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DMITable"/>
        <w:tblW w:w="5000" w:type="pct"/>
        <w:tblLook w:val="0620" w:firstRow="1" w:lastRow="0" w:firstColumn="0" w:lastColumn="0" w:noHBand="1" w:noVBand="1"/>
      </w:tblPr>
      <w:tblGrid>
        <w:gridCol w:w="3860"/>
        <w:gridCol w:w="270"/>
        <w:gridCol w:w="536"/>
        <w:gridCol w:w="3784"/>
        <w:gridCol w:w="883"/>
        <w:gridCol w:w="7"/>
      </w:tblGrid>
      <w:tr w:rsidR="00942E09" w:rsidRPr="00AB643A" w14:paraId="46A7642E" w14:textId="77777777" w:rsidTr="00071D78">
        <w:trPr>
          <w:cnfStyle w:val="100000000000" w:firstRow="1" w:lastRow="0" w:firstColumn="0" w:lastColumn="0" w:oddVBand="0" w:evenVBand="0" w:oddHBand="0" w:evenHBand="0" w:firstRowFirstColumn="0" w:firstRowLastColumn="0" w:lastRowFirstColumn="0" w:lastRowLastColumn="0"/>
          <w:tblHeader/>
        </w:trPr>
        <w:tc>
          <w:tcPr>
            <w:tcW w:w="9340" w:type="dxa"/>
            <w:gridSpan w:val="6"/>
            <w:tcBorders>
              <w:top w:val="single" w:sz="8" w:space="0" w:color="D5D9D7"/>
              <w:left w:val="single" w:sz="8" w:space="0" w:color="D5D9D7"/>
              <w:bottom w:val="single" w:sz="8" w:space="0" w:color="D5D9D7"/>
              <w:right w:val="single" w:sz="8" w:space="0" w:color="D5D9D7"/>
            </w:tcBorders>
            <w:shd w:val="clear" w:color="auto" w:fill="492265"/>
          </w:tcPr>
          <w:p w14:paraId="18491495" w14:textId="3697112A" w:rsidR="00942E09" w:rsidRPr="00AB643A" w:rsidRDefault="00626347" w:rsidP="00AF7F2E">
            <w:pPr>
              <w:pStyle w:val="DMITableHeading"/>
            </w:pPr>
            <w:r>
              <w:t>Lisa Blunt, Business Process Specialist</w:t>
            </w:r>
          </w:p>
        </w:tc>
      </w:tr>
      <w:tr w:rsidR="00942E09" w:rsidRPr="00767108" w14:paraId="0BDD04B7" w14:textId="77777777" w:rsidTr="00071D78">
        <w:trPr>
          <w:gridAfter w:val="1"/>
          <w:wAfter w:w="7" w:type="dxa"/>
        </w:trPr>
        <w:tc>
          <w:tcPr>
            <w:tcW w:w="9333" w:type="dxa"/>
            <w:gridSpan w:val="5"/>
            <w:tcBorders>
              <w:top w:val="single" w:sz="8" w:space="0" w:color="D5D9D7"/>
              <w:left w:val="single" w:sz="8" w:space="0" w:color="D5D9D7"/>
              <w:bottom w:val="single" w:sz="8" w:space="0" w:color="D5D9D7"/>
              <w:right w:val="single" w:sz="8" w:space="0" w:color="D5D9D7"/>
            </w:tcBorders>
            <w:shd w:val="clear" w:color="auto" w:fill="7F8C8D"/>
          </w:tcPr>
          <w:p w14:paraId="1EBB2090" w14:textId="77777777" w:rsidR="00942E09" w:rsidRPr="00767108" w:rsidRDefault="00942E09" w:rsidP="00AF7F2E">
            <w:pPr>
              <w:pStyle w:val="DMITableHeading"/>
            </w:pPr>
            <w:r w:rsidRPr="00767108">
              <w:t>Summary of Experience</w:t>
            </w:r>
          </w:p>
        </w:tc>
      </w:tr>
      <w:tr w:rsidR="00942E09" w:rsidRPr="00AB643A" w14:paraId="65485645" w14:textId="77777777" w:rsidTr="00071D78">
        <w:trPr>
          <w:gridAfter w:val="1"/>
          <w:wAfter w:w="7" w:type="dxa"/>
        </w:trPr>
        <w:tc>
          <w:tcPr>
            <w:tcW w:w="9333" w:type="dxa"/>
            <w:gridSpan w:val="5"/>
            <w:tcBorders>
              <w:top w:val="single" w:sz="8" w:space="0" w:color="D5D9D7"/>
              <w:left w:val="single" w:sz="8" w:space="0" w:color="D5D9D7"/>
              <w:bottom w:val="single" w:sz="8" w:space="0" w:color="D5D9D7"/>
              <w:right w:val="single" w:sz="8" w:space="0" w:color="D5D9D7"/>
            </w:tcBorders>
          </w:tcPr>
          <w:p w14:paraId="390A9023" w14:textId="3016FCEA" w:rsidR="00942E09" w:rsidRPr="00AB643A" w:rsidRDefault="008C5F3E" w:rsidP="00AF7F2E">
            <w:pPr>
              <w:pStyle w:val="DMITableText"/>
            </w:pPr>
            <w:r>
              <w:rPr>
                <w:szCs w:val="20"/>
              </w:rPr>
              <w:t xml:space="preserve">Senior </w:t>
            </w:r>
            <w:r w:rsidR="00D07837" w:rsidRPr="00D07837">
              <w:rPr>
                <w:szCs w:val="20"/>
              </w:rPr>
              <w:t xml:space="preserve">Business Process Specialist with </w:t>
            </w:r>
            <w:r>
              <w:rPr>
                <w:szCs w:val="20"/>
              </w:rPr>
              <w:t>experience</w:t>
            </w:r>
            <w:r w:rsidR="00D07837" w:rsidRPr="00D07837">
              <w:rPr>
                <w:szCs w:val="20"/>
              </w:rPr>
              <w:t xml:space="preserve"> in the federal banking, financial services, and healthcare industries, supporting all aspects of the software development life cycle from </w:t>
            </w:r>
            <w:r w:rsidR="00783192" w:rsidRPr="00FB4A41">
              <w:rPr>
                <w:szCs w:val="20"/>
              </w:rPr>
              <w:t>identifying core business processes</w:t>
            </w:r>
            <w:r w:rsidR="009C11FB">
              <w:rPr>
                <w:szCs w:val="20"/>
              </w:rPr>
              <w:t xml:space="preserve">, </w:t>
            </w:r>
            <w:r w:rsidR="009C11FB" w:rsidRPr="00D07837">
              <w:rPr>
                <w:szCs w:val="20"/>
              </w:rPr>
              <w:t>requirements gathering and refining</w:t>
            </w:r>
            <w:r w:rsidR="009C11FB">
              <w:rPr>
                <w:szCs w:val="20"/>
              </w:rPr>
              <w:t xml:space="preserve">, </w:t>
            </w:r>
            <w:r w:rsidR="00D07837" w:rsidRPr="00D07837">
              <w:rPr>
                <w:szCs w:val="20"/>
              </w:rPr>
              <w:t>defining business workflows</w:t>
            </w:r>
            <w:r w:rsidR="009C11FB">
              <w:rPr>
                <w:szCs w:val="20"/>
              </w:rPr>
              <w:t>,</w:t>
            </w:r>
            <w:r w:rsidR="00D07837" w:rsidRPr="00D07837">
              <w:rPr>
                <w:szCs w:val="20"/>
              </w:rPr>
              <w:t xml:space="preserve"> and </w:t>
            </w:r>
            <w:r w:rsidR="00FB4A41" w:rsidRPr="00FB4A41">
              <w:rPr>
                <w:szCs w:val="20"/>
              </w:rPr>
              <w:t>recommending deployment approaches for emerging software applications.</w:t>
            </w:r>
          </w:p>
        </w:tc>
      </w:tr>
      <w:tr w:rsidR="00171A1C" w:rsidRPr="00767108" w14:paraId="3528F88F" w14:textId="77777777" w:rsidTr="00171A1C">
        <w:tc>
          <w:tcPr>
            <w:tcW w:w="9340" w:type="dxa"/>
            <w:gridSpan w:val="6"/>
            <w:tcBorders>
              <w:top w:val="single" w:sz="8" w:space="0" w:color="D5D9D7"/>
              <w:left w:val="single" w:sz="8" w:space="0" w:color="D5D9D7"/>
              <w:bottom w:val="single" w:sz="8" w:space="0" w:color="D5D9D7"/>
              <w:right w:val="single" w:sz="8" w:space="0" w:color="D5D9D7"/>
            </w:tcBorders>
            <w:shd w:val="clear" w:color="auto" w:fill="7F8C8D"/>
          </w:tcPr>
          <w:p w14:paraId="6E0AF369" w14:textId="77777777" w:rsidR="00171A1C" w:rsidRPr="00767108" w:rsidRDefault="00171A1C" w:rsidP="009731A4">
            <w:pPr>
              <w:pStyle w:val="DMITableHeading"/>
            </w:pPr>
            <w:r w:rsidRPr="00767108">
              <w:t>Summary of Experience</w:t>
            </w:r>
          </w:p>
        </w:tc>
      </w:tr>
      <w:tr w:rsidR="00B707B6" w:rsidRPr="00AB643A" w14:paraId="3F4FDCAB" w14:textId="77777777" w:rsidTr="002B6AFD">
        <w:trPr>
          <w:gridAfter w:val="1"/>
          <w:wAfter w:w="7" w:type="dxa"/>
        </w:trPr>
        <w:tc>
          <w:tcPr>
            <w:tcW w:w="3860" w:type="dxa"/>
            <w:tcBorders>
              <w:top w:val="single" w:sz="8" w:space="0" w:color="D5D9D7"/>
              <w:left w:val="single" w:sz="8" w:space="0" w:color="D5D9D7"/>
              <w:bottom w:val="single" w:sz="8" w:space="0" w:color="D5D9D7"/>
              <w:right w:val="single" w:sz="8" w:space="0" w:color="D5D9D7"/>
            </w:tcBorders>
          </w:tcPr>
          <w:p w14:paraId="6DAE7F6C" w14:textId="4E9E0E75" w:rsidR="00B707B6" w:rsidRPr="00D07837" w:rsidRDefault="006C68A4" w:rsidP="00AF7F2E">
            <w:pPr>
              <w:pStyle w:val="DMITableText"/>
              <w:rPr>
                <w:szCs w:val="20"/>
              </w:rPr>
            </w:pPr>
            <w:r w:rsidRPr="006C68A4">
              <w:rPr>
                <w:szCs w:val="20"/>
              </w:rPr>
              <w:t xml:space="preserve">Years of Experience in the Proposed Position  </w:t>
            </w:r>
          </w:p>
        </w:tc>
        <w:tc>
          <w:tcPr>
            <w:tcW w:w="806" w:type="dxa"/>
            <w:gridSpan w:val="2"/>
            <w:tcBorders>
              <w:top w:val="single" w:sz="8" w:space="0" w:color="D5D9D7"/>
              <w:left w:val="single" w:sz="8" w:space="0" w:color="D5D9D7"/>
              <w:bottom w:val="single" w:sz="8" w:space="0" w:color="D5D9D7"/>
              <w:right w:val="single" w:sz="8" w:space="0" w:color="D5D9D7"/>
            </w:tcBorders>
          </w:tcPr>
          <w:p w14:paraId="5A5B4A45" w14:textId="0F2CCB51" w:rsidR="00B707B6" w:rsidRPr="00D07837" w:rsidRDefault="00245CC5" w:rsidP="00AF7F2E">
            <w:pPr>
              <w:pStyle w:val="DMITableText"/>
              <w:rPr>
                <w:szCs w:val="20"/>
              </w:rPr>
            </w:pPr>
            <w:r>
              <w:rPr>
                <w:szCs w:val="20"/>
              </w:rPr>
              <w:t xml:space="preserve">10 </w:t>
            </w:r>
            <w:r w:rsidR="0032200D">
              <w:rPr>
                <w:szCs w:val="20"/>
              </w:rPr>
              <w:t>years</w:t>
            </w:r>
          </w:p>
        </w:tc>
        <w:tc>
          <w:tcPr>
            <w:tcW w:w="3784" w:type="dxa"/>
            <w:tcBorders>
              <w:top w:val="single" w:sz="8" w:space="0" w:color="D5D9D7"/>
              <w:left w:val="single" w:sz="8" w:space="0" w:color="D5D9D7"/>
              <w:bottom w:val="single" w:sz="8" w:space="0" w:color="D5D9D7"/>
              <w:right w:val="single" w:sz="8" w:space="0" w:color="D5D9D7"/>
            </w:tcBorders>
          </w:tcPr>
          <w:p w14:paraId="7B3D129A" w14:textId="2458E742" w:rsidR="00B707B6" w:rsidRPr="00D07837" w:rsidRDefault="00FB32C3" w:rsidP="00AF7F2E">
            <w:pPr>
              <w:pStyle w:val="DMITableText"/>
              <w:rPr>
                <w:szCs w:val="20"/>
              </w:rPr>
            </w:pPr>
            <w:r w:rsidRPr="00FB32C3">
              <w:rPr>
                <w:szCs w:val="20"/>
              </w:rPr>
              <w:t>Total Number of Years in the IT Industry</w:t>
            </w:r>
          </w:p>
        </w:tc>
        <w:tc>
          <w:tcPr>
            <w:tcW w:w="883" w:type="dxa"/>
            <w:tcBorders>
              <w:top w:val="single" w:sz="8" w:space="0" w:color="D5D9D7"/>
              <w:left w:val="single" w:sz="8" w:space="0" w:color="D5D9D7"/>
              <w:bottom w:val="single" w:sz="8" w:space="0" w:color="D5D9D7"/>
              <w:right w:val="single" w:sz="8" w:space="0" w:color="D5D9D7"/>
            </w:tcBorders>
          </w:tcPr>
          <w:p w14:paraId="47706E9A" w14:textId="3DE01645" w:rsidR="00B707B6" w:rsidRPr="00D07837" w:rsidRDefault="0032200D" w:rsidP="00AF7F2E">
            <w:pPr>
              <w:pStyle w:val="DMITableText"/>
              <w:rPr>
                <w:szCs w:val="20"/>
              </w:rPr>
            </w:pPr>
            <w:r>
              <w:rPr>
                <w:szCs w:val="20"/>
              </w:rPr>
              <w:t>1</w:t>
            </w:r>
            <w:r w:rsidR="004C18AE">
              <w:rPr>
                <w:szCs w:val="20"/>
              </w:rPr>
              <w:t>2</w:t>
            </w:r>
            <w:r>
              <w:rPr>
                <w:szCs w:val="20"/>
              </w:rPr>
              <w:t xml:space="preserve"> years</w:t>
            </w:r>
          </w:p>
        </w:tc>
      </w:tr>
      <w:tr w:rsidR="00B707B6" w:rsidRPr="00AB643A" w14:paraId="20FE50A1" w14:textId="77777777" w:rsidTr="002B6AFD">
        <w:trPr>
          <w:gridAfter w:val="1"/>
          <w:wAfter w:w="7" w:type="dxa"/>
        </w:trPr>
        <w:tc>
          <w:tcPr>
            <w:tcW w:w="3860" w:type="dxa"/>
            <w:tcBorders>
              <w:top w:val="single" w:sz="8" w:space="0" w:color="D5D9D7"/>
              <w:left w:val="single" w:sz="8" w:space="0" w:color="D5D9D7"/>
              <w:bottom w:val="single" w:sz="8" w:space="0" w:color="D5D9D7"/>
              <w:right w:val="single" w:sz="8" w:space="0" w:color="D5D9D7"/>
            </w:tcBorders>
          </w:tcPr>
          <w:p w14:paraId="67A294C8" w14:textId="6B20E263" w:rsidR="00B707B6" w:rsidRPr="00D07837" w:rsidRDefault="00D956B2" w:rsidP="00AF7F2E">
            <w:pPr>
              <w:pStyle w:val="DMITableText"/>
              <w:rPr>
                <w:szCs w:val="20"/>
              </w:rPr>
            </w:pPr>
            <w:r w:rsidRPr="00D956B2">
              <w:rPr>
                <w:szCs w:val="20"/>
              </w:rPr>
              <w:t xml:space="preserve">Years with DMI  </w:t>
            </w:r>
          </w:p>
        </w:tc>
        <w:tc>
          <w:tcPr>
            <w:tcW w:w="806" w:type="dxa"/>
            <w:gridSpan w:val="2"/>
            <w:tcBorders>
              <w:top w:val="single" w:sz="8" w:space="0" w:color="D5D9D7"/>
              <w:left w:val="single" w:sz="8" w:space="0" w:color="D5D9D7"/>
              <w:bottom w:val="single" w:sz="8" w:space="0" w:color="D5D9D7"/>
              <w:right w:val="single" w:sz="8" w:space="0" w:color="D5D9D7"/>
            </w:tcBorders>
          </w:tcPr>
          <w:p w14:paraId="63329C56" w14:textId="24B7776D" w:rsidR="00B707B6" w:rsidRPr="00D07837" w:rsidRDefault="0032200D" w:rsidP="00AF7F2E">
            <w:pPr>
              <w:pStyle w:val="DMITableText"/>
              <w:rPr>
                <w:szCs w:val="20"/>
              </w:rPr>
            </w:pPr>
            <w:r>
              <w:rPr>
                <w:szCs w:val="20"/>
              </w:rPr>
              <w:t>1 year</w:t>
            </w:r>
          </w:p>
        </w:tc>
        <w:tc>
          <w:tcPr>
            <w:tcW w:w="3784" w:type="dxa"/>
            <w:tcBorders>
              <w:top w:val="single" w:sz="8" w:space="0" w:color="D5D9D7"/>
              <w:left w:val="single" w:sz="8" w:space="0" w:color="D5D9D7"/>
              <w:bottom w:val="single" w:sz="8" w:space="0" w:color="D5D9D7"/>
              <w:right w:val="single" w:sz="8" w:space="0" w:color="D5D9D7"/>
            </w:tcBorders>
          </w:tcPr>
          <w:p w14:paraId="27A48DB9" w14:textId="13B7666F" w:rsidR="00B707B6" w:rsidRPr="00D07837" w:rsidRDefault="004E1C8C" w:rsidP="00AF7F2E">
            <w:pPr>
              <w:pStyle w:val="DMITableText"/>
              <w:rPr>
                <w:szCs w:val="20"/>
              </w:rPr>
            </w:pPr>
            <w:r w:rsidRPr="004E1C8C">
              <w:rPr>
                <w:szCs w:val="20"/>
              </w:rPr>
              <w:t>Percent of Time Planned for this TO</w:t>
            </w:r>
          </w:p>
        </w:tc>
        <w:tc>
          <w:tcPr>
            <w:tcW w:w="883" w:type="dxa"/>
            <w:tcBorders>
              <w:top w:val="single" w:sz="8" w:space="0" w:color="D5D9D7"/>
              <w:left w:val="single" w:sz="8" w:space="0" w:color="D5D9D7"/>
              <w:bottom w:val="single" w:sz="8" w:space="0" w:color="D5D9D7"/>
              <w:right w:val="single" w:sz="8" w:space="0" w:color="D5D9D7"/>
            </w:tcBorders>
          </w:tcPr>
          <w:p w14:paraId="585DC93F" w14:textId="4FBB1B28" w:rsidR="00B707B6" w:rsidRPr="00D07837" w:rsidRDefault="004E1C8C" w:rsidP="00AF7F2E">
            <w:pPr>
              <w:pStyle w:val="DMITableText"/>
              <w:rPr>
                <w:szCs w:val="20"/>
              </w:rPr>
            </w:pPr>
            <w:r>
              <w:rPr>
                <w:szCs w:val="20"/>
              </w:rPr>
              <w:t>100%</w:t>
            </w:r>
          </w:p>
        </w:tc>
      </w:tr>
      <w:tr w:rsidR="00942E09" w:rsidRPr="00767108" w14:paraId="7DB48D0A" w14:textId="77777777" w:rsidTr="00071D78">
        <w:trPr>
          <w:gridAfter w:val="1"/>
          <w:wAfter w:w="7" w:type="dxa"/>
        </w:trPr>
        <w:tc>
          <w:tcPr>
            <w:tcW w:w="9333" w:type="dxa"/>
            <w:gridSpan w:val="5"/>
            <w:tcBorders>
              <w:top w:val="single" w:sz="8" w:space="0" w:color="D5D9D7"/>
              <w:left w:val="single" w:sz="8" w:space="0" w:color="D5D9D7"/>
              <w:bottom w:val="single" w:sz="8" w:space="0" w:color="D5D9D7"/>
              <w:right w:val="single" w:sz="8" w:space="0" w:color="D5D9D7"/>
            </w:tcBorders>
            <w:shd w:val="clear" w:color="auto" w:fill="7F8C8D"/>
          </w:tcPr>
          <w:p w14:paraId="232280D1" w14:textId="77777777" w:rsidR="00942E09" w:rsidRPr="00767108" w:rsidRDefault="00942E09" w:rsidP="00AF7F2E">
            <w:pPr>
              <w:pStyle w:val="DMITableHeading"/>
            </w:pPr>
            <w:r w:rsidRPr="00767108">
              <w:t>Relevant Accomplishments</w:t>
            </w:r>
          </w:p>
        </w:tc>
      </w:tr>
      <w:tr w:rsidR="00942E09" w:rsidRPr="00AB643A" w14:paraId="7B33C1E4" w14:textId="77777777" w:rsidTr="00071D78">
        <w:trPr>
          <w:gridAfter w:val="1"/>
          <w:wAfter w:w="7" w:type="dxa"/>
        </w:trPr>
        <w:tc>
          <w:tcPr>
            <w:tcW w:w="9333" w:type="dxa"/>
            <w:gridSpan w:val="5"/>
            <w:tcBorders>
              <w:top w:val="single" w:sz="8" w:space="0" w:color="D5D9D7"/>
              <w:left w:val="single" w:sz="8" w:space="0" w:color="D5D9D7"/>
              <w:bottom w:val="single" w:sz="8" w:space="0" w:color="D5D9D7"/>
              <w:right w:val="single" w:sz="8" w:space="0" w:color="D5D9D7"/>
            </w:tcBorders>
          </w:tcPr>
          <w:p w14:paraId="2B3D0221" w14:textId="712129DD" w:rsidR="00942E09" w:rsidRPr="008D1B78" w:rsidRDefault="33CF102A" w:rsidP="33CF102A">
            <w:pPr>
              <w:pStyle w:val="DMITableList"/>
              <w:spacing w:line="259" w:lineRule="auto"/>
              <w:ind w:left="187" w:hanging="187"/>
              <w:rPr>
                <w:rFonts w:asciiTheme="minorHAnsi" w:eastAsiaTheme="minorEastAsia" w:hAnsiTheme="minorHAnsi"/>
                <w:szCs w:val="20"/>
              </w:rPr>
            </w:pPr>
            <w:r>
              <w:t>Successfully migrated approximately 50+ existing blog posts to the new OneOIG on SharePoint Online</w:t>
            </w:r>
            <w:r w:rsidR="00AE0A48">
              <w:t xml:space="preserve">. Activities included developing strategic communications </w:t>
            </w:r>
            <w:r w:rsidR="00513C03" w:rsidRPr="00513C03">
              <w:t>for awareness building</w:t>
            </w:r>
            <w:r w:rsidR="0013317C">
              <w:t xml:space="preserve"> </w:t>
            </w:r>
            <w:r w:rsidR="00513C03">
              <w:t>and</w:t>
            </w:r>
            <w:r w:rsidR="00513C03" w:rsidRPr="00513C03">
              <w:t xml:space="preserve"> feedback solicitation</w:t>
            </w:r>
            <w:r w:rsidR="008D1B78">
              <w:t>.</w:t>
            </w:r>
          </w:p>
          <w:p w14:paraId="2050031D" w14:textId="650429FA" w:rsidR="008D1B78" w:rsidRPr="00774AEF" w:rsidRDefault="00207B0C" w:rsidP="33CF102A">
            <w:pPr>
              <w:pStyle w:val="DMITableList"/>
              <w:spacing w:line="259" w:lineRule="auto"/>
              <w:ind w:left="187" w:hanging="187"/>
              <w:rPr>
                <w:rFonts w:asciiTheme="minorHAnsi" w:eastAsiaTheme="minorEastAsia" w:hAnsiTheme="minorHAnsi"/>
                <w:szCs w:val="20"/>
              </w:rPr>
            </w:pPr>
            <w:r>
              <w:rPr>
                <w:szCs w:val="20"/>
              </w:rPr>
              <w:t xml:space="preserve">Possess relevant </w:t>
            </w:r>
            <w:r w:rsidRPr="00207B0C">
              <w:rPr>
                <w:szCs w:val="20"/>
              </w:rPr>
              <w:t xml:space="preserve">skills </w:t>
            </w:r>
            <w:r>
              <w:rPr>
                <w:szCs w:val="20"/>
              </w:rPr>
              <w:t>to w</w:t>
            </w:r>
            <w:r w:rsidR="008D1B78">
              <w:rPr>
                <w:szCs w:val="20"/>
              </w:rPr>
              <w:t>ork closely with stakeholders</w:t>
            </w:r>
            <w:r>
              <w:rPr>
                <w:szCs w:val="20"/>
              </w:rPr>
              <w:t xml:space="preserve"> on multiple projects</w:t>
            </w:r>
            <w:r w:rsidR="008D1B78">
              <w:rPr>
                <w:szCs w:val="20"/>
              </w:rPr>
              <w:t xml:space="preserve"> to evaluate customer business needs and</w:t>
            </w:r>
            <w:r w:rsidR="00A1203D">
              <w:rPr>
                <w:szCs w:val="20"/>
              </w:rPr>
              <w:t xml:space="preserve"> provide emerg</w:t>
            </w:r>
            <w:r w:rsidR="00DE3622">
              <w:rPr>
                <w:szCs w:val="20"/>
              </w:rPr>
              <w:t>ing technology recommendations</w:t>
            </w:r>
            <w:r>
              <w:rPr>
                <w:szCs w:val="20"/>
              </w:rPr>
              <w:t>.</w:t>
            </w:r>
          </w:p>
          <w:p w14:paraId="6BCB489D" w14:textId="11211F5E" w:rsidR="00774AEF" w:rsidRDefault="000B6B18" w:rsidP="33CF102A">
            <w:pPr>
              <w:pStyle w:val="DMITableList"/>
              <w:spacing w:line="259" w:lineRule="auto"/>
              <w:ind w:left="187" w:hanging="187"/>
              <w:rPr>
                <w:szCs w:val="20"/>
              </w:rPr>
            </w:pPr>
            <w:r w:rsidRPr="000B6B18">
              <w:rPr>
                <w:szCs w:val="20"/>
              </w:rPr>
              <w:t>7+ years of Agile experience working with multiple agile teams</w:t>
            </w:r>
            <w:r w:rsidR="00232A48">
              <w:rPr>
                <w:szCs w:val="20"/>
              </w:rPr>
              <w:t xml:space="preserve"> </w:t>
            </w:r>
            <w:r w:rsidR="005D0801">
              <w:rPr>
                <w:szCs w:val="20"/>
              </w:rPr>
              <w:t xml:space="preserve">with </w:t>
            </w:r>
            <w:r w:rsidR="00232A48">
              <w:rPr>
                <w:szCs w:val="20"/>
              </w:rPr>
              <w:t xml:space="preserve">responsibilities including </w:t>
            </w:r>
            <w:r w:rsidR="005D0801">
              <w:rPr>
                <w:szCs w:val="20"/>
              </w:rPr>
              <w:t>requirements analysis, stakeholder management</w:t>
            </w:r>
            <w:r w:rsidR="00232A48" w:rsidRPr="005D0801">
              <w:rPr>
                <w:szCs w:val="20"/>
              </w:rPr>
              <w:t>, testing, deployment</w:t>
            </w:r>
            <w:r w:rsidR="00DB3904">
              <w:rPr>
                <w:szCs w:val="20"/>
              </w:rPr>
              <w:t>, and development and maintenance support.</w:t>
            </w:r>
          </w:p>
          <w:p w14:paraId="3EBD0116" w14:textId="4171E22A" w:rsidR="00EF3485" w:rsidRDefault="00E1666A" w:rsidP="33CF102A">
            <w:pPr>
              <w:pStyle w:val="DMITableList"/>
              <w:spacing w:line="259" w:lineRule="auto"/>
              <w:ind w:left="187" w:hanging="187"/>
              <w:rPr>
                <w:szCs w:val="20"/>
              </w:rPr>
            </w:pPr>
            <w:r>
              <w:rPr>
                <w:szCs w:val="20"/>
              </w:rPr>
              <w:t>Relevant experience measuring Project Management metrics leveraging tools such as google analytics</w:t>
            </w:r>
          </w:p>
          <w:p w14:paraId="48FE4D09" w14:textId="331EF4B0" w:rsidR="00A1280D" w:rsidRDefault="00A1280D" w:rsidP="33CF102A">
            <w:pPr>
              <w:pStyle w:val="DMITableList"/>
              <w:spacing w:line="259" w:lineRule="auto"/>
              <w:ind w:left="187" w:hanging="187"/>
              <w:rPr>
                <w:szCs w:val="20"/>
              </w:rPr>
            </w:pPr>
            <w:r>
              <w:rPr>
                <w:szCs w:val="20"/>
              </w:rPr>
              <w:t xml:space="preserve">About 10 years of </w:t>
            </w:r>
            <w:r w:rsidRPr="00A1280D">
              <w:rPr>
                <w:szCs w:val="20"/>
              </w:rPr>
              <w:t xml:space="preserve">experience in research, analysis, technical writing, and creating reports on business processes, strategic initiatives, </w:t>
            </w:r>
            <w:r w:rsidR="00CA104F">
              <w:rPr>
                <w:szCs w:val="20"/>
              </w:rPr>
              <w:t>and</w:t>
            </w:r>
            <w:r w:rsidRPr="00A1280D">
              <w:rPr>
                <w:szCs w:val="20"/>
              </w:rPr>
              <w:t xml:space="preserve"> IT projects.</w:t>
            </w:r>
          </w:p>
          <w:p w14:paraId="5DC0BD4C" w14:textId="21802DA3" w:rsidR="00A1280D" w:rsidRPr="00A1280D" w:rsidRDefault="00A1280D" w:rsidP="008C6A7D">
            <w:pPr>
              <w:pStyle w:val="DMITableList"/>
              <w:spacing w:line="259" w:lineRule="auto"/>
              <w:ind w:left="187" w:hanging="187"/>
              <w:rPr>
                <w:szCs w:val="20"/>
              </w:rPr>
            </w:pPr>
            <w:r>
              <w:rPr>
                <w:szCs w:val="20"/>
              </w:rPr>
              <w:t xml:space="preserve">About 10 years of </w:t>
            </w:r>
            <w:r w:rsidRPr="00A1280D">
              <w:rPr>
                <w:szCs w:val="20"/>
              </w:rPr>
              <w:t>experience in in conducting requirements analysis</w:t>
            </w:r>
            <w:r w:rsidR="00CA104F">
              <w:rPr>
                <w:szCs w:val="20"/>
              </w:rPr>
              <w:t>.</w:t>
            </w:r>
          </w:p>
          <w:p w14:paraId="0ED7786E" w14:textId="61DA4559" w:rsidR="00672447" w:rsidRPr="00061A3D" w:rsidRDefault="008C6A7D" w:rsidP="00061A3D">
            <w:pPr>
              <w:pStyle w:val="DMITableList"/>
              <w:spacing w:line="259" w:lineRule="auto"/>
              <w:ind w:left="187" w:hanging="187"/>
              <w:rPr>
                <w:szCs w:val="20"/>
              </w:rPr>
            </w:pPr>
            <w:r>
              <w:rPr>
                <w:szCs w:val="20"/>
              </w:rPr>
              <w:t>About 1</w:t>
            </w:r>
            <w:r>
              <w:rPr>
                <w:szCs w:val="20"/>
              </w:rPr>
              <w:t>2</w:t>
            </w:r>
            <w:r>
              <w:rPr>
                <w:szCs w:val="20"/>
              </w:rPr>
              <w:t xml:space="preserve"> years </w:t>
            </w:r>
            <w:r w:rsidR="00A66D31" w:rsidRPr="00A66D31">
              <w:rPr>
                <w:szCs w:val="20"/>
              </w:rPr>
              <w:t>of experience in basic project management including the use of performance measurements and metrics.</w:t>
            </w:r>
          </w:p>
        </w:tc>
      </w:tr>
      <w:tr w:rsidR="00942E09" w:rsidRPr="00767108" w14:paraId="67EF37E6" w14:textId="77777777" w:rsidTr="00071D78">
        <w:trPr>
          <w:gridAfter w:val="1"/>
          <w:wAfter w:w="7" w:type="dxa"/>
        </w:trPr>
        <w:tc>
          <w:tcPr>
            <w:tcW w:w="9333" w:type="dxa"/>
            <w:gridSpan w:val="5"/>
            <w:tcBorders>
              <w:top w:val="single" w:sz="8" w:space="0" w:color="D5D9D7"/>
              <w:left w:val="single" w:sz="8" w:space="0" w:color="D5D9D7"/>
              <w:bottom w:val="single" w:sz="8" w:space="0" w:color="D5D9D7"/>
              <w:right w:val="single" w:sz="8" w:space="0" w:color="D5D9D7"/>
            </w:tcBorders>
            <w:shd w:val="clear" w:color="auto" w:fill="7F8C8D"/>
          </w:tcPr>
          <w:p w14:paraId="0BA22EEF" w14:textId="77777777" w:rsidR="00942E09" w:rsidRPr="00767108" w:rsidRDefault="00942E09" w:rsidP="00AF7F2E">
            <w:pPr>
              <w:pStyle w:val="DMITableHeading"/>
            </w:pPr>
            <w:r w:rsidRPr="00767108">
              <w:t>Relevant Qualifications, Certifications</w:t>
            </w:r>
          </w:p>
        </w:tc>
      </w:tr>
      <w:tr w:rsidR="00942E09" w:rsidRPr="00AB643A" w14:paraId="65331D49" w14:textId="77777777" w:rsidTr="00061A3D">
        <w:trPr>
          <w:gridAfter w:val="1"/>
          <w:wAfter w:w="7" w:type="dxa"/>
        </w:trPr>
        <w:tc>
          <w:tcPr>
            <w:tcW w:w="4130" w:type="dxa"/>
            <w:gridSpan w:val="2"/>
            <w:tcBorders>
              <w:top w:val="single" w:sz="8" w:space="0" w:color="D5D9D7"/>
              <w:left w:val="single" w:sz="8" w:space="0" w:color="D5D9D7"/>
              <w:bottom w:val="single" w:sz="8" w:space="0" w:color="D5D9D7"/>
              <w:right w:val="nil"/>
            </w:tcBorders>
          </w:tcPr>
          <w:p w14:paraId="1573A91F" w14:textId="77777777" w:rsidR="00D07837" w:rsidRPr="004E1C8C" w:rsidRDefault="00D07837" w:rsidP="004E1C8C">
            <w:pPr>
              <w:pStyle w:val="DMITableList"/>
              <w:spacing w:line="259" w:lineRule="auto"/>
              <w:ind w:left="187" w:hanging="187"/>
            </w:pPr>
            <w:r>
              <w:t>Comprehensive software development life cycle knowledge, including identifying core business processes, and recommending deployment approaches for emerging software applications</w:t>
            </w:r>
          </w:p>
          <w:p w14:paraId="4659EFD4" w14:textId="112BBF64" w:rsidR="00942E09" w:rsidRPr="004E1C8C" w:rsidRDefault="00D07837" w:rsidP="004E1C8C">
            <w:pPr>
              <w:pStyle w:val="DMITableList"/>
              <w:spacing w:line="259" w:lineRule="auto"/>
              <w:ind w:left="187" w:hanging="187"/>
            </w:pPr>
            <w:r>
              <w:t>Familiarity with Agile based cross platform development, testing, deployment, and customer training and outreach activities</w:t>
            </w:r>
            <w:r w:rsidR="33CF102A">
              <w:t xml:space="preserve"> </w:t>
            </w:r>
          </w:p>
        </w:tc>
        <w:tc>
          <w:tcPr>
            <w:tcW w:w="5203" w:type="dxa"/>
            <w:gridSpan w:val="3"/>
            <w:tcBorders>
              <w:top w:val="single" w:sz="8" w:space="0" w:color="D5D9D7"/>
              <w:left w:val="nil"/>
              <w:bottom w:val="single" w:sz="8" w:space="0" w:color="D5D9D7"/>
              <w:right w:val="single" w:sz="8" w:space="0" w:color="D5D9D7"/>
            </w:tcBorders>
          </w:tcPr>
          <w:p w14:paraId="491AAD17" w14:textId="7993F12E" w:rsidR="00942E09" w:rsidRPr="004E1C8C" w:rsidRDefault="00D07837" w:rsidP="004E1C8C">
            <w:pPr>
              <w:pStyle w:val="DMITableList"/>
              <w:spacing w:line="259" w:lineRule="auto"/>
              <w:ind w:left="187" w:hanging="187"/>
            </w:pPr>
            <w:r>
              <w:t>Knowledge of developing strategic communications for awareness building, adoption enhancement, feedback solicitation, and other stakeholder related outreach activities</w:t>
            </w:r>
          </w:p>
          <w:p w14:paraId="11B1AE3F" w14:textId="5880F9EE" w:rsidR="00942E09" w:rsidRPr="004E1C8C" w:rsidRDefault="00D07837" w:rsidP="004E1C8C">
            <w:pPr>
              <w:pStyle w:val="DMITableList"/>
              <w:spacing w:line="259" w:lineRule="auto"/>
              <w:ind w:left="187" w:hanging="187"/>
            </w:pPr>
            <w:r>
              <w:t>Skills to evaluate business needs and the evolving technology landscape and marry them with enterprise feasibility</w:t>
            </w:r>
          </w:p>
          <w:p w14:paraId="0F1CF6C2" w14:textId="1916D571" w:rsidR="00942E09" w:rsidRPr="004E1C8C" w:rsidRDefault="33CF102A" w:rsidP="00E821B2">
            <w:pPr>
              <w:pStyle w:val="DMITableList"/>
              <w:spacing w:line="259" w:lineRule="auto"/>
              <w:ind w:left="187" w:hanging="187"/>
            </w:pPr>
            <w:r>
              <w:t>Excellent written and verbal communication skills and exceptional problem-solving skills</w:t>
            </w:r>
          </w:p>
        </w:tc>
      </w:tr>
      <w:tr w:rsidR="00942E09" w:rsidRPr="00767108" w14:paraId="508A937B" w14:textId="77777777" w:rsidTr="00071D78">
        <w:trPr>
          <w:gridAfter w:val="1"/>
          <w:wAfter w:w="7" w:type="dxa"/>
        </w:trPr>
        <w:tc>
          <w:tcPr>
            <w:tcW w:w="9333" w:type="dxa"/>
            <w:gridSpan w:val="5"/>
            <w:tcBorders>
              <w:top w:val="single" w:sz="8" w:space="0" w:color="D5D9D7"/>
              <w:left w:val="single" w:sz="8" w:space="0" w:color="D5D9D7"/>
              <w:bottom w:val="single" w:sz="8" w:space="0" w:color="D5D9D7"/>
              <w:right w:val="single" w:sz="8" w:space="0" w:color="D5D9D7"/>
            </w:tcBorders>
            <w:shd w:val="clear" w:color="auto" w:fill="7F8C8D"/>
          </w:tcPr>
          <w:p w14:paraId="74F75BD3" w14:textId="77777777" w:rsidR="00942E09" w:rsidRPr="00767108" w:rsidRDefault="00942E09" w:rsidP="00AF7F2E">
            <w:pPr>
              <w:pStyle w:val="DMITableHeading"/>
            </w:pPr>
            <w:r w:rsidRPr="00767108">
              <w:t>Education</w:t>
            </w:r>
          </w:p>
        </w:tc>
      </w:tr>
      <w:tr w:rsidR="00942E09" w:rsidRPr="00AB643A" w14:paraId="4489498C" w14:textId="77777777" w:rsidTr="00071D78">
        <w:trPr>
          <w:gridAfter w:val="1"/>
          <w:wAfter w:w="7" w:type="dxa"/>
        </w:trPr>
        <w:tc>
          <w:tcPr>
            <w:tcW w:w="9333" w:type="dxa"/>
            <w:gridSpan w:val="5"/>
            <w:tcBorders>
              <w:top w:val="single" w:sz="8" w:space="0" w:color="D5D9D7"/>
              <w:left w:val="single" w:sz="8" w:space="0" w:color="D5D9D7"/>
              <w:bottom w:val="single" w:sz="8" w:space="0" w:color="D5D9D7"/>
              <w:right w:val="single" w:sz="8" w:space="0" w:color="D5D9D7"/>
            </w:tcBorders>
          </w:tcPr>
          <w:p w14:paraId="36DAFAB1" w14:textId="35B34B2B" w:rsidR="00942E09" w:rsidRPr="00AB643A" w:rsidRDefault="33CF102A" w:rsidP="33CF102A">
            <w:pPr>
              <w:pStyle w:val="DMITableList"/>
              <w:ind w:left="187" w:hanging="187"/>
            </w:pPr>
            <w:r w:rsidRPr="33CF102A">
              <w:rPr>
                <w:szCs w:val="20"/>
              </w:rPr>
              <w:t>Introduction to Web Accessibility, American Graphics Institute (AGI), Washington, DC, 2019</w:t>
            </w:r>
          </w:p>
          <w:p w14:paraId="358EDB8C" w14:textId="2CBEB766" w:rsidR="00942E09" w:rsidRPr="00AB643A" w:rsidRDefault="33CF102A" w:rsidP="33CF102A">
            <w:pPr>
              <w:pStyle w:val="DMITableList"/>
              <w:ind w:left="187" w:hanging="187"/>
              <w:rPr>
                <w:rFonts w:asciiTheme="minorHAnsi" w:eastAsiaTheme="minorEastAsia" w:hAnsiTheme="minorHAnsi"/>
                <w:szCs w:val="20"/>
              </w:rPr>
            </w:pPr>
            <w:r>
              <w:t>A.B., Literatures &amp; Cultures in English, Brown University, Providence, RI, 2009</w:t>
            </w:r>
          </w:p>
        </w:tc>
      </w:tr>
      <w:tr w:rsidR="00942E09" w:rsidRPr="00767108" w14:paraId="1FDD9F94" w14:textId="77777777" w:rsidTr="00071D78">
        <w:trPr>
          <w:gridAfter w:val="1"/>
          <w:wAfter w:w="7" w:type="dxa"/>
        </w:trPr>
        <w:tc>
          <w:tcPr>
            <w:tcW w:w="9333" w:type="dxa"/>
            <w:gridSpan w:val="5"/>
            <w:tcBorders>
              <w:top w:val="single" w:sz="8" w:space="0" w:color="D5D9D7"/>
              <w:left w:val="single" w:sz="8" w:space="0" w:color="D5D9D7"/>
              <w:bottom w:val="single" w:sz="8" w:space="0" w:color="D5D9D7"/>
              <w:right w:val="single" w:sz="8" w:space="0" w:color="D5D9D7"/>
            </w:tcBorders>
            <w:shd w:val="clear" w:color="auto" w:fill="7F8C8D"/>
          </w:tcPr>
          <w:p w14:paraId="61D768D5" w14:textId="77777777" w:rsidR="00942E09" w:rsidRPr="00767108" w:rsidRDefault="00942E09" w:rsidP="00AF7F2E">
            <w:pPr>
              <w:pStyle w:val="DMITableHeading"/>
            </w:pPr>
            <w:r w:rsidRPr="00767108">
              <w:t>Detailed Experience</w:t>
            </w:r>
          </w:p>
        </w:tc>
      </w:tr>
      <w:tr w:rsidR="00942E09" w:rsidRPr="00AB643A" w14:paraId="32F5B776" w14:textId="77777777" w:rsidTr="00071D78">
        <w:trPr>
          <w:gridAfter w:val="1"/>
          <w:wAfter w:w="7" w:type="dxa"/>
        </w:trPr>
        <w:tc>
          <w:tcPr>
            <w:tcW w:w="9333" w:type="dxa"/>
            <w:gridSpan w:val="5"/>
            <w:tcBorders>
              <w:top w:val="single" w:sz="8" w:space="0" w:color="D5D9D7"/>
              <w:left w:val="single" w:sz="8" w:space="0" w:color="D5D9D7"/>
              <w:bottom w:val="single" w:sz="8" w:space="0" w:color="D5D9D7"/>
              <w:right w:val="single" w:sz="8" w:space="0" w:color="D5D9D7"/>
            </w:tcBorders>
          </w:tcPr>
          <w:p w14:paraId="76CA63F3" w14:textId="6098144A" w:rsidR="00071D78" w:rsidRPr="00071D78" w:rsidRDefault="33CF102A" w:rsidP="001F1481">
            <w:pPr>
              <w:pStyle w:val="DMITableText"/>
            </w:pPr>
            <w:r w:rsidRPr="33CF102A">
              <w:rPr>
                <w:rStyle w:val="DMIcharEmphasis"/>
              </w:rPr>
              <w:t xml:space="preserve">2020 to Present, Digital Management, Inc. (DMI), </w:t>
            </w:r>
            <w:r w:rsidR="00071D78">
              <w:rPr>
                <w:rStyle w:val="DMIcharEmphasis"/>
              </w:rPr>
              <w:t>Business Process Specialist</w:t>
            </w:r>
          </w:p>
          <w:p w14:paraId="481A57D9" w14:textId="1B81AF70" w:rsidR="00071D78" w:rsidRDefault="00071D78" w:rsidP="00071D78">
            <w:pPr>
              <w:pStyle w:val="DMITableList"/>
              <w:numPr>
                <w:ilvl w:val="0"/>
                <w:numId w:val="0"/>
              </w:numPr>
              <w:rPr>
                <w:b/>
                <w:bCs/>
              </w:rPr>
            </w:pPr>
            <w:r>
              <w:rPr>
                <w:b/>
                <w:bCs/>
              </w:rPr>
              <w:t xml:space="preserve">Agency: </w:t>
            </w:r>
            <w:r w:rsidRPr="00071D78">
              <w:rPr>
                <w:b/>
                <w:bCs/>
              </w:rPr>
              <w:t>Dept</w:t>
            </w:r>
            <w:r>
              <w:rPr>
                <w:b/>
                <w:bCs/>
              </w:rPr>
              <w:t>.</w:t>
            </w:r>
            <w:r w:rsidRPr="00071D78">
              <w:rPr>
                <w:b/>
                <w:bCs/>
              </w:rPr>
              <w:t xml:space="preserve"> of Health &amp; Human Services (HHS), Office of the Inspector General (OIG)</w:t>
            </w:r>
          </w:p>
          <w:p w14:paraId="7FB325AD" w14:textId="6465A55E" w:rsidR="00071D78" w:rsidRPr="00071D78" w:rsidRDefault="00071D78" w:rsidP="00071D78">
            <w:pPr>
              <w:pStyle w:val="DMITableList"/>
              <w:numPr>
                <w:ilvl w:val="0"/>
                <w:numId w:val="0"/>
              </w:numPr>
              <w:rPr>
                <w:b/>
                <w:bCs/>
              </w:rPr>
            </w:pPr>
            <w:r>
              <w:rPr>
                <w:b/>
                <w:bCs/>
              </w:rPr>
              <w:t xml:space="preserve">Project role: </w:t>
            </w:r>
            <w:r w:rsidR="00D10018" w:rsidRPr="00D10018">
              <w:rPr>
                <w:b/>
                <w:bCs/>
              </w:rPr>
              <w:t>Business Process Specialist</w:t>
            </w:r>
            <w:r w:rsidR="00D10018" w:rsidRPr="00D10018">
              <w:rPr>
                <w:b/>
                <w:bCs/>
              </w:rPr>
              <w:t xml:space="preserve"> </w:t>
            </w:r>
            <w:r w:rsidR="00D10018">
              <w:rPr>
                <w:b/>
                <w:bCs/>
              </w:rPr>
              <w:t>/</w:t>
            </w:r>
            <w:r w:rsidR="00D10018">
              <w:rPr>
                <w:bCs/>
              </w:rPr>
              <w:t xml:space="preserve"> </w:t>
            </w:r>
            <w:r>
              <w:rPr>
                <w:b/>
                <w:bCs/>
              </w:rPr>
              <w:t>Web Content Analyst</w:t>
            </w:r>
          </w:p>
          <w:p w14:paraId="73647FD0" w14:textId="393E93B9" w:rsidR="00E81806" w:rsidRDefault="001D44A1" w:rsidP="00071D78">
            <w:pPr>
              <w:pStyle w:val="DMITableList"/>
            </w:pPr>
            <w:r>
              <w:t>S</w:t>
            </w:r>
            <w:r w:rsidR="00E81806" w:rsidRPr="00E81806">
              <w:t xml:space="preserve">erving as </w:t>
            </w:r>
            <w:r>
              <w:t xml:space="preserve">graphic design </w:t>
            </w:r>
            <w:r w:rsidR="00E81806" w:rsidRPr="00E81806">
              <w:t xml:space="preserve">expert </w:t>
            </w:r>
            <w:r>
              <w:t>and business process specialist working with Stakeholders to identify business requirements</w:t>
            </w:r>
          </w:p>
          <w:p w14:paraId="3BAA6A73" w14:textId="1C64E833" w:rsidR="33CF102A" w:rsidRDefault="33CF102A" w:rsidP="00071D78">
            <w:pPr>
              <w:pStyle w:val="DMITableList"/>
            </w:pPr>
            <w:r w:rsidRPr="33CF102A">
              <w:t>Aid</w:t>
            </w:r>
            <w:r w:rsidR="00071D78">
              <w:t>ed</w:t>
            </w:r>
            <w:r w:rsidRPr="33CF102A">
              <w:t xml:space="preserve"> in the migration of content from the </w:t>
            </w:r>
            <w:r w:rsidR="00071D78">
              <w:t>HHS/OIG</w:t>
            </w:r>
            <w:r w:rsidRPr="33CF102A">
              <w:t xml:space="preserve"> web-based SharePoint 2013 intranet site ("OneOIG") to the cloud-based SharePoint Online platform</w:t>
            </w:r>
          </w:p>
          <w:p w14:paraId="599B712E" w14:textId="34BB4949" w:rsidR="006F7011" w:rsidRDefault="006F7011" w:rsidP="006F7011">
            <w:pPr>
              <w:pStyle w:val="DMITableList"/>
            </w:pPr>
            <w:r>
              <w:t xml:space="preserve">Worked with a Agile team on 2-week sprint </w:t>
            </w:r>
            <w:r>
              <w:t>cycles</w:t>
            </w:r>
          </w:p>
          <w:p w14:paraId="08189780" w14:textId="307F159F" w:rsidR="002141A7" w:rsidRDefault="00130905" w:rsidP="00071D78">
            <w:pPr>
              <w:pStyle w:val="DMITableList"/>
            </w:pPr>
            <w:r>
              <w:t>Supported blogpost deployments per agency needs</w:t>
            </w:r>
          </w:p>
          <w:p w14:paraId="37FC0CBB" w14:textId="46945B6F" w:rsidR="00E60B95" w:rsidRDefault="003548A4" w:rsidP="00071D78">
            <w:pPr>
              <w:pStyle w:val="DMITableList"/>
            </w:pPr>
            <w:r>
              <w:t>Worked with stakeholders on Diversity</w:t>
            </w:r>
            <w:r w:rsidR="00372700">
              <w:t xml:space="preserve">, </w:t>
            </w:r>
            <w:r>
              <w:t>E</w:t>
            </w:r>
            <w:r w:rsidR="00372700">
              <w:t>quity</w:t>
            </w:r>
            <w:r w:rsidR="006F2539">
              <w:t>,</w:t>
            </w:r>
            <w:r w:rsidR="00372700">
              <w:t xml:space="preserve"> and </w:t>
            </w:r>
            <w:r>
              <w:t>I</w:t>
            </w:r>
            <w:r w:rsidR="00372700">
              <w:t>nclusion (DE&amp;I)</w:t>
            </w:r>
            <w:r>
              <w:t xml:space="preserve"> initiatives</w:t>
            </w:r>
            <w:r w:rsidR="00372700">
              <w:t xml:space="preserve"> </w:t>
            </w:r>
            <w:r w:rsidR="00F52C11">
              <w:t>on refining DE&amp;I and</w:t>
            </w:r>
            <w:r w:rsidR="00E60B95">
              <w:t xml:space="preserve"> </w:t>
            </w:r>
            <w:r w:rsidR="00F52C11">
              <w:t xml:space="preserve">supporting the </w:t>
            </w:r>
            <w:r w:rsidR="00E60B95">
              <w:t>develop</w:t>
            </w:r>
            <w:r w:rsidR="00F52C11">
              <w:t xml:space="preserve">ment of relevant </w:t>
            </w:r>
            <w:r w:rsidR="00E60B95">
              <w:t xml:space="preserve">strategic communications </w:t>
            </w:r>
            <w:r w:rsidR="00E60B95" w:rsidRPr="00513C03">
              <w:t>for awareness building</w:t>
            </w:r>
            <w:r w:rsidR="00E60B95">
              <w:t xml:space="preserve"> </w:t>
            </w:r>
          </w:p>
          <w:p w14:paraId="166D5400" w14:textId="4188283E" w:rsidR="00E60B95" w:rsidRDefault="004A2888" w:rsidP="00071D78">
            <w:pPr>
              <w:pStyle w:val="DMITableList"/>
            </w:pPr>
            <w:r>
              <w:t>Solicited feedback from stakeholders based off previously conducted information gathering sessions</w:t>
            </w:r>
          </w:p>
          <w:p w14:paraId="60440E65" w14:textId="099C3306" w:rsidR="33CF102A" w:rsidRDefault="33CF102A" w:rsidP="00071D78">
            <w:pPr>
              <w:pStyle w:val="DMITableList"/>
              <w:rPr>
                <w:rFonts w:asciiTheme="minorHAnsi" w:eastAsiaTheme="minorEastAsia" w:hAnsiTheme="minorHAnsi"/>
              </w:rPr>
            </w:pPr>
            <w:r w:rsidRPr="33CF102A">
              <w:t>Create</w:t>
            </w:r>
            <w:r w:rsidR="00071D78">
              <w:t>d</w:t>
            </w:r>
            <w:r w:rsidRPr="33CF102A">
              <w:t xml:space="preserve"> custom images for the SharePoint List Marquee webpart to reflect upcoming news and events on OneOIG’s internally-facing website. </w:t>
            </w:r>
          </w:p>
          <w:p w14:paraId="60070926" w14:textId="74427354" w:rsidR="33CF102A" w:rsidRDefault="33CF102A" w:rsidP="00071D78">
            <w:pPr>
              <w:pStyle w:val="DMITableList"/>
              <w:rPr>
                <w:rFonts w:asciiTheme="minorHAnsi" w:eastAsiaTheme="minorEastAsia" w:hAnsiTheme="minorHAnsi"/>
              </w:rPr>
            </w:pPr>
            <w:r w:rsidRPr="33CF102A">
              <w:lastRenderedPageBreak/>
              <w:t>Regularly upload</w:t>
            </w:r>
            <w:r w:rsidR="00071D78">
              <w:t>ed</w:t>
            </w:r>
            <w:r w:rsidRPr="33CF102A">
              <w:t xml:space="preserve"> and post</w:t>
            </w:r>
            <w:r w:rsidR="00071D78">
              <w:t>ed</w:t>
            </w:r>
            <w:r w:rsidRPr="33CF102A">
              <w:t xml:space="preserve"> content to several SharePoint and Microsoft 365 Stream sites under </w:t>
            </w:r>
            <w:r w:rsidR="00071D78">
              <w:t>HHS/OIG</w:t>
            </w:r>
            <w:r w:rsidRPr="33CF102A">
              <w:t xml:space="preserve"> purview; maintain</w:t>
            </w:r>
            <w:r w:rsidR="00071D78">
              <w:t>ed</w:t>
            </w:r>
            <w:r w:rsidRPr="33CF102A">
              <w:t xml:space="preserve"> document, video, and image libraries with a keen eye to detail.</w:t>
            </w:r>
          </w:p>
          <w:p w14:paraId="3FB18929" w14:textId="77777777" w:rsidR="00942E09" w:rsidRPr="00AB643A" w:rsidRDefault="00942E09" w:rsidP="00AF7F2E">
            <w:pPr>
              <w:pStyle w:val="DMITableText"/>
            </w:pPr>
          </w:p>
          <w:p w14:paraId="59A0EB9E" w14:textId="77777777" w:rsidR="00FC2927" w:rsidRDefault="00FC2927" w:rsidP="00AF7F2E">
            <w:pPr>
              <w:pStyle w:val="DMITableText"/>
              <w:rPr>
                <w:rStyle w:val="DMIcharEmphasis"/>
              </w:rPr>
            </w:pPr>
          </w:p>
          <w:p w14:paraId="1653A034" w14:textId="5DDCD0C7" w:rsidR="00942E09" w:rsidRPr="00AB643A" w:rsidRDefault="33CF102A" w:rsidP="00AF7F2E">
            <w:pPr>
              <w:pStyle w:val="DMITableText"/>
              <w:rPr>
                <w:rStyle w:val="DMIcharEmphasis"/>
              </w:rPr>
            </w:pPr>
            <w:r w:rsidRPr="33CF102A">
              <w:rPr>
                <w:rStyle w:val="DMIcharEmphasis"/>
              </w:rPr>
              <w:t xml:space="preserve">2017 to 2020, Board of Governors of the Federal Reserve System, </w:t>
            </w:r>
            <w:r w:rsidR="00D10018">
              <w:rPr>
                <w:rStyle w:val="DMIcharEmphasis"/>
              </w:rPr>
              <w:t>Business Process Specialist</w:t>
            </w:r>
            <w:r w:rsidR="00D10018">
              <w:rPr>
                <w:rStyle w:val="DMIcharEmphasis"/>
              </w:rPr>
              <w:t>/</w:t>
            </w:r>
            <w:r w:rsidRPr="33CF102A">
              <w:rPr>
                <w:rStyle w:val="DMIcharEmphasis"/>
              </w:rPr>
              <w:t>508-HTML Consultant</w:t>
            </w:r>
          </w:p>
          <w:p w14:paraId="4D8AE137" w14:textId="228143F8" w:rsidR="008D450A" w:rsidRDefault="00951973" w:rsidP="0014718A">
            <w:pPr>
              <w:pStyle w:val="DMITableList"/>
            </w:pPr>
            <w:r>
              <w:t>Business process specialist activities were primarily approach and planning based.</w:t>
            </w:r>
          </w:p>
          <w:p w14:paraId="2732E497" w14:textId="03A937B4" w:rsidR="33CF102A" w:rsidRDefault="33CF102A" w:rsidP="00A332D9">
            <w:pPr>
              <w:pStyle w:val="DMITableList"/>
            </w:pPr>
            <w:r w:rsidRPr="33CF102A">
              <w:t>Worked daily with the Office of Board Members’ Public Information Outreach team on publishing the high-priority Finance and Economics Discussion Series (FEDS) Notes portion of the agency’s public website</w:t>
            </w:r>
            <w:r w:rsidR="00A332D9">
              <w:t xml:space="preserve"> </w:t>
            </w:r>
            <w:r w:rsidR="00A332D9">
              <w:t>with an agile team of about 6-8 members on 2-week sprint cycles</w:t>
            </w:r>
            <w:r w:rsidRPr="33CF102A">
              <w:t>. Thorough performance of work with a conscientious attention to detail using hand-coded HTML.</w:t>
            </w:r>
          </w:p>
          <w:p w14:paraId="68A3F187" w14:textId="50498AD9" w:rsidR="33CF102A" w:rsidRDefault="33CF102A" w:rsidP="0014718A">
            <w:pPr>
              <w:pStyle w:val="DMITableList"/>
            </w:pPr>
            <w:r w:rsidRPr="33CF102A">
              <w:t>Each Note requires that two webpages be created, one with Section 508 accessible data. An average of 4.6 Notes were posted to the website each month in 2019, a 4.5% increase over the previous year.</w:t>
            </w:r>
          </w:p>
          <w:p w14:paraId="53B7A664" w14:textId="67187B5A" w:rsidR="33CF102A" w:rsidRDefault="33CF102A" w:rsidP="0014718A">
            <w:pPr>
              <w:pStyle w:val="DMITableList"/>
            </w:pPr>
            <w:r w:rsidRPr="33CF102A">
              <w:t>Independently reviewed, tagged, and converted PDF documents, XML tables, and paper images into Section 508-compliant HTML web versions following standards set by the web team. Edited text descriptions for graphs and images to fulfill Web Content Accessibility Guidelines (WCAG) and Section 508 accessibility standards. As part of an internal three-person Accessibility team, conducted business process improvement using the Agile methodology.</w:t>
            </w:r>
          </w:p>
          <w:p w14:paraId="5F82F2AC" w14:textId="474E3407" w:rsidR="33CF102A" w:rsidRDefault="33CF102A" w:rsidP="0014718A">
            <w:pPr>
              <w:pStyle w:val="DMITableList"/>
            </w:pPr>
            <w:r w:rsidRPr="33CF102A">
              <w:t>Demonstrated experience with HTML coding, Adobe Acrobat Pro, and a variety of software programs (e.g., Microsoft Office Suite (MS Office), Adobe Creative Suite, PTC Arbortext), content management systems (e.g., OpenText content management software, Microsoft Team Foundation Server), and file and media formats (e.g., XML to HTML conversion, PDF).</w:t>
            </w:r>
          </w:p>
          <w:p w14:paraId="58B17C23" w14:textId="77777777" w:rsidR="00942E09" w:rsidRPr="00AB643A" w:rsidRDefault="00942E09" w:rsidP="00AF7F2E">
            <w:pPr>
              <w:pStyle w:val="DMITableText"/>
            </w:pPr>
          </w:p>
          <w:p w14:paraId="2BF42228" w14:textId="4957A119" w:rsidR="00942E09" w:rsidRPr="00AB643A" w:rsidRDefault="33CF102A" w:rsidP="00AF7F2E">
            <w:pPr>
              <w:pStyle w:val="DMITableText"/>
              <w:rPr>
                <w:rStyle w:val="DMIcharEmphasis"/>
              </w:rPr>
            </w:pPr>
            <w:r w:rsidRPr="33CF102A">
              <w:rPr>
                <w:rStyle w:val="DMIcharEmphasis"/>
              </w:rPr>
              <w:t xml:space="preserve">2016, Federal Deposit Insurance Corporation (FDIC), </w:t>
            </w:r>
            <w:r w:rsidR="00D10018">
              <w:rPr>
                <w:rStyle w:val="DMIcharEmphasis"/>
              </w:rPr>
              <w:t>Business Process Specialist</w:t>
            </w:r>
            <w:r w:rsidR="00D10018">
              <w:rPr>
                <w:rStyle w:val="DMIcharEmphasis"/>
              </w:rPr>
              <w:t>/</w:t>
            </w:r>
            <w:r w:rsidRPr="33CF102A">
              <w:rPr>
                <w:rStyle w:val="DMIcharEmphasis"/>
              </w:rPr>
              <w:t>Web Content Manager</w:t>
            </w:r>
          </w:p>
          <w:p w14:paraId="47F063CE" w14:textId="42A32E19" w:rsidR="00942E09" w:rsidRPr="00AB643A" w:rsidRDefault="33CF102A" w:rsidP="0014718A">
            <w:pPr>
              <w:pStyle w:val="DMITableList"/>
            </w:pPr>
            <w:r w:rsidRPr="33CF102A">
              <w:t>Collaborated with business stakeholders on a daily basis to publish content for web products on the agency’s public and intranet websites using HTML, CSS, Adobe Dreamweaver, and SharePoint/SharePoint Designer 2013.</w:t>
            </w:r>
          </w:p>
          <w:p w14:paraId="5CA1E52A" w14:textId="5803D3E4" w:rsidR="00942E09" w:rsidRDefault="33CF102A" w:rsidP="0014718A">
            <w:pPr>
              <w:pStyle w:val="DMITableList"/>
            </w:pPr>
            <w:r w:rsidRPr="33CF102A">
              <w:t>As part of a</w:t>
            </w:r>
            <w:r w:rsidR="00C87997">
              <w:t>n</w:t>
            </w:r>
            <w:r w:rsidRPr="33CF102A">
              <w:t xml:space="preserve"> </w:t>
            </w:r>
            <w:r w:rsidR="00C87997">
              <w:t xml:space="preserve">agile </w:t>
            </w:r>
            <w:r w:rsidRPr="33CF102A">
              <w:t>team, worked with the general public to assess their needs through bi-weekly user experience research and testing. As needed, provided information or assistance, satisfied expectations, shared knowledge about available products and services, and committed to providing quality products and services to team leadership.</w:t>
            </w:r>
          </w:p>
          <w:p w14:paraId="50D9CDF2" w14:textId="21806BDD" w:rsidR="00C87997" w:rsidRDefault="00C87997" w:rsidP="00C87997">
            <w:pPr>
              <w:pStyle w:val="DMITableList"/>
            </w:pPr>
            <w:r>
              <w:t>W</w:t>
            </w:r>
            <w:r>
              <w:t>e w</w:t>
            </w:r>
            <w:r>
              <w:t xml:space="preserve">orked </w:t>
            </w:r>
            <w:r>
              <w:t>i</w:t>
            </w:r>
            <w:r>
              <w:t>n 2-week sprint cycles</w:t>
            </w:r>
          </w:p>
          <w:p w14:paraId="51A36951" w14:textId="77777777" w:rsidR="00C1090A" w:rsidRDefault="00462612" w:rsidP="00C87997">
            <w:pPr>
              <w:pStyle w:val="DMITableList"/>
            </w:pPr>
            <w:r>
              <w:t xml:space="preserve">Supported the </w:t>
            </w:r>
            <w:r w:rsidRPr="00462612">
              <w:t xml:space="preserve">development and implementation of </w:t>
            </w:r>
            <w:r w:rsidR="00C1090A">
              <w:t xml:space="preserve">a SharePoint based </w:t>
            </w:r>
            <w:r w:rsidRPr="00462612">
              <w:t>system</w:t>
            </w:r>
          </w:p>
          <w:p w14:paraId="1DC872B8" w14:textId="77777777" w:rsidR="007A2E92" w:rsidRDefault="007A2E92" w:rsidP="00C87997">
            <w:pPr>
              <w:pStyle w:val="DMITableList"/>
            </w:pPr>
            <w:r>
              <w:t xml:space="preserve">Utilized GovDelivery for </w:t>
            </w:r>
            <w:r w:rsidR="00462612" w:rsidRPr="00462612">
              <w:t>survey</w:t>
            </w:r>
            <w:r>
              <w:t xml:space="preserve"> creation and disbursement </w:t>
            </w:r>
          </w:p>
          <w:p w14:paraId="25E4AD51" w14:textId="6956B6B7" w:rsidR="00C87997" w:rsidRPr="00AB643A" w:rsidRDefault="00C87997" w:rsidP="0014718A">
            <w:pPr>
              <w:pStyle w:val="DMITableList"/>
            </w:pPr>
            <w:r w:rsidRPr="00C87997">
              <w:t>S</w:t>
            </w:r>
            <w:r>
              <w:t>erved as process development S</w:t>
            </w:r>
            <w:r w:rsidRPr="00C87997">
              <w:t>ME</w:t>
            </w:r>
            <w:r w:rsidR="00F03B38">
              <w:t>. The process improvement included strategic planning</w:t>
            </w:r>
            <w:r w:rsidR="00A41685">
              <w:t>, carefully selected methodologies, and development of a best practices web content manual.</w:t>
            </w:r>
          </w:p>
          <w:p w14:paraId="44E41B51" w14:textId="79E4324E" w:rsidR="00942E09" w:rsidRPr="00AB643A" w:rsidRDefault="33CF102A" w:rsidP="0014718A">
            <w:pPr>
              <w:pStyle w:val="DMITableList"/>
            </w:pPr>
            <w:r w:rsidRPr="33CF102A">
              <w:t>On a daily basis, independently reviewed and tagged all published web content to ensure adhesion to best practices, agency guidelines, and WCAG and Section 508 accessibility standards. Developed and edited email content and social media messaging reflecting the client’s strategic objectives using HTML, MS Office, and GovDelivery on a weekly basis.</w:t>
            </w:r>
          </w:p>
          <w:p w14:paraId="2FBB352E" w14:textId="634B7AA0" w:rsidR="00942E09" w:rsidRPr="00AB643A" w:rsidRDefault="33CF102A" w:rsidP="0014718A">
            <w:pPr>
              <w:pStyle w:val="DMITableList"/>
            </w:pPr>
            <w:r w:rsidRPr="33CF102A">
              <w:t>Independently created monthly analytics and usage reports with Adobe Analytics, Qualtrics, and GovDelivery.</w:t>
            </w:r>
          </w:p>
          <w:p w14:paraId="449167F4" w14:textId="1CABB9D1" w:rsidR="00942E09" w:rsidRPr="00AB643A" w:rsidRDefault="33CF102A" w:rsidP="0014718A">
            <w:pPr>
              <w:pStyle w:val="DMITableList"/>
            </w:pPr>
            <w:r w:rsidRPr="33CF102A">
              <w:t>Developed and edited bi-weekly interactive surveys using agency-provided tools, with a 60% engagement rate.</w:t>
            </w:r>
          </w:p>
          <w:p w14:paraId="799473B6" w14:textId="4D6B9F93" w:rsidR="00942E09" w:rsidRPr="00AB643A" w:rsidRDefault="00942E09" w:rsidP="33CF102A">
            <w:pPr>
              <w:pStyle w:val="DMITableText"/>
              <w:rPr>
                <w:rStyle w:val="DMIcharEmphasis"/>
              </w:rPr>
            </w:pPr>
          </w:p>
          <w:p w14:paraId="05B95638" w14:textId="0571181C" w:rsidR="00942E09" w:rsidRPr="00AB643A" w:rsidRDefault="33CF102A" w:rsidP="33CF102A">
            <w:pPr>
              <w:pStyle w:val="DMITableText"/>
              <w:rPr>
                <w:rStyle w:val="DMIcharEmphasis"/>
              </w:rPr>
            </w:pPr>
            <w:r w:rsidRPr="33CF102A">
              <w:rPr>
                <w:rStyle w:val="DMIcharEmphasis"/>
              </w:rPr>
              <w:t>2013 to 2015, Deloitte Consulting, Federal Technology Consultant</w:t>
            </w:r>
            <w:r w:rsidR="00D10018">
              <w:rPr>
                <w:rStyle w:val="DMIcharEmphasis"/>
              </w:rPr>
              <w:t xml:space="preserve"> and Business Process Specialist</w:t>
            </w:r>
          </w:p>
          <w:p w14:paraId="552DDD56" w14:textId="791181FC" w:rsidR="00942E09" w:rsidRPr="00AB643A" w:rsidRDefault="33CF102A" w:rsidP="0014718A">
            <w:pPr>
              <w:pStyle w:val="DMITableList"/>
            </w:pPr>
            <w:r w:rsidRPr="33CF102A">
              <w:t xml:space="preserve">As part of the </w:t>
            </w:r>
            <w:r w:rsidR="00A41685">
              <w:t xml:space="preserve">agile </w:t>
            </w:r>
            <w:r w:rsidRPr="33CF102A">
              <w:t xml:space="preserve">web development team, helped </w:t>
            </w:r>
            <w:r w:rsidR="00492896">
              <w:t xml:space="preserve">conduct business process requirement analyses, </w:t>
            </w:r>
            <w:r w:rsidRPr="33CF102A">
              <w:t xml:space="preserve">design and launch the Veterans Affairs Program Management Center of Excellence (VA PMCOE) SharePoint intranet site to strengthen program management throughout the VA. </w:t>
            </w:r>
            <w:r w:rsidR="000024FB">
              <w:t xml:space="preserve">Activities included documentation, </w:t>
            </w:r>
            <w:r w:rsidRPr="33CF102A">
              <w:t>review</w:t>
            </w:r>
            <w:r w:rsidR="001F7A2C">
              <w:t>ing,</w:t>
            </w:r>
            <w:r w:rsidRPr="33CF102A">
              <w:t xml:space="preserve"> and tagg</w:t>
            </w:r>
            <w:r w:rsidR="001F7A2C">
              <w:t>ing</w:t>
            </w:r>
            <w:r w:rsidRPr="33CF102A">
              <w:t xml:space="preserve"> content to ensure web products were Section 508 compliant using Adobe Acrobat Pro. Independently and as part of a team, worked with clients and customers to assess their needs, provide assistance, satisfy their expectations, recommend available products and services, and commit to providing quality products and services.</w:t>
            </w:r>
          </w:p>
          <w:p w14:paraId="77B5EEF6" w14:textId="013A479A" w:rsidR="00942E09" w:rsidRPr="00AB643A" w:rsidRDefault="33CF102A" w:rsidP="0014718A">
            <w:pPr>
              <w:pStyle w:val="DMITableList"/>
            </w:pPr>
            <w:r w:rsidRPr="33CF102A">
              <w:lastRenderedPageBreak/>
              <w:t>As part of a two-person internal team, identified problem</w:t>
            </w:r>
            <w:r w:rsidR="00C762B5">
              <w:t>s</w:t>
            </w:r>
            <w:r w:rsidR="00F940AC">
              <w:t xml:space="preserve">, </w:t>
            </w:r>
            <w:r w:rsidRPr="33CF102A">
              <w:t>determined accuracy and relevance of information posted to SharePoint, used sound judgment to generate and evaluate alternatives, and made recommendations on business process improvements. Developed and orally presented business process improvements and project deliverables (i.e., requirements, wireframes, functionality checklists, etc.) to client leadership on a bi-weekly basis using the Agile methodology. Presented web-related information in a logical and clear manner for both technical and non-technical audiences with conscientious attention to detail. Using MS Office, independently collected, analyzed, and maintained information regarding the VA PMCOE site enhancement’s requirements gathering and development processes on a daily basis.</w:t>
            </w:r>
          </w:p>
          <w:p w14:paraId="39E70BB7" w14:textId="6AB72980" w:rsidR="00942E09" w:rsidRPr="00AB643A" w:rsidRDefault="33CF102A" w:rsidP="0014718A">
            <w:pPr>
              <w:pStyle w:val="DMITableList"/>
            </w:pPr>
            <w:r w:rsidRPr="33CF102A">
              <w:t>Independently analyzed datasets taken from SharePoint metric reports and internal surveys to determine how best to leverage use of the VA PMCOE site among program managers. Orally presented these analyses on a bi-weekly basis to client leadership.</w:t>
            </w:r>
          </w:p>
          <w:p w14:paraId="410B4D5F" w14:textId="47C3FD8A" w:rsidR="00942E09" w:rsidRDefault="33CF102A" w:rsidP="0014718A">
            <w:pPr>
              <w:pStyle w:val="DMITableList"/>
            </w:pPr>
            <w:r w:rsidRPr="33CF102A">
              <w:t>By project’s end, average Risk Management Knowledge Area (RMKA) meeting attendance by program managers increased 35% and average Program Management Knowledge Area (PMKA) meeting attendance increased 40%.</w:t>
            </w:r>
          </w:p>
          <w:p w14:paraId="44E264AF" w14:textId="58B537DA" w:rsidR="007751CC" w:rsidRDefault="007751CC" w:rsidP="0014718A">
            <w:pPr>
              <w:pStyle w:val="DMITableList"/>
            </w:pPr>
            <w:r>
              <w:t xml:space="preserve">Created prototypes per Stakeholder requirements for </w:t>
            </w:r>
            <w:r w:rsidR="00C5323C">
              <w:t>SharePoint features and webpages.</w:t>
            </w:r>
          </w:p>
          <w:p w14:paraId="3B2C898D" w14:textId="284C5709" w:rsidR="00DD5F96" w:rsidRPr="00AB643A" w:rsidRDefault="00DD5F96" w:rsidP="0014718A">
            <w:pPr>
              <w:pStyle w:val="DMITableList"/>
            </w:pPr>
            <w:r>
              <w:t xml:space="preserve">Served as a SME for Section 508 Compliance and </w:t>
            </w:r>
            <w:r w:rsidRPr="33CF102A">
              <w:t>Veterans Affairs Program Management</w:t>
            </w:r>
            <w:r w:rsidR="00052227">
              <w:t xml:space="preserve"> processes.</w:t>
            </w:r>
          </w:p>
          <w:p w14:paraId="38759373" w14:textId="77777777" w:rsidR="0014718A" w:rsidRDefault="0014718A" w:rsidP="33CF102A">
            <w:pPr>
              <w:pStyle w:val="DMITableText"/>
              <w:rPr>
                <w:rStyle w:val="DMIcharEmphasis"/>
              </w:rPr>
            </w:pPr>
          </w:p>
          <w:p w14:paraId="59BD2CEA" w14:textId="1E9F59BA" w:rsidR="00942E09" w:rsidRPr="00AB643A" w:rsidRDefault="33CF102A" w:rsidP="33CF102A">
            <w:pPr>
              <w:pStyle w:val="DMITableText"/>
              <w:rPr>
                <w:rStyle w:val="DMIcharEmphasis"/>
              </w:rPr>
            </w:pPr>
            <w:r w:rsidRPr="33CF102A">
              <w:rPr>
                <w:rStyle w:val="DMIcharEmphasis"/>
              </w:rPr>
              <w:t xml:space="preserve">2012 to 2013, Virtual Enterprise Architects (VEA), </w:t>
            </w:r>
            <w:r w:rsidR="00D10018">
              <w:rPr>
                <w:rStyle w:val="DMIcharEmphasis"/>
              </w:rPr>
              <w:t>Business Analyst/</w:t>
            </w:r>
            <w:r w:rsidRPr="33CF102A">
              <w:rPr>
                <w:rStyle w:val="DMIcharEmphasis"/>
              </w:rPr>
              <w:t>Web Developer</w:t>
            </w:r>
          </w:p>
          <w:p w14:paraId="71C4AE5C" w14:textId="37E1FE15" w:rsidR="00942E09" w:rsidRPr="00AB643A" w:rsidRDefault="33CF102A" w:rsidP="0014718A">
            <w:pPr>
              <w:pStyle w:val="DMITableList"/>
            </w:pPr>
            <w:r w:rsidRPr="33CF102A">
              <w:t>As team lead</w:t>
            </w:r>
            <w:r w:rsidR="00A41685">
              <w:t xml:space="preserve"> on an agile </w:t>
            </w:r>
            <w:r w:rsidR="004D40B0">
              <w:t>project</w:t>
            </w:r>
            <w:r w:rsidRPr="33CF102A">
              <w:t>, managed a variety of IT projects on a daily basis, including modernization of the client’s internal SharePoint site, developing and editing the client’s public-facing main and mobile websites using HTML, CSS, JavaScript, and the Moto content management system, and developing and editing online communications and social media channels. Increased the company’s number of Facebook "Likes" by 30% and its number of Twitter followers by 25% through regular updates, postings, and targeted user connections.</w:t>
            </w:r>
          </w:p>
          <w:p w14:paraId="1EB00268" w14:textId="06C1DD96" w:rsidR="00942E09" w:rsidRPr="00AB643A" w:rsidRDefault="33CF102A" w:rsidP="0014718A">
            <w:pPr>
              <w:pStyle w:val="DMITableList"/>
            </w:pPr>
            <w:r w:rsidRPr="33CF102A">
              <w:t>Led the SharePoint user interface (UI) and user experience (UX) redesign, streamlining site navigation for users. Worked with the client and customers to assess user needs, provide technical assistance, identify and resolve problems, recommend products and services, and provide quality products and services.</w:t>
            </w:r>
          </w:p>
          <w:p w14:paraId="5CA0B61D" w14:textId="7D77E5A9" w:rsidR="00942E09" w:rsidRDefault="33CF102A" w:rsidP="0014718A">
            <w:pPr>
              <w:pStyle w:val="DMITableList"/>
            </w:pPr>
            <w:r w:rsidRPr="33CF102A">
              <w:t>Independently collected, analyzed, and maintained the requirements for five departments and their respective team leads, identifying current and future web content needs and priorities</w:t>
            </w:r>
            <w:r w:rsidR="00505F04">
              <w:t xml:space="preserve"> supporting Enterprise standards and activities</w:t>
            </w:r>
            <w:r w:rsidRPr="33CF102A">
              <w:t>. Identified problems, determined accuracy and relevance of information posted to the SharePoint portal, and used sound judgment to generate and evaluate alternatives.</w:t>
            </w:r>
          </w:p>
          <w:p w14:paraId="7BB27948" w14:textId="2749CBC8" w:rsidR="00D52238" w:rsidRDefault="00D52238" w:rsidP="0014718A">
            <w:pPr>
              <w:pStyle w:val="DMITableList"/>
            </w:pPr>
            <w:r>
              <w:t xml:space="preserve">Served </w:t>
            </w:r>
            <w:r w:rsidR="00CE2670">
              <w:t xml:space="preserve">as </w:t>
            </w:r>
            <w:r>
              <w:t>a technical expert for the VEA CEO on various technologies</w:t>
            </w:r>
            <w:r w:rsidR="00CE2670">
              <w:t>, methods, and processes</w:t>
            </w:r>
            <w:r w:rsidR="00415424">
              <w:t>. Providing suggestion on technology best practices.</w:t>
            </w:r>
          </w:p>
          <w:p w14:paraId="49BDD773" w14:textId="77777777" w:rsidR="00942E09" w:rsidRPr="00AB643A" w:rsidRDefault="00942E09" w:rsidP="00AF7F2E">
            <w:pPr>
              <w:pStyle w:val="DMITableText"/>
            </w:pPr>
          </w:p>
          <w:p w14:paraId="2D0CA2FE" w14:textId="140FA217" w:rsidR="00942E09" w:rsidRPr="00AB643A" w:rsidRDefault="33CF102A" w:rsidP="33CF102A">
            <w:pPr>
              <w:pStyle w:val="DMITableText"/>
              <w:rPr>
                <w:rStyle w:val="DMIcharEmphasis"/>
              </w:rPr>
            </w:pPr>
            <w:r w:rsidRPr="33CF102A">
              <w:rPr>
                <w:rStyle w:val="DMIcharEmphasis"/>
              </w:rPr>
              <w:t xml:space="preserve">2011 to 2012, National Society of Black Engineers (NSBE), </w:t>
            </w:r>
            <w:r w:rsidR="00D10018">
              <w:rPr>
                <w:rStyle w:val="DMIcharEmphasis"/>
              </w:rPr>
              <w:t>Business Analyst/</w:t>
            </w:r>
            <w:r w:rsidRPr="33CF102A">
              <w:rPr>
                <w:rStyle w:val="DMIcharEmphasis"/>
              </w:rPr>
              <w:t>Web Developer</w:t>
            </w:r>
          </w:p>
          <w:p w14:paraId="0AEF5167" w14:textId="025CC27B" w:rsidR="00942E09" w:rsidRPr="00AB643A" w:rsidRDefault="33CF102A" w:rsidP="0014718A">
            <w:pPr>
              <w:pStyle w:val="DMITableList"/>
            </w:pPr>
            <w:r w:rsidRPr="33CF102A">
              <w:t>Worked on a daily basis with the Information Technology team from concept to launch on modernizing, implementing, and maintaining the organization’s main website and several regional chapter websites using HTML, CSS, JavaScript, and the Kentico content management system.</w:t>
            </w:r>
          </w:p>
          <w:p w14:paraId="10136E15" w14:textId="7B8C9816" w:rsidR="00942E09" w:rsidRPr="00AB643A" w:rsidRDefault="33CF102A" w:rsidP="0014718A">
            <w:pPr>
              <w:pStyle w:val="DMITableList"/>
            </w:pPr>
            <w:r w:rsidRPr="33CF102A">
              <w:t>Worked with the client and customers to assess user needs, provide technical assistance, identify and resolve problems, recommend products and services, and provide quality products and services. Orally presented information to team leadership on a weekly basis.</w:t>
            </w:r>
          </w:p>
          <w:p w14:paraId="56FABC0E" w14:textId="2316E01D" w:rsidR="00942E09" w:rsidRPr="00AB643A" w:rsidRDefault="33CF102A" w:rsidP="0014718A">
            <w:pPr>
              <w:pStyle w:val="DMITableList"/>
            </w:pPr>
            <w:r w:rsidRPr="33CF102A">
              <w:t>Independently designed site graphics and banner ads, monitoring the monthly effectiveness and reach of the ads through Google Analytics.</w:t>
            </w:r>
          </w:p>
          <w:p w14:paraId="7486F972" w14:textId="77777777" w:rsidR="00942E09" w:rsidRDefault="33CF102A" w:rsidP="0014718A">
            <w:pPr>
              <w:pStyle w:val="DMITableList"/>
            </w:pPr>
            <w:r w:rsidRPr="33CF102A">
              <w:t>Independently engaged collegiate, alumni, and professional members through a variety of online communications and social media networking on a daily basis. Monthly engagement rate for the organization’s email newsletter and social media channels increased by 20% over the course of six months.</w:t>
            </w:r>
          </w:p>
          <w:p w14:paraId="5543F50F" w14:textId="77777777" w:rsidR="004C18AE" w:rsidRDefault="004C18AE" w:rsidP="004C18AE">
            <w:pPr>
              <w:pStyle w:val="DMITableList"/>
              <w:numPr>
                <w:ilvl w:val="0"/>
                <w:numId w:val="0"/>
              </w:numPr>
              <w:ind w:left="720" w:hanging="360"/>
            </w:pPr>
          </w:p>
          <w:p w14:paraId="2B1D35B7" w14:textId="77777777" w:rsidR="004C18AE" w:rsidRPr="00AB643A" w:rsidRDefault="004C18AE" w:rsidP="004C18AE">
            <w:pPr>
              <w:pStyle w:val="DMITableText"/>
              <w:rPr>
                <w:rStyle w:val="DMIcharEmphasis"/>
              </w:rPr>
            </w:pPr>
            <w:r w:rsidRPr="33CF102A">
              <w:rPr>
                <w:rStyle w:val="DMIcharEmphasis"/>
              </w:rPr>
              <w:t xml:space="preserve">2009 to 2020, Independent Web Consulting, </w:t>
            </w:r>
            <w:r>
              <w:rPr>
                <w:rStyle w:val="DMIcharEmphasis"/>
              </w:rPr>
              <w:t>Business Process Specialist/</w:t>
            </w:r>
            <w:r w:rsidRPr="33CF102A">
              <w:rPr>
                <w:rStyle w:val="DMIcharEmphasis"/>
              </w:rPr>
              <w:t>IT Consultant</w:t>
            </w:r>
          </w:p>
          <w:p w14:paraId="1AA26B39" w14:textId="77777777" w:rsidR="004C18AE" w:rsidRDefault="004C18AE" w:rsidP="004C18AE">
            <w:pPr>
              <w:pStyle w:val="DMITableList"/>
              <w:rPr>
                <w:rFonts w:asciiTheme="minorHAnsi" w:eastAsiaTheme="minorEastAsia" w:hAnsiTheme="minorHAnsi"/>
              </w:rPr>
            </w:pPr>
            <w:r w:rsidRPr="33CF102A">
              <w:t>Experience in front-end website development, including developing and editing content using HTML5, CSS3, and JavaScript, user interface and user experience-focused web design, and project management using the Agile methodology.</w:t>
            </w:r>
          </w:p>
          <w:p w14:paraId="63F836F5" w14:textId="77777777" w:rsidR="004C18AE" w:rsidRDefault="004C18AE" w:rsidP="004C18AE">
            <w:pPr>
              <w:pStyle w:val="DMITableList"/>
            </w:pPr>
            <w:r w:rsidRPr="33CF102A">
              <w:lastRenderedPageBreak/>
              <w:t>Managed several projects to refine and execute clients’ website requirements, design, implementation, testing, and maintenance activities in accordance with the software/systems development lifecycle (SDLC).</w:t>
            </w:r>
          </w:p>
          <w:p w14:paraId="12005CD3" w14:textId="2917DD49" w:rsidR="004C18AE" w:rsidRPr="00AB643A" w:rsidRDefault="004C18AE" w:rsidP="004C18AE">
            <w:pPr>
              <w:pStyle w:val="DMITableList"/>
            </w:pPr>
            <w:r w:rsidRPr="33CF102A">
              <w:t>Experience with various content management software, including Blogger and WordPress. Brand and audience management through creative writing and social media engagement, as well as selling handmade Lego pins to an international audience. Yearly blog hits average 25,000, with over 1,000 social media followers across platforms; year-to-date sales of Lego pins exceed $2,500.</w:t>
            </w:r>
          </w:p>
        </w:tc>
      </w:tr>
    </w:tbl>
    <w:p w14:paraId="493150E3" w14:textId="77777777" w:rsidR="00EB057B" w:rsidRDefault="00EB057B" w:rsidP="00996551">
      <w:pPr>
        <w:pStyle w:val="DMIBody"/>
      </w:pPr>
    </w:p>
    <w:p w14:paraId="03F8FDE5" w14:textId="77777777" w:rsidR="008B7C1E" w:rsidRDefault="008B7C1E" w:rsidP="004932CB">
      <w:pPr>
        <w:pStyle w:val="DMIBody"/>
      </w:pPr>
    </w:p>
    <w:p w14:paraId="0230DD1D" w14:textId="77777777" w:rsidR="004932CB" w:rsidRPr="007D1C7C" w:rsidRDefault="004932CB" w:rsidP="004932CB">
      <w:pPr>
        <w:pStyle w:val="DMIBody"/>
      </w:pPr>
    </w:p>
    <w:sectPr w:rsidR="004932CB" w:rsidRPr="007D1C7C" w:rsidSect="00D01FE4">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B522C" w14:textId="77777777" w:rsidR="008F1443" w:rsidRDefault="008F1443" w:rsidP="00E7796A">
      <w:r>
        <w:separator/>
      </w:r>
    </w:p>
  </w:endnote>
  <w:endnote w:type="continuationSeparator" w:id="0">
    <w:p w14:paraId="5C8F2D08" w14:textId="77777777" w:rsidR="008F1443" w:rsidRDefault="008F1443" w:rsidP="00E779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ld">
    <w:altName w:val="Calibri"/>
    <w:panose1 w:val="020F07020304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Raleway Medium">
    <w:charset w:val="00"/>
    <w:family w:val="auto"/>
    <w:pitch w:val="variable"/>
    <w:sig w:usb0="A00002FF" w:usb1="5000205B"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8" w:space="0" w:color="404040"/>
      </w:tblBorders>
      <w:tblLook w:val="04A0" w:firstRow="1" w:lastRow="0" w:firstColumn="1" w:lastColumn="0" w:noHBand="0" w:noVBand="1"/>
    </w:tblPr>
    <w:tblGrid>
      <w:gridCol w:w="6440"/>
      <w:gridCol w:w="2920"/>
    </w:tblGrid>
    <w:tr w:rsidR="002B1166" w:rsidRPr="002919DB" w14:paraId="4B8FA971" w14:textId="77777777" w:rsidTr="00425DDC">
      <w:tc>
        <w:tcPr>
          <w:tcW w:w="3440" w:type="pct"/>
        </w:tcPr>
        <w:p w14:paraId="11637C69" w14:textId="77777777" w:rsidR="002B1166" w:rsidRPr="00962F52" w:rsidRDefault="002B1166" w:rsidP="00962F52">
          <w:pPr>
            <w:pStyle w:val="DMIFooterLeft"/>
          </w:pPr>
        </w:p>
      </w:tc>
      <w:tc>
        <w:tcPr>
          <w:tcW w:w="1560" w:type="pct"/>
        </w:tcPr>
        <w:p w14:paraId="30A881FE" w14:textId="0F47694F" w:rsidR="002B1166" w:rsidRPr="00962F52" w:rsidRDefault="002B1166" w:rsidP="00962F52">
          <w:pPr>
            <w:pStyle w:val="DMIFooterRight"/>
          </w:pPr>
          <w:r w:rsidRPr="00FC3AEA">
            <w:t xml:space="preserve">Page </w:t>
          </w:r>
          <w:r>
            <w:fldChar w:fldCharType="begin"/>
          </w:r>
          <w:r>
            <w:instrText xml:space="preserve"> PAGE   \* MERGEFORMAT </w:instrText>
          </w:r>
          <w:r>
            <w:fldChar w:fldCharType="separate"/>
          </w:r>
          <w:r w:rsidR="00AF6222">
            <w:rPr>
              <w:noProof/>
            </w:rPr>
            <w:t>1</w:t>
          </w:r>
          <w:r>
            <w:rPr>
              <w:noProof/>
            </w:rPr>
            <w:fldChar w:fldCharType="end"/>
          </w:r>
          <w:r>
            <w:t xml:space="preserve"> of </w:t>
          </w:r>
          <w:r w:rsidR="00E821B2">
            <w:fldChar w:fldCharType="begin"/>
          </w:r>
          <w:r w:rsidR="00E821B2">
            <w:instrText xml:space="preserve"> NUMPAGES   \* MERGEFORMAT </w:instrText>
          </w:r>
          <w:r w:rsidR="00E821B2">
            <w:fldChar w:fldCharType="separate"/>
          </w:r>
          <w:r w:rsidR="00AF6222">
            <w:rPr>
              <w:noProof/>
            </w:rPr>
            <w:t>3</w:t>
          </w:r>
          <w:r w:rsidR="00E821B2">
            <w:rPr>
              <w:noProof/>
            </w:rPr>
            <w:fldChar w:fldCharType="end"/>
          </w:r>
        </w:p>
      </w:tc>
    </w:tr>
  </w:tbl>
  <w:p w14:paraId="6164286B" w14:textId="77777777" w:rsidR="002B1166" w:rsidRPr="00962F52" w:rsidRDefault="002B1166" w:rsidP="00962F52">
    <w:pPr>
      <w:pStyle w:val="DMIFooter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3F631" w14:textId="77777777" w:rsidR="008F1443" w:rsidRDefault="008F1443" w:rsidP="00E7796A">
      <w:r>
        <w:separator/>
      </w:r>
    </w:p>
  </w:footnote>
  <w:footnote w:type="continuationSeparator" w:id="0">
    <w:p w14:paraId="60DB648D" w14:textId="77777777" w:rsidR="008F1443" w:rsidRDefault="008F1443" w:rsidP="00E779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BD386" w14:textId="77777777" w:rsidR="002B1166" w:rsidRPr="006A26CD" w:rsidRDefault="002B1166" w:rsidP="00E12007">
    <w:pPr>
      <w:pStyle w:val="DMIHeader"/>
      <w:rPr>
        <w:rFonts w:cs="Arial"/>
      </w:rPr>
    </w:pPr>
    <w:r w:rsidRPr="006A26CD">
      <w:rPr>
        <w:rFonts w:cs="Arial"/>
        <w:noProof/>
      </w:rPr>
      <w:drawing>
        <wp:anchor distT="0" distB="0" distL="114300" distR="114300" simplePos="0" relativeHeight="251659264" behindDoc="0" locked="1" layoutInCell="0" allowOverlap="1" wp14:anchorId="13256241" wp14:editId="1C3717E8">
          <wp:simplePos x="0" y="0"/>
          <wp:positionH relativeFrom="margin">
            <wp:align>right</wp:align>
          </wp:positionH>
          <wp:positionV relativeFrom="page">
            <wp:posOffset>457200</wp:posOffset>
          </wp:positionV>
          <wp:extent cx="914400" cy="313690"/>
          <wp:effectExtent l="19050" t="0" r="0" b="0"/>
          <wp:wrapSquare wrapText="bothSides"/>
          <wp:docPr id="2" name="Picture 1" descr="C:\Users\rkaine\Pictures\DMI Logos\DMI_RGB_Logo_NoTag_LoRes_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kaine\Pictures\DMI Logos\DMI_RGB_Logo_NoTag_LoRes_JPG.jpg"/>
                  <pic:cNvPicPr>
                    <a:picLocks noChangeAspect="1" noChangeArrowheads="1"/>
                  </pic:cNvPicPr>
                </pic:nvPicPr>
                <pic:blipFill>
                  <a:blip r:embed="rId1"/>
                  <a:srcRect/>
                  <a:stretch>
                    <a:fillRect/>
                  </a:stretch>
                </pic:blipFill>
                <pic:spPr bwMode="auto">
                  <a:xfrm>
                    <a:off x="0" y="0"/>
                    <a:ext cx="914400" cy="313690"/>
                  </a:xfrm>
                  <a:prstGeom prst="rect">
                    <a:avLst/>
                  </a:prstGeom>
                  <a:noFill/>
                  <a:ln w="9525">
                    <a:noFill/>
                    <a:miter lim="800000"/>
                    <a:headEnd/>
                    <a:tailEnd/>
                  </a:ln>
                </pic:spPr>
              </pic:pic>
            </a:graphicData>
          </a:graphic>
        </wp:anchor>
      </w:drawing>
    </w:r>
    <w:r w:rsidRPr="006A26CD">
      <w:rPr>
        <w:rFonts w:cs="Arial"/>
      </w:rPr>
      <w:t xml:space="preserve">DMI ∙ </w:t>
    </w:r>
    <w:r w:rsidR="003C06BD">
      <w:rPr>
        <w:rFonts w:cs="Arial"/>
      </w:rPr>
      <w:t xml:space="preserve">Driving </w:t>
    </w:r>
    <w:r w:rsidR="00166A6E">
      <w:rPr>
        <w:rFonts w:cs="Arial"/>
      </w:rPr>
      <w:t xml:space="preserve">Mobile </w:t>
    </w:r>
    <w:r w:rsidR="00FB76A8">
      <w:rPr>
        <w:rFonts w:cs="Arial"/>
      </w:rPr>
      <w:t>Innovation</w:t>
    </w:r>
  </w:p>
  <w:p w14:paraId="3B4EAE65" w14:textId="77777777" w:rsidR="002B1166" w:rsidRPr="006A26CD" w:rsidRDefault="002B1166" w:rsidP="00E12007">
    <w:pPr>
      <w:pStyle w:val="DMIHeader"/>
      <w:rPr>
        <w:rFonts w:cs="Arial"/>
      </w:rPr>
    </w:pPr>
    <w:r w:rsidRPr="0069711D">
      <w:rPr>
        <w:rFonts w:cs="Arial"/>
      </w:rPr>
      <w:t>6550 Rock Spring Drive, 7th Floor</w:t>
    </w:r>
    <w:r w:rsidRPr="006A26CD">
      <w:rPr>
        <w:rFonts w:cs="Arial"/>
      </w:rPr>
      <w:t xml:space="preserve"> ∙ Bethesda ∙ MD 20817</w:t>
    </w:r>
  </w:p>
  <w:p w14:paraId="54853620" w14:textId="77777777" w:rsidR="002B1166" w:rsidRPr="006A26CD" w:rsidRDefault="002B1166" w:rsidP="00E12007">
    <w:pPr>
      <w:pStyle w:val="DMIHeader"/>
      <w:rPr>
        <w:rFonts w:cs="Arial"/>
      </w:rPr>
    </w:pPr>
    <w:r w:rsidRPr="006A26CD">
      <w:rPr>
        <w:rFonts w:cs="Arial"/>
      </w:rPr>
      <w:t>240.223.4800 ∙ fax 240.223.4888 ∙ DMInc.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044D9"/>
    <w:multiLevelType w:val="hybridMultilevel"/>
    <w:tmpl w:val="EA8ED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63D9C"/>
    <w:multiLevelType w:val="multilevel"/>
    <w:tmpl w:val="2832628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upperLetter"/>
      <w:lvlRestart w:val="0"/>
      <w:pStyle w:val="Heading7"/>
      <w:lvlText w:val="Appendix %7"/>
      <w:lvlJc w:val="left"/>
      <w:pPr>
        <w:ind w:left="1296" w:hanging="1296"/>
      </w:pPr>
      <w:rPr>
        <w:rFonts w:hint="default"/>
      </w:rPr>
    </w:lvl>
    <w:lvl w:ilvl="7">
      <w:start w:val="1"/>
      <w:numFmt w:val="decimal"/>
      <w:pStyle w:val="Heading8"/>
      <w:lvlText w:val="%7.%8"/>
      <w:lvlJc w:val="left"/>
      <w:pPr>
        <w:ind w:left="1440" w:hanging="1440"/>
      </w:pPr>
      <w:rPr>
        <w:rFonts w:hint="default"/>
      </w:rPr>
    </w:lvl>
    <w:lvl w:ilvl="8">
      <w:start w:val="1"/>
      <w:numFmt w:val="decimal"/>
      <w:pStyle w:val="Heading9"/>
      <w:lvlText w:val="%7.%8.%9"/>
      <w:lvlJc w:val="left"/>
      <w:pPr>
        <w:ind w:left="1584" w:hanging="1584"/>
      </w:pPr>
      <w:rPr>
        <w:rFonts w:hint="default"/>
      </w:rPr>
    </w:lvl>
  </w:abstractNum>
  <w:abstractNum w:abstractNumId="2" w15:restartNumberingAfterBreak="0">
    <w:nsid w:val="09633FE7"/>
    <w:multiLevelType w:val="hybridMultilevel"/>
    <w:tmpl w:val="C764D006"/>
    <w:lvl w:ilvl="0" w:tplc="04090005">
      <w:start w:val="1"/>
      <w:numFmt w:val="bullet"/>
      <w:lvlText w:val=""/>
      <w:lvlJc w:val="left"/>
      <w:pPr>
        <w:ind w:left="547" w:hanging="360"/>
      </w:pPr>
      <w:rPr>
        <w:rFonts w:ascii="Wingdings" w:hAnsi="Wingdings" w:hint="default"/>
      </w:rPr>
    </w:lvl>
    <w:lvl w:ilvl="1" w:tplc="04090003" w:tentative="1">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3" w15:restartNumberingAfterBreak="0">
    <w:nsid w:val="15F22089"/>
    <w:multiLevelType w:val="hybridMultilevel"/>
    <w:tmpl w:val="7E3C4B86"/>
    <w:lvl w:ilvl="0" w:tplc="B7C81B5C">
      <w:start w:val="1"/>
      <w:numFmt w:val="bullet"/>
      <w:pStyle w:val="DMIList2"/>
      <w:lvlText w:val=""/>
      <w:lvlJc w:val="left"/>
      <w:pPr>
        <w:ind w:left="720" w:hanging="360"/>
      </w:pPr>
      <w:rPr>
        <w:rFonts w:ascii="Wingdings" w:hAnsi="Wingdings"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332C77"/>
    <w:multiLevelType w:val="hybridMultilevel"/>
    <w:tmpl w:val="496893DE"/>
    <w:lvl w:ilvl="0" w:tplc="A0F8E0B2">
      <w:start w:val="1"/>
      <w:numFmt w:val="bullet"/>
      <w:pStyle w:val="DMITableList2"/>
      <w:lvlText w:val=""/>
      <w:lvlJc w:val="left"/>
      <w:pPr>
        <w:ind w:left="533"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E575DB"/>
    <w:multiLevelType w:val="hybridMultilevel"/>
    <w:tmpl w:val="6C7EA76C"/>
    <w:lvl w:ilvl="0" w:tplc="1EE208E8">
      <w:start w:val="1"/>
      <w:numFmt w:val="bullet"/>
      <w:pStyle w:val="DMIList1"/>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32994D3C"/>
    <w:multiLevelType w:val="hybridMultilevel"/>
    <w:tmpl w:val="91DE7C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5F255E"/>
    <w:multiLevelType w:val="hybridMultilevel"/>
    <w:tmpl w:val="9F96D84C"/>
    <w:lvl w:ilvl="0" w:tplc="86607F18">
      <w:start w:val="1"/>
      <w:numFmt w:val="bullet"/>
      <w:pStyle w:val="DMIDefinitionLis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5FA0516F"/>
    <w:multiLevelType w:val="hybridMultilevel"/>
    <w:tmpl w:val="B7EC4DC0"/>
    <w:lvl w:ilvl="0" w:tplc="55C245CA">
      <w:start w:val="1"/>
      <w:numFmt w:val="bullet"/>
      <w:pStyle w:val="DMIList3"/>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70C618F4"/>
    <w:multiLevelType w:val="hybridMultilevel"/>
    <w:tmpl w:val="A41C4870"/>
    <w:lvl w:ilvl="0" w:tplc="8FB0BD38">
      <w:start w:val="1"/>
      <w:numFmt w:val="bullet"/>
      <w:pStyle w:val="DMITableLis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7"/>
  </w:num>
  <w:num w:numId="4">
    <w:abstractNumId w:val="3"/>
  </w:num>
  <w:num w:numId="5">
    <w:abstractNumId w:val="8"/>
  </w:num>
  <w:num w:numId="6">
    <w:abstractNumId w:val="9"/>
  </w:num>
  <w:num w:numId="7">
    <w:abstractNumId w:val="4"/>
  </w:num>
  <w:num w:numId="8">
    <w:abstractNumId w:val="1"/>
  </w:num>
  <w:num w:numId="9">
    <w:abstractNumId w:val="1"/>
  </w:num>
  <w:num w:numId="10">
    <w:abstractNumId w:val="1"/>
  </w:num>
  <w:num w:numId="11">
    <w:abstractNumId w:val="1"/>
  </w:num>
  <w:num w:numId="12">
    <w:abstractNumId w:val="1"/>
  </w:num>
  <w:num w:numId="13">
    <w:abstractNumId w:val="1"/>
  </w:num>
  <w:num w:numId="14">
    <w:abstractNumId w:val="0"/>
  </w:num>
  <w:num w:numId="15">
    <w:abstractNumId w:val="2"/>
  </w:num>
  <w:num w:numId="16">
    <w:abstractNumId w:val="6"/>
  </w:num>
  <w:num w:numId="17">
    <w:abstractNumId w:val="9"/>
  </w:num>
  <w:num w:numId="18">
    <w:abstractNumId w:val="9"/>
  </w:num>
  <w:num w:numId="19">
    <w:abstractNumId w:val="9"/>
  </w:num>
  <w:num w:numId="20">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5704" w:allStyles="0" w:customStyles="0" w:latentStyles="1" w:stylesInUse="0" w:headingStyles="0" w:numberingStyles="0" w:tableStyles="0" w:directFormattingOnRuns="1" w:directFormattingOnParagraphs="1" w:directFormattingOnNumbering="1" w:directFormattingOnTables="0" w:clearFormatting="1" w:top3HeadingStyles="0" w:visibleStyles="1" w:alternateStyleNames="0"/>
  <w:stylePaneSortMethod w:val="00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rAwNjWzNDUwNTZQ0lEKTi0uzszPAykwrAUA7A9r9SwAAAA="/>
  </w:docVars>
  <w:rsids>
    <w:rsidRoot w:val="00942E09"/>
    <w:rsid w:val="00000BB0"/>
    <w:rsid w:val="00001AD4"/>
    <w:rsid w:val="000024FB"/>
    <w:rsid w:val="000025BA"/>
    <w:rsid w:val="00007B1D"/>
    <w:rsid w:val="00011DDA"/>
    <w:rsid w:val="00012037"/>
    <w:rsid w:val="00015266"/>
    <w:rsid w:val="00017C30"/>
    <w:rsid w:val="00017DFA"/>
    <w:rsid w:val="000227B9"/>
    <w:rsid w:val="0002406E"/>
    <w:rsid w:val="000249FC"/>
    <w:rsid w:val="0002508B"/>
    <w:rsid w:val="00026022"/>
    <w:rsid w:val="0003138B"/>
    <w:rsid w:val="00031D91"/>
    <w:rsid w:val="000356B7"/>
    <w:rsid w:val="000361AB"/>
    <w:rsid w:val="00036903"/>
    <w:rsid w:val="000467FD"/>
    <w:rsid w:val="00046B21"/>
    <w:rsid w:val="0005042B"/>
    <w:rsid w:val="000505A9"/>
    <w:rsid w:val="00050648"/>
    <w:rsid w:val="00052227"/>
    <w:rsid w:val="0005461D"/>
    <w:rsid w:val="000550F3"/>
    <w:rsid w:val="000556D9"/>
    <w:rsid w:val="00057529"/>
    <w:rsid w:val="00061A3D"/>
    <w:rsid w:val="0007012D"/>
    <w:rsid w:val="00070366"/>
    <w:rsid w:val="000710A8"/>
    <w:rsid w:val="00071D78"/>
    <w:rsid w:val="00071ED7"/>
    <w:rsid w:val="000751AE"/>
    <w:rsid w:val="00075992"/>
    <w:rsid w:val="000763DA"/>
    <w:rsid w:val="00080CF9"/>
    <w:rsid w:val="0008346C"/>
    <w:rsid w:val="00084B5C"/>
    <w:rsid w:val="00090F11"/>
    <w:rsid w:val="00091036"/>
    <w:rsid w:val="00093C42"/>
    <w:rsid w:val="00095E7F"/>
    <w:rsid w:val="00097F66"/>
    <w:rsid w:val="000A0121"/>
    <w:rsid w:val="000B49C6"/>
    <w:rsid w:val="000B6B18"/>
    <w:rsid w:val="000B73AF"/>
    <w:rsid w:val="000C343D"/>
    <w:rsid w:val="000C44D9"/>
    <w:rsid w:val="000C5467"/>
    <w:rsid w:val="000C6FB5"/>
    <w:rsid w:val="000D1EA3"/>
    <w:rsid w:val="000D2DCC"/>
    <w:rsid w:val="000D527E"/>
    <w:rsid w:val="000D78FC"/>
    <w:rsid w:val="000E056F"/>
    <w:rsid w:val="000E7D42"/>
    <w:rsid w:val="000F116B"/>
    <w:rsid w:val="000F3970"/>
    <w:rsid w:val="000F42FF"/>
    <w:rsid w:val="00103ABC"/>
    <w:rsid w:val="00105711"/>
    <w:rsid w:val="0010618E"/>
    <w:rsid w:val="001113AC"/>
    <w:rsid w:val="00114A1C"/>
    <w:rsid w:val="00115C09"/>
    <w:rsid w:val="00120AF3"/>
    <w:rsid w:val="00126606"/>
    <w:rsid w:val="00127482"/>
    <w:rsid w:val="00130905"/>
    <w:rsid w:val="0013317C"/>
    <w:rsid w:val="0013431E"/>
    <w:rsid w:val="001413DE"/>
    <w:rsid w:val="00141BF5"/>
    <w:rsid w:val="0014406D"/>
    <w:rsid w:val="001451CD"/>
    <w:rsid w:val="00145B5F"/>
    <w:rsid w:val="001461E5"/>
    <w:rsid w:val="0014718A"/>
    <w:rsid w:val="0015087B"/>
    <w:rsid w:val="00152BAD"/>
    <w:rsid w:val="00152E7E"/>
    <w:rsid w:val="00153E65"/>
    <w:rsid w:val="0015506C"/>
    <w:rsid w:val="00155C25"/>
    <w:rsid w:val="00155D67"/>
    <w:rsid w:val="00156DBF"/>
    <w:rsid w:val="00157529"/>
    <w:rsid w:val="001617F0"/>
    <w:rsid w:val="00161BEB"/>
    <w:rsid w:val="00162351"/>
    <w:rsid w:val="00164F8E"/>
    <w:rsid w:val="00165EAD"/>
    <w:rsid w:val="00166115"/>
    <w:rsid w:val="00166A6E"/>
    <w:rsid w:val="001674C8"/>
    <w:rsid w:val="001708A5"/>
    <w:rsid w:val="00171942"/>
    <w:rsid w:val="00171A1C"/>
    <w:rsid w:val="00174557"/>
    <w:rsid w:val="00174EC5"/>
    <w:rsid w:val="00176B38"/>
    <w:rsid w:val="00181AAB"/>
    <w:rsid w:val="001821A4"/>
    <w:rsid w:val="00182CCB"/>
    <w:rsid w:val="00183674"/>
    <w:rsid w:val="00183922"/>
    <w:rsid w:val="001854B9"/>
    <w:rsid w:val="00185779"/>
    <w:rsid w:val="001874CF"/>
    <w:rsid w:val="001904BA"/>
    <w:rsid w:val="001A1C38"/>
    <w:rsid w:val="001A37DE"/>
    <w:rsid w:val="001A46FF"/>
    <w:rsid w:val="001A60ED"/>
    <w:rsid w:val="001A7D80"/>
    <w:rsid w:val="001B11E3"/>
    <w:rsid w:val="001B4CBB"/>
    <w:rsid w:val="001B70E6"/>
    <w:rsid w:val="001B7486"/>
    <w:rsid w:val="001C0351"/>
    <w:rsid w:val="001C0923"/>
    <w:rsid w:val="001C0C96"/>
    <w:rsid w:val="001C2EC5"/>
    <w:rsid w:val="001C3062"/>
    <w:rsid w:val="001C4F84"/>
    <w:rsid w:val="001C61D7"/>
    <w:rsid w:val="001C6E49"/>
    <w:rsid w:val="001C7149"/>
    <w:rsid w:val="001C7AE6"/>
    <w:rsid w:val="001D0E9F"/>
    <w:rsid w:val="001D33D9"/>
    <w:rsid w:val="001D44A1"/>
    <w:rsid w:val="001D47CA"/>
    <w:rsid w:val="001D5115"/>
    <w:rsid w:val="001D78F9"/>
    <w:rsid w:val="001E04B2"/>
    <w:rsid w:val="001E0C1D"/>
    <w:rsid w:val="001E471C"/>
    <w:rsid w:val="001E7CB9"/>
    <w:rsid w:val="001F1481"/>
    <w:rsid w:val="001F1F66"/>
    <w:rsid w:val="001F303C"/>
    <w:rsid w:val="001F36E5"/>
    <w:rsid w:val="001F394E"/>
    <w:rsid w:val="001F56DA"/>
    <w:rsid w:val="001F7556"/>
    <w:rsid w:val="001F762B"/>
    <w:rsid w:val="001F7A2C"/>
    <w:rsid w:val="001F7C44"/>
    <w:rsid w:val="001F7FA1"/>
    <w:rsid w:val="002057CE"/>
    <w:rsid w:val="00206C42"/>
    <w:rsid w:val="00207B0C"/>
    <w:rsid w:val="002132B8"/>
    <w:rsid w:val="002137EC"/>
    <w:rsid w:val="002141A7"/>
    <w:rsid w:val="00215333"/>
    <w:rsid w:val="0021767A"/>
    <w:rsid w:val="00225F97"/>
    <w:rsid w:val="00227696"/>
    <w:rsid w:val="0023299F"/>
    <w:rsid w:val="00232A48"/>
    <w:rsid w:val="00234A8E"/>
    <w:rsid w:val="00235721"/>
    <w:rsid w:val="002372B0"/>
    <w:rsid w:val="00237E3C"/>
    <w:rsid w:val="0024090A"/>
    <w:rsid w:val="00240B50"/>
    <w:rsid w:val="00245CC5"/>
    <w:rsid w:val="002505A1"/>
    <w:rsid w:val="00250A0D"/>
    <w:rsid w:val="00251C01"/>
    <w:rsid w:val="0025317E"/>
    <w:rsid w:val="00254AC6"/>
    <w:rsid w:val="00257DFA"/>
    <w:rsid w:val="002602D1"/>
    <w:rsid w:val="00262396"/>
    <w:rsid w:val="00266EAC"/>
    <w:rsid w:val="00267452"/>
    <w:rsid w:val="002677F8"/>
    <w:rsid w:val="00270158"/>
    <w:rsid w:val="00274379"/>
    <w:rsid w:val="00274DD4"/>
    <w:rsid w:val="002756EC"/>
    <w:rsid w:val="002769B5"/>
    <w:rsid w:val="00281D9B"/>
    <w:rsid w:val="002837F6"/>
    <w:rsid w:val="0028523A"/>
    <w:rsid w:val="002906BB"/>
    <w:rsid w:val="002909DB"/>
    <w:rsid w:val="00290EE9"/>
    <w:rsid w:val="00292638"/>
    <w:rsid w:val="00293DDE"/>
    <w:rsid w:val="00294BF6"/>
    <w:rsid w:val="0029584B"/>
    <w:rsid w:val="00296929"/>
    <w:rsid w:val="00296C70"/>
    <w:rsid w:val="002970A3"/>
    <w:rsid w:val="002978F5"/>
    <w:rsid w:val="002A0B1E"/>
    <w:rsid w:val="002A203E"/>
    <w:rsid w:val="002A2DBF"/>
    <w:rsid w:val="002A2DE1"/>
    <w:rsid w:val="002A41AE"/>
    <w:rsid w:val="002A4BE6"/>
    <w:rsid w:val="002A4F46"/>
    <w:rsid w:val="002A6DF4"/>
    <w:rsid w:val="002A7A0D"/>
    <w:rsid w:val="002B1166"/>
    <w:rsid w:val="002B2A9A"/>
    <w:rsid w:val="002B4DD1"/>
    <w:rsid w:val="002B6AFD"/>
    <w:rsid w:val="002B79D6"/>
    <w:rsid w:val="002C04E6"/>
    <w:rsid w:val="002C4E6D"/>
    <w:rsid w:val="002D4B47"/>
    <w:rsid w:val="002D741E"/>
    <w:rsid w:val="002E1EBA"/>
    <w:rsid w:val="002E387B"/>
    <w:rsid w:val="002E52AE"/>
    <w:rsid w:val="002E7146"/>
    <w:rsid w:val="002F18C0"/>
    <w:rsid w:val="002F3F9B"/>
    <w:rsid w:val="002F48CF"/>
    <w:rsid w:val="002F7816"/>
    <w:rsid w:val="00303660"/>
    <w:rsid w:val="00304AED"/>
    <w:rsid w:val="003060FA"/>
    <w:rsid w:val="00307369"/>
    <w:rsid w:val="003078BD"/>
    <w:rsid w:val="00307E85"/>
    <w:rsid w:val="003101FA"/>
    <w:rsid w:val="00312EE1"/>
    <w:rsid w:val="00314E92"/>
    <w:rsid w:val="00315B60"/>
    <w:rsid w:val="0032200D"/>
    <w:rsid w:val="003245F3"/>
    <w:rsid w:val="003267F3"/>
    <w:rsid w:val="00330D80"/>
    <w:rsid w:val="003321BA"/>
    <w:rsid w:val="0033368E"/>
    <w:rsid w:val="00336231"/>
    <w:rsid w:val="00337F80"/>
    <w:rsid w:val="003408AC"/>
    <w:rsid w:val="003426E4"/>
    <w:rsid w:val="00343155"/>
    <w:rsid w:val="0034366A"/>
    <w:rsid w:val="00343B22"/>
    <w:rsid w:val="00345317"/>
    <w:rsid w:val="00345A17"/>
    <w:rsid w:val="003467DA"/>
    <w:rsid w:val="00347648"/>
    <w:rsid w:val="00350354"/>
    <w:rsid w:val="00351CFF"/>
    <w:rsid w:val="003526A2"/>
    <w:rsid w:val="0035431A"/>
    <w:rsid w:val="003543E2"/>
    <w:rsid w:val="003548A4"/>
    <w:rsid w:val="00356B8F"/>
    <w:rsid w:val="00357602"/>
    <w:rsid w:val="00361C0D"/>
    <w:rsid w:val="00364F55"/>
    <w:rsid w:val="00366985"/>
    <w:rsid w:val="00372700"/>
    <w:rsid w:val="00375921"/>
    <w:rsid w:val="00376229"/>
    <w:rsid w:val="00377549"/>
    <w:rsid w:val="003811FE"/>
    <w:rsid w:val="0038572C"/>
    <w:rsid w:val="00390791"/>
    <w:rsid w:val="003938E3"/>
    <w:rsid w:val="00395BCD"/>
    <w:rsid w:val="00395C6D"/>
    <w:rsid w:val="003A117E"/>
    <w:rsid w:val="003A2434"/>
    <w:rsid w:val="003A51CF"/>
    <w:rsid w:val="003A59DD"/>
    <w:rsid w:val="003B2AF4"/>
    <w:rsid w:val="003B6626"/>
    <w:rsid w:val="003C06BD"/>
    <w:rsid w:val="003C077C"/>
    <w:rsid w:val="003C5B69"/>
    <w:rsid w:val="003C6F2F"/>
    <w:rsid w:val="003C6FCD"/>
    <w:rsid w:val="003C7A4F"/>
    <w:rsid w:val="003D055D"/>
    <w:rsid w:val="003D586E"/>
    <w:rsid w:val="003D6F4D"/>
    <w:rsid w:val="003D7BFE"/>
    <w:rsid w:val="003E42F3"/>
    <w:rsid w:val="003F19FE"/>
    <w:rsid w:val="003F1B5F"/>
    <w:rsid w:val="003F4ADB"/>
    <w:rsid w:val="003F5F22"/>
    <w:rsid w:val="003F64A5"/>
    <w:rsid w:val="004026EC"/>
    <w:rsid w:val="00402C7E"/>
    <w:rsid w:val="004042B6"/>
    <w:rsid w:val="004057D2"/>
    <w:rsid w:val="0041245C"/>
    <w:rsid w:val="00415424"/>
    <w:rsid w:val="00415CFA"/>
    <w:rsid w:val="00416682"/>
    <w:rsid w:val="004167BB"/>
    <w:rsid w:val="00417B2C"/>
    <w:rsid w:val="00422A64"/>
    <w:rsid w:val="00425DA2"/>
    <w:rsid w:val="00425DDC"/>
    <w:rsid w:val="004261E9"/>
    <w:rsid w:val="00432373"/>
    <w:rsid w:val="00433E12"/>
    <w:rsid w:val="004372E8"/>
    <w:rsid w:val="00437857"/>
    <w:rsid w:val="0044006E"/>
    <w:rsid w:val="00440F62"/>
    <w:rsid w:val="00442DEB"/>
    <w:rsid w:val="00444EAF"/>
    <w:rsid w:val="004513C8"/>
    <w:rsid w:val="00451953"/>
    <w:rsid w:val="004524E4"/>
    <w:rsid w:val="00453A6C"/>
    <w:rsid w:val="00454501"/>
    <w:rsid w:val="00456284"/>
    <w:rsid w:val="004604B8"/>
    <w:rsid w:val="00460D89"/>
    <w:rsid w:val="0046171F"/>
    <w:rsid w:val="00462159"/>
    <w:rsid w:val="00462612"/>
    <w:rsid w:val="00462FB2"/>
    <w:rsid w:val="00463B16"/>
    <w:rsid w:val="00463F2C"/>
    <w:rsid w:val="00471F58"/>
    <w:rsid w:val="00472787"/>
    <w:rsid w:val="004760D0"/>
    <w:rsid w:val="004779B4"/>
    <w:rsid w:val="0048027F"/>
    <w:rsid w:val="004840D5"/>
    <w:rsid w:val="0048519F"/>
    <w:rsid w:val="00487287"/>
    <w:rsid w:val="00491EFD"/>
    <w:rsid w:val="00492896"/>
    <w:rsid w:val="004932CB"/>
    <w:rsid w:val="004956E2"/>
    <w:rsid w:val="00495788"/>
    <w:rsid w:val="00495E9D"/>
    <w:rsid w:val="00497DFC"/>
    <w:rsid w:val="004A012D"/>
    <w:rsid w:val="004A1095"/>
    <w:rsid w:val="004A2888"/>
    <w:rsid w:val="004A5FD1"/>
    <w:rsid w:val="004A62A9"/>
    <w:rsid w:val="004A78D5"/>
    <w:rsid w:val="004A7E46"/>
    <w:rsid w:val="004B011B"/>
    <w:rsid w:val="004B0819"/>
    <w:rsid w:val="004B143A"/>
    <w:rsid w:val="004B589A"/>
    <w:rsid w:val="004C18AE"/>
    <w:rsid w:val="004C1F67"/>
    <w:rsid w:val="004C252B"/>
    <w:rsid w:val="004C4915"/>
    <w:rsid w:val="004D0121"/>
    <w:rsid w:val="004D0E09"/>
    <w:rsid w:val="004D40B0"/>
    <w:rsid w:val="004D4A25"/>
    <w:rsid w:val="004D7937"/>
    <w:rsid w:val="004E0F82"/>
    <w:rsid w:val="004E1C8C"/>
    <w:rsid w:val="004E36D7"/>
    <w:rsid w:val="004E4F6F"/>
    <w:rsid w:val="004E6122"/>
    <w:rsid w:val="004E6DE1"/>
    <w:rsid w:val="004E7287"/>
    <w:rsid w:val="004F2020"/>
    <w:rsid w:val="004F3480"/>
    <w:rsid w:val="004F4024"/>
    <w:rsid w:val="004F6ABE"/>
    <w:rsid w:val="004F6BC8"/>
    <w:rsid w:val="004F7BCA"/>
    <w:rsid w:val="004F7F0F"/>
    <w:rsid w:val="005003F0"/>
    <w:rsid w:val="00501B51"/>
    <w:rsid w:val="0050378D"/>
    <w:rsid w:val="00503ECD"/>
    <w:rsid w:val="00505F04"/>
    <w:rsid w:val="00507AF2"/>
    <w:rsid w:val="00511977"/>
    <w:rsid w:val="00513651"/>
    <w:rsid w:val="00513C03"/>
    <w:rsid w:val="005148C9"/>
    <w:rsid w:val="005153AA"/>
    <w:rsid w:val="00516784"/>
    <w:rsid w:val="005207E0"/>
    <w:rsid w:val="0052423C"/>
    <w:rsid w:val="00524871"/>
    <w:rsid w:val="00525E4D"/>
    <w:rsid w:val="005266D8"/>
    <w:rsid w:val="00532739"/>
    <w:rsid w:val="00535598"/>
    <w:rsid w:val="00537690"/>
    <w:rsid w:val="005379DC"/>
    <w:rsid w:val="0054158C"/>
    <w:rsid w:val="005424FB"/>
    <w:rsid w:val="0054252A"/>
    <w:rsid w:val="0054642E"/>
    <w:rsid w:val="00546F4F"/>
    <w:rsid w:val="00550D76"/>
    <w:rsid w:val="00551103"/>
    <w:rsid w:val="005527C0"/>
    <w:rsid w:val="00553484"/>
    <w:rsid w:val="0055390A"/>
    <w:rsid w:val="00555012"/>
    <w:rsid w:val="0055546B"/>
    <w:rsid w:val="005563F7"/>
    <w:rsid w:val="005602CC"/>
    <w:rsid w:val="0056363A"/>
    <w:rsid w:val="00565851"/>
    <w:rsid w:val="00567AA7"/>
    <w:rsid w:val="00570CB8"/>
    <w:rsid w:val="005718EC"/>
    <w:rsid w:val="00571B28"/>
    <w:rsid w:val="005728B1"/>
    <w:rsid w:val="00572E15"/>
    <w:rsid w:val="00576E23"/>
    <w:rsid w:val="00582496"/>
    <w:rsid w:val="005827E2"/>
    <w:rsid w:val="005906DE"/>
    <w:rsid w:val="00590F5E"/>
    <w:rsid w:val="00591975"/>
    <w:rsid w:val="00592972"/>
    <w:rsid w:val="00593B21"/>
    <w:rsid w:val="00595787"/>
    <w:rsid w:val="005968AB"/>
    <w:rsid w:val="00596CE0"/>
    <w:rsid w:val="0059738E"/>
    <w:rsid w:val="00597573"/>
    <w:rsid w:val="005A0252"/>
    <w:rsid w:val="005A02B5"/>
    <w:rsid w:val="005A1DBC"/>
    <w:rsid w:val="005A39FD"/>
    <w:rsid w:val="005A3C05"/>
    <w:rsid w:val="005A5834"/>
    <w:rsid w:val="005B0D65"/>
    <w:rsid w:val="005B2287"/>
    <w:rsid w:val="005B460B"/>
    <w:rsid w:val="005B69B5"/>
    <w:rsid w:val="005B7933"/>
    <w:rsid w:val="005C0349"/>
    <w:rsid w:val="005C2969"/>
    <w:rsid w:val="005D0432"/>
    <w:rsid w:val="005D0564"/>
    <w:rsid w:val="005D0801"/>
    <w:rsid w:val="005D10A9"/>
    <w:rsid w:val="005D1990"/>
    <w:rsid w:val="005D2EBC"/>
    <w:rsid w:val="005D2F34"/>
    <w:rsid w:val="005D4DBF"/>
    <w:rsid w:val="005D717A"/>
    <w:rsid w:val="005D7BBA"/>
    <w:rsid w:val="005E01E6"/>
    <w:rsid w:val="005E05E0"/>
    <w:rsid w:val="005E09AE"/>
    <w:rsid w:val="005E1983"/>
    <w:rsid w:val="005E273A"/>
    <w:rsid w:val="005E2F8D"/>
    <w:rsid w:val="005E33FF"/>
    <w:rsid w:val="005E57E9"/>
    <w:rsid w:val="005E6B09"/>
    <w:rsid w:val="005F1C86"/>
    <w:rsid w:val="005F320C"/>
    <w:rsid w:val="005F49A6"/>
    <w:rsid w:val="006001D4"/>
    <w:rsid w:val="00602111"/>
    <w:rsid w:val="00603A14"/>
    <w:rsid w:val="00603D18"/>
    <w:rsid w:val="00604767"/>
    <w:rsid w:val="00604C2A"/>
    <w:rsid w:val="006062AD"/>
    <w:rsid w:val="00606FB9"/>
    <w:rsid w:val="006111A9"/>
    <w:rsid w:val="006115D2"/>
    <w:rsid w:val="00611605"/>
    <w:rsid w:val="00612DC1"/>
    <w:rsid w:val="00614B18"/>
    <w:rsid w:val="00614E76"/>
    <w:rsid w:val="00616F5C"/>
    <w:rsid w:val="006176F5"/>
    <w:rsid w:val="006230B8"/>
    <w:rsid w:val="00624723"/>
    <w:rsid w:val="00626347"/>
    <w:rsid w:val="006269CB"/>
    <w:rsid w:val="00633E1A"/>
    <w:rsid w:val="00636AF7"/>
    <w:rsid w:val="006378D3"/>
    <w:rsid w:val="0064136A"/>
    <w:rsid w:val="00641B28"/>
    <w:rsid w:val="00642DCD"/>
    <w:rsid w:val="006451EC"/>
    <w:rsid w:val="00646A5F"/>
    <w:rsid w:val="00652195"/>
    <w:rsid w:val="006529FD"/>
    <w:rsid w:val="00654E8D"/>
    <w:rsid w:val="00655245"/>
    <w:rsid w:val="0065678B"/>
    <w:rsid w:val="00662416"/>
    <w:rsid w:val="00664ED5"/>
    <w:rsid w:val="00667C91"/>
    <w:rsid w:val="00672447"/>
    <w:rsid w:val="00673DF2"/>
    <w:rsid w:val="0067485B"/>
    <w:rsid w:val="00675EAE"/>
    <w:rsid w:val="00681FBC"/>
    <w:rsid w:val="00682E0B"/>
    <w:rsid w:val="006865F9"/>
    <w:rsid w:val="006915DB"/>
    <w:rsid w:val="00691E08"/>
    <w:rsid w:val="00692B0D"/>
    <w:rsid w:val="00695A96"/>
    <w:rsid w:val="00696923"/>
    <w:rsid w:val="0069711D"/>
    <w:rsid w:val="006A0181"/>
    <w:rsid w:val="006A121C"/>
    <w:rsid w:val="006A2CC8"/>
    <w:rsid w:val="006A489A"/>
    <w:rsid w:val="006A58CF"/>
    <w:rsid w:val="006A65F2"/>
    <w:rsid w:val="006B082F"/>
    <w:rsid w:val="006B0B1A"/>
    <w:rsid w:val="006B4917"/>
    <w:rsid w:val="006B6121"/>
    <w:rsid w:val="006B6BB1"/>
    <w:rsid w:val="006C0A70"/>
    <w:rsid w:val="006C2C5B"/>
    <w:rsid w:val="006C4C33"/>
    <w:rsid w:val="006C5936"/>
    <w:rsid w:val="006C5C56"/>
    <w:rsid w:val="006C662C"/>
    <w:rsid w:val="006C68A4"/>
    <w:rsid w:val="006D3885"/>
    <w:rsid w:val="006D6899"/>
    <w:rsid w:val="006E06DE"/>
    <w:rsid w:val="006E21E9"/>
    <w:rsid w:val="006F1A84"/>
    <w:rsid w:val="006F2539"/>
    <w:rsid w:val="006F2D80"/>
    <w:rsid w:val="006F7011"/>
    <w:rsid w:val="006F7B8A"/>
    <w:rsid w:val="00705219"/>
    <w:rsid w:val="00707083"/>
    <w:rsid w:val="007150BB"/>
    <w:rsid w:val="00715B88"/>
    <w:rsid w:val="00721EC5"/>
    <w:rsid w:val="00721FEF"/>
    <w:rsid w:val="007250D9"/>
    <w:rsid w:val="00726EAB"/>
    <w:rsid w:val="00732216"/>
    <w:rsid w:val="00732260"/>
    <w:rsid w:val="0073328A"/>
    <w:rsid w:val="00733EB6"/>
    <w:rsid w:val="00735040"/>
    <w:rsid w:val="00736700"/>
    <w:rsid w:val="00740053"/>
    <w:rsid w:val="007437C5"/>
    <w:rsid w:val="007468E3"/>
    <w:rsid w:val="00750559"/>
    <w:rsid w:val="00751CC8"/>
    <w:rsid w:val="00751E2A"/>
    <w:rsid w:val="00753DA6"/>
    <w:rsid w:val="00755CF3"/>
    <w:rsid w:val="007561C8"/>
    <w:rsid w:val="007574FA"/>
    <w:rsid w:val="007630C9"/>
    <w:rsid w:val="00763623"/>
    <w:rsid w:val="00766370"/>
    <w:rsid w:val="00767D7D"/>
    <w:rsid w:val="007718FC"/>
    <w:rsid w:val="00773552"/>
    <w:rsid w:val="00774AEF"/>
    <w:rsid w:val="00774F89"/>
    <w:rsid w:val="007751CC"/>
    <w:rsid w:val="007810DD"/>
    <w:rsid w:val="00781A17"/>
    <w:rsid w:val="007824FC"/>
    <w:rsid w:val="00782FDF"/>
    <w:rsid w:val="00783192"/>
    <w:rsid w:val="00784C9F"/>
    <w:rsid w:val="00787298"/>
    <w:rsid w:val="00790D94"/>
    <w:rsid w:val="007922EB"/>
    <w:rsid w:val="00793966"/>
    <w:rsid w:val="00794145"/>
    <w:rsid w:val="0079531C"/>
    <w:rsid w:val="00795634"/>
    <w:rsid w:val="00797089"/>
    <w:rsid w:val="007973C0"/>
    <w:rsid w:val="00797D41"/>
    <w:rsid w:val="007A03F3"/>
    <w:rsid w:val="007A2E92"/>
    <w:rsid w:val="007A5F6B"/>
    <w:rsid w:val="007A6E32"/>
    <w:rsid w:val="007B536F"/>
    <w:rsid w:val="007B60AA"/>
    <w:rsid w:val="007C0632"/>
    <w:rsid w:val="007C0DBE"/>
    <w:rsid w:val="007C6881"/>
    <w:rsid w:val="007C7ED5"/>
    <w:rsid w:val="007D13F6"/>
    <w:rsid w:val="007D1C7C"/>
    <w:rsid w:val="007D7B55"/>
    <w:rsid w:val="007E0FD3"/>
    <w:rsid w:val="007E2BF0"/>
    <w:rsid w:val="007E2C4C"/>
    <w:rsid w:val="007E309A"/>
    <w:rsid w:val="007E7012"/>
    <w:rsid w:val="007F0A99"/>
    <w:rsid w:val="007F11F0"/>
    <w:rsid w:val="007F631B"/>
    <w:rsid w:val="007F7638"/>
    <w:rsid w:val="008021CE"/>
    <w:rsid w:val="00803837"/>
    <w:rsid w:val="0080648A"/>
    <w:rsid w:val="008065F3"/>
    <w:rsid w:val="008116A4"/>
    <w:rsid w:val="008127A8"/>
    <w:rsid w:val="00814D40"/>
    <w:rsid w:val="00815925"/>
    <w:rsid w:val="008164C4"/>
    <w:rsid w:val="00816C61"/>
    <w:rsid w:val="00820341"/>
    <w:rsid w:val="00820BB9"/>
    <w:rsid w:val="00820FC6"/>
    <w:rsid w:val="0082196A"/>
    <w:rsid w:val="008233A3"/>
    <w:rsid w:val="00824266"/>
    <w:rsid w:val="0082446A"/>
    <w:rsid w:val="00825E83"/>
    <w:rsid w:val="00832754"/>
    <w:rsid w:val="00834435"/>
    <w:rsid w:val="008368B3"/>
    <w:rsid w:val="00840B02"/>
    <w:rsid w:val="00840EE5"/>
    <w:rsid w:val="00841A14"/>
    <w:rsid w:val="008428E6"/>
    <w:rsid w:val="008500BD"/>
    <w:rsid w:val="00856420"/>
    <w:rsid w:val="0085763A"/>
    <w:rsid w:val="00860978"/>
    <w:rsid w:val="00862579"/>
    <w:rsid w:val="00863332"/>
    <w:rsid w:val="00865437"/>
    <w:rsid w:val="008666A2"/>
    <w:rsid w:val="00871BC0"/>
    <w:rsid w:val="00872C8D"/>
    <w:rsid w:val="0087338C"/>
    <w:rsid w:val="00875959"/>
    <w:rsid w:val="00876FF5"/>
    <w:rsid w:val="00881296"/>
    <w:rsid w:val="00881446"/>
    <w:rsid w:val="0088213C"/>
    <w:rsid w:val="00884D9B"/>
    <w:rsid w:val="0088794F"/>
    <w:rsid w:val="00891A6A"/>
    <w:rsid w:val="00891CFA"/>
    <w:rsid w:val="00892582"/>
    <w:rsid w:val="008943CB"/>
    <w:rsid w:val="00894BAF"/>
    <w:rsid w:val="008A4B33"/>
    <w:rsid w:val="008A5869"/>
    <w:rsid w:val="008A5BD3"/>
    <w:rsid w:val="008B0A9F"/>
    <w:rsid w:val="008B2898"/>
    <w:rsid w:val="008B3757"/>
    <w:rsid w:val="008B6C5F"/>
    <w:rsid w:val="008B76B9"/>
    <w:rsid w:val="008B7C1E"/>
    <w:rsid w:val="008C0365"/>
    <w:rsid w:val="008C19CF"/>
    <w:rsid w:val="008C398D"/>
    <w:rsid w:val="008C5173"/>
    <w:rsid w:val="008C5F3E"/>
    <w:rsid w:val="008C69B8"/>
    <w:rsid w:val="008C6A7D"/>
    <w:rsid w:val="008C721E"/>
    <w:rsid w:val="008C777D"/>
    <w:rsid w:val="008D03EA"/>
    <w:rsid w:val="008D0923"/>
    <w:rsid w:val="008D10D4"/>
    <w:rsid w:val="008D1896"/>
    <w:rsid w:val="008D1B78"/>
    <w:rsid w:val="008D2B88"/>
    <w:rsid w:val="008D2FF3"/>
    <w:rsid w:val="008D3094"/>
    <w:rsid w:val="008D389C"/>
    <w:rsid w:val="008D450A"/>
    <w:rsid w:val="008D6FC6"/>
    <w:rsid w:val="008E0477"/>
    <w:rsid w:val="008E0E0D"/>
    <w:rsid w:val="008E0F54"/>
    <w:rsid w:val="008E55DF"/>
    <w:rsid w:val="008E5827"/>
    <w:rsid w:val="008E70E8"/>
    <w:rsid w:val="008F0DFC"/>
    <w:rsid w:val="008F1443"/>
    <w:rsid w:val="008F30D5"/>
    <w:rsid w:val="008F77B3"/>
    <w:rsid w:val="00900254"/>
    <w:rsid w:val="00903F69"/>
    <w:rsid w:val="009054C9"/>
    <w:rsid w:val="00906377"/>
    <w:rsid w:val="0091065A"/>
    <w:rsid w:val="009128B5"/>
    <w:rsid w:val="00915913"/>
    <w:rsid w:val="00916207"/>
    <w:rsid w:val="009178B4"/>
    <w:rsid w:val="00922471"/>
    <w:rsid w:val="009240DC"/>
    <w:rsid w:val="009241EC"/>
    <w:rsid w:val="009247DC"/>
    <w:rsid w:val="00926DF3"/>
    <w:rsid w:val="009315F1"/>
    <w:rsid w:val="0093201F"/>
    <w:rsid w:val="00934232"/>
    <w:rsid w:val="009352ED"/>
    <w:rsid w:val="00936078"/>
    <w:rsid w:val="0094050B"/>
    <w:rsid w:val="00942E09"/>
    <w:rsid w:val="0094357D"/>
    <w:rsid w:val="00943D16"/>
    <w:rsid w:val="00945AF7"/>
    <w:rsid w:val="00951973"/>
    <w:rsid w:val="0095198A"/>
    <w:rsid w:val="00951BB4"/>
    <w:rsid w:val="00951D2A"/>
    <w:rsid w:val="00953876"/>
    <w:rsid w:val="00953B3B"/>
    <w:rsid w:val="0095419C"/>
    <w:rsid w:val="00954C45"/>
    <w:rsid w:val="00956AF8"/>
    <w:rsid w:val="00962F52"/>
    <w:rsid w:val="00965ADA"/>
    <w:rsid w:val="0096667B"/>
    <w:rsid w:val="00967005"/>
    <w:rsid w:val="00970082"/>
    <w:rsid w:val="009703E2"/>
    <w:rsid w:val="00970D90"/>
    <w:rsid w:val="00972150"/>
    <w:rsid w:val="00974297"/>
    <w:rsid w:val="009767A5"/>
    <w:rsid w:val="00976E20"/>
    <w:rsid w:val="0098002E"/>
    <w:rsid w:val="00980AF9"/>
    <w:rsid w:val="00981553"/>
    <w:rsid w:val="00982743"/>
    <w:rsid w:val="009831B3"/>
    <w:rsid w:val="00986EEE"/>
    <w:rsid w:val="00987053"/>
    <w:rsid w:val="009878C7"/>
    <w:rsid w:val="0099587B"/>
    <w:rsid w:val="00995BC4"/>
    <w:rsid w:val="00996551"/>
    <w:rsid w:val="009A043F"/>
    <w:rsid w:val="009A5234"/>
    <w:rsid w:val="009A7669"/>
    <w:rsid w:val="009B2BE0"/>
    <w:rsid w:val="009B42AB"/>
    <w:rsid w:val="009B6D8E"/>
    <w:rsid w:val="009C0A3C"/>
    <w:rsid w:val="009C11FB"/>
    <w:rsid w:val="009C1BA4"/>
    <w:rsid w:val="009C2020"/>
    <w:rsid w:val="009C4885"/>
    <w:rsid w:val="009C4FED"/>
    <w:rsid w:val="009C52BD"/>
    <w:rsid w:val="009C7823"/>
    <w:rsid w:val="009D1203"/>
    <w:rsid w:val="009D1609"/>
    <w:rsid w:val="009D2DCB"/>
    <w:rsid w:val="009D4CEF"/>
    <w:rsid w:val="009D5AFE"/>
    <w:rsid w:val="009E5D38"/>
    <w:rsid w:val="009E60BE"/>
    <w:rsid w:val="009E7B4B"/>
    <w:rsid w:val="009F1210"/>
    <w:rsid w:val="009F3A0C"/>
    <w:rsid w:val="009F41DF"/>
    <w:rsid w:val="009F4411"/>
    <w:rsid w:val="009F4E20"/>
    <w:rsid w:val="009F64E7"/>
    <w:rsid w:val="00A038A5"/>
    <w:rsid w:val="00A04CD6"/>
    <w:rsid w:val="00A061F9"/>
    <w:rsid w:val="00A065C9"/>
    <w:rsid w:val="00A1014E"/>
    <w:rsid w:val="00A1174B"/>
    <w:rsid w:val="00A1203D"/>
    <w:rsid w:val="00A1280D"/>
    <w:rsid w:val="00A132A6"/>
    <w:rsid w:val="00A15775"/>
    <w:rsid w:val="00A16084"/>
    <w:rsid w:val="00A1622E"/>
    <w:rsid w:val="00A21E88"/>
    <w:rsid w:val="00A239D8"/>
    <w:rsid w:val="00A24AA4"/>
    <w:rsid w:val="00A25280"/>
    <w:rsid w:val="00A27851"/>
    <w:rsid w:val="00A30A96"/>
    <w:rsid w:val="00A332D9"/>
    <w:rsid w:val="00A35CFF"/>
    <w:rsid w:val="00A37622"/>
    <w:rsid w:val="00A37F94"/>
    <w:rsid w:val="00A40778"/>
    <w:rsid w:val="00A41685"/>
    <w:rsid w:val="00A41DBF"/>
    <w:rsid w:val="00A4223E"/>
    <w:rsid w:val="00A4233E"/>
    <w:rsid w:val="00A46DD1"/>
    <w:rsid w:val="00A4703A"/>
    <w:rsid w:val="00A5050B"/>
    <w:rsid w:val="00A510BB"/>
    <w:rsid w:val="00A52C0E"/>
    <w:rsid w:val="00A54F87"/>
    <w:rsid w:val="00A55C25"/>
    <w:rsid w:val="00A5669D"/>
    <w:rsid w:val="00A56A64"/>
    <w:rsid w:val="00A56B89"/>
    <w:rsid w:val="00A57E70"/>
    <w:rsid w:val="00A602FA"/>
    <w:rsid w:val="00A6091C"/>
    <w:rsid w:val="00A62C18"/>
    <w:rsid w:val="00A62DA1"/>
    <w:rsid w:val="00A62FDF"/>
    <w:rsid w:val="00A64AEE"/>
    <w:rsid w:val="00A66D31"/>
    <w:rsid w:val="00A6795C"/>
    <w:rsid w:val="00A701E1"/>
    <w:rsid w:val="00A70B5E"/>
    <w:rsid w:val="00A70C88"/>
    <w:rsid w:val="00A715AB"/>
    <w:rsid w:val="00A71618"/>
    <w:rsid w:val="00A74BAA"/>
    <w:rsid w:val="00A75248"/>
    <w:rsid w:val="00A75577"/>
    <w:rsid w:val="00A76EE4"/>
    <w:rsid w:val="00A7704E"/>
    <w:rsid w:val="00A77574"/>
    <w:rsid w:val="00A77E16"/>
    <w:rsid w:val="00A81A4F"/>
    <w:rsid w:val="00A8376E"/>
    <w:rsid w:val="00A84BAF"/>
    <w:rsid w:val="00A84F25"/>
    <w:rsid w:val="00A91D68"/>
    <w:rsid w:val="00A93926"/>
    <w:rsid w:val="00A96A86"/>
    <w:rsid w:val="00AA066F"/>
    <w:rsid w:val="00AA0A86"/>
    <w:rsid w:val="00AA21F9"/>
    <w:rsid w:val="00AA291D"/>
    <w:rsid w:val="00AB06ED"/>
    <w:rsid w:val="00AB0D69"/>
    <w:rsid w:val="00AB1722"/>
    <w:rsid w:val="00AB2692"/>
    <w:rsid w:val="00AB28AB"/>
    <w:rsid w:val="00AB42BF"/>
    <w:rsid w:val="00AB4468"/>
    <w:rsid w:val="00AB458E"/>
    <w:rsid w:val="00AB4DE3"/>
    <w:rsid w:val="00AB502A"/>
    <w:rsid w:val="00AB5EF0"/>
    <w:rsid w:val="00AB7026"/>
    <w:rsid w:val="00AC41BA"/>
    <w:rsid w:val="00AC6556"/>
    <w:rsid w:val="00AD0F06"/>
    <w:rsid w:val="00AD1468"/>
    <w:rsid w:val="00AD21E7"/>
    <w:rsid w:val="00AD228E"/>
    <w:rsid w:val="00AD291A"/>
    <w:rsid w:val="00AD5E27"/>
    <w:rsid w:val="00AD74E6"/>
    <w:rsid w:val="00AE0A48"/>
    <w:rsid w:val="00AF415A"/>
    <w:rsid w:val="00AF6222"/>
    <w:rsid w:val="00AF71DB"/>
    <w:rsid w:val="00AF7653"/>
    <w:rsid w:val="00B00A39"/>
    <w:rsid w:val="00B024DD"/>
    <w:rsid w:val="00B03DAE"/>
    <w:rsid w:val="00B056A3"/>
    <w:rsid w:val="00B07093"/>
    <w:rsid w:val="00B10C13"/>
    <w:rsid w:val="00B10F53"/>
    <w:rsid w:val="00B11316"/>
    <w:rsid w:val="00B1312F"/>
    <w:rsid w:val="00B13440"/>
    <w:rsid w:val="00B2006E"/>
    <w:rsid w:val="00B20654"/>
    <w:rsid w:val="00B23E29"/>
    <w:rsid w:val="00B247C9"/>
    <w:rsid w:val="00B27DF4"/>
    <w:rsid w:val="00B303D2"/>
    <w:rsid w:val="00B3101F"/>
    <w:rsid w:val="00B33DC7"/>
    <w:rsid w:val="00B3428D"/>
    <w:rsid w:val="00B3493A"/>
    <w:rsid w:val="00B421B6"/>
    <w:rsid w:val="00B436F8"/>
    <w:rsid w:val="00B44053"/>
    <w:rsid w:val="00B46C07"/>
    <w:rsid w:val="00B472E6"/>
    <w:rsid w:val="00B50D01"/>
    <w:rsid w:val="00B50EAA"/>
    <w:rsid w:val="00B525EC"/>
    <w:rsid w:val="00B52A9C"/>
    <w:rsid w:val="00B530A6"/>
    <w:rsid w:val="00B53361"/>
    <w:rsid w:val="00B538A9"/>
    <w:rsid w:val="00B53D5B"/>
    <w:rsid w:val="00B54E5B"/>
    <w:rsid w:val="00B56EAC"/>
    <w:rsid w:val="00B57BEC"/>
    <w:rsid w:val="00B62157"/>
    <w:rsid w:val="00B63BA1"/>
    <w:rsid w:val="00B64954"/>
    <w:rsid w:val="00B66180"/>
    <w:rsid w:val="00B707B6"/>
    <w:rsid w:val="00B71AAC"/>
    <w:rsid w:val="00B72629"/>
    <w:rsid w:val="00B779B3"/>
    <w:rsid w:val="00B84AEF"/>
    <w:rsid w:val="00B86225"/>
    <w:rsid w:val="00B86BAB"/>
    <w:rsid w:val="00B86CDC"/>
    <w:rsid w:val="00B87928"/>
    <w:rsid w:val="00B905B8"/>
    <w:rsid w:val="00B907BE"/>
    <w:rsid w:val="00B90942"/>
    <w:rsid w:val="00B9121F"/>
    <w:rsid w:val="00B91911"/>
    <w:rsid w:val="00B91AC2"/>
    <w:rsid w:val="00B91B3C"/>
    <w:rsid w:val="00B94D78"/>
    <w:rsid w:val="00BA04DD"/>
    <w:rsid w:val="00BA0A5E"/>
    <w:rsid w:val="00BB201A"/>
    <w:rsid w:val="00BB3681"/>
    <w:rsid w:val="00BB3F0C"/>
    <w:rsid w:val="00BB6199"/>
    <w:rsid w:val="00BB745A"/>
    <w:rsid w:val="00BB758C"/>
    <w:rsid w:val="00BC0818"/>
    <w:rsid w:val="00BC087D"/>
    <w:rsid w:val="00BC357D"/>
    <w:rsid w:val="00BC3773"/>
    <w:rsid w:val="00BC3C49"/>
    <w:rsid w:val="00BC58AB"/>
    <w:rsid w:val="00BD2DA1"/>
    <w:rsid w:val="00BD3514"/>
    <w:rsid w:val="00BD4D4A"/>
    <w:rsid w:val="00BE016E"/>
    <w:rsid w:val="00BE0B9F"/>
    <w:rsid w:val="00BE2772"/>
    <w:rsid w:val="00BE3DE9"/>
    <w:rsid w:val="00BE5CF7"/>
    <w:rsid w:val="00BE7754"/>
    <w:rsid w:val="00BF4535"/>
    <w:rsid w:val="00BF55E5"/>
    <w:rsid w:val="00BF5AC4"/>
    <w:rsid w:val="00BF786C"/>
    <w:rsid w:val="00C007D5"/>
    <w:rsid w:val="00C01DCE"/>
    <w:rsid w:val="00C02D3B"/>
    <w:rsid w:val="00C03A6A"/>
    <w:rsid w:val="00C1090A"/>
    <w:rsid w:val="00C115A0"/>
    <w:rsid w:val="00C11F90"/>
    <w:rsid w:val="00C20158"/>
    <w:rsid w:val="00C23FD6"/>
    <w:rsid w:val="00C24DBF"/>
    <w:rsid w:val="00C25046"/>
    <w:rsid w:val="00C25FDC"/>
    <w:rsid w:val="00C315F8"/>
    <w:rsid w:val="00C31E19"/>
    <w:rsid w:val="00C3409D"/>
    <w:rsid w:val="00C363E0"/>
    <w:rsid w:val="00C37703"/>
    <w:rsid w:val="00C41DBE"/>
    <w:rsid w:val="00C44D06"/>
    <w:rsid w:val="00C45248"/>
    <w:rsid w:val="00C46842"/>
    <w:rsid w:val="00C506EE"/>
    <w:rsid w:val="00C51B6A"/>
    <w:rsid w:val="00C51DFB"/>
    <w:rsid w:val="00C529DE"/>
    <w:rsid w:val="00C5323C"/>
    <w:rsid w:val="00C5349C"/>
    <w:rsid w:val="00C60A8A"/>
    <w:rsid w:val="00C62B8F"/>
    <w:rsid w:val="00C64C21"/>
    <w:rsid w:val="00C740D4"/>
    <w:rsid w:val="00C745EB"/>
    <w:rsid w:val="00C74AB5"/>
    <w:rsid w:val="00C762B5"/>
    <w:rsid w:val="00C76E62"/>
    <w:rsid w:val="00C80D11"/>
    <w:rsid w:val="00C83AD9"/>
    <w:rsid w:val="00C850EC"/>
    <w:rsid w:val="00C87997"/>
    <w:rsid w:val="00C87BC9"/>
    <w:rsid w:val="00C93ACC"/>
    <w:rsid w:val="00C96285"/>
    <w:rsid w:val="00CA0558"/>
    <w:rsid w:val="00CA104F"/>
    <w:rsid w:val="00CA2717"/>
    <w:rsid w:val="00CA3058"/>
    <w:rsid w:val="00CA3F6B"/>
    <w:rsid w:val="00CA4678"/>
    <w:rsid w:val="00CA4706"/>
    <w:rsid w:val="00CA4FB8"/>
    <w:rsid w:val="00CA7043"/>
    <w:rsid w:val="00CB128F"/>
    <w:rsid w:val="00CB1CD1"/>
    <w:rsid w:val="00CB224F"/>
    <w:rsid w:val="00CB48C0"/>
    <w:rsid w:val="00CB4B6A"/>
    <w:rsid w:val="00CB588D"/>
    <w:rsid w:val="00CB5DFA"/>
    <w:rsid w:val="00CB6295"/>
    <w:rsid w:val="00CB6D4B"/>
    <w:rsid w:val="00CC18EC"/>
    <w:rsid w:val="00CC2AB9"/>
    <w:rsid w:val="00CC4F03"/>
    <w:rsid w:val="00CC5A51"/>
    <w:rsid w:val="00CD180F"/>
    <w:rsid w:val="00CD65BD"/>
    <w:rsid w:val="00CD65D0"/>
    <w:rsid w:val="00CD6C64"/>
    <w:rsid w:val="00CD783A"/>
    <w:rsid w:val="00CD7F6D"/>
    <w:rsid w:val="00CE04A2"/>
    <w:rsid w:val="00CE0EF0"/>
    <w:rsid w:val="00CE1CF1"/>
    <w:rsid w:val="00CE2670"/>
    <w:rsid w:val="00CE28E2"/>
    <w:rsid w:val="00CF04CF"/>
    <w:rsid w:val="00CF27D7"/>
    <w:rsid w:val="00CF28A4"/>
    <w:rsid w:val="00CF50E6"/>
    <w:rsid w:val="00CF5801"/>
    <w:rsid w:val="00CF7980"/>
    <w:rsid w:val="00D01FE4"/>
    <w:rsid w:val="00D05AA0"/>
    <w:rsid w:val="00D066A7"/>
    <w:rsid w:val="00D07837"/>
    <w:rsid w:val="00D10018"/>
    <w:rsid w:val="00D1382A"/>
    <w:rsid w:val="00D150AE"/>
    <w:rsid w:val="00D162A7"/>
    <w:rsid w:val="00D20577"/>
    <w:rsid w:val="00D208A8"/>
    <w:rsid w:val="00D20DD7"/>
    <w:rsid w:val="00D261C3"/>
    <w:rsid w:val="00D3023C"/>
    <w:rsid w:val="00D31D6D"/>
    <w:rsid w:val="00D321DF"/>
    <w:rsid w:val="00D3453A"/>
    <w:rsid w:val="00D34F03"/>
    <w:rsid w:val="00D36F53"/>
    <w:rsid w:val="00D42557"/>
    <w:rsid w:val="00D43503"/>
    <w:rsid w:val="00D43D33"/>
    <w:rsid w:val="00D452EA"/>
    <w:rsid w:val="00D52238"/>
    <w:rsid w:val="00D52F78"/>
    <w:rsid w:val="00D554B6"/>
    <w:rsid w:val="00D560B2"/>
    <w:rsid w:val="00D60863"/>
    <w:rsid w:val="00D62234"/>
    <w:rsid w:val="00D63CD5"/>
    <w:rsid w:val="00D66398"/>
    <w:rsid w:val="00D66544"/>
    <w:rsid w:val="00D6777A"/>
    <w:rsid w:val="00D700C5"/>
    <w:rsid w:val="00D72EE8"/>
    <w:rsid w:val="00D74B56"/>
    <w:rsid w:val="00D74B76"/>
    <w:rsid w:val="00D75DC5"/>
    <w:rsid w:val="00D77D8C"/>
    <w:rsid w:val="00D81147"/>
    <w:rsid w:val="00D84A7A"/>
    <w:rsid w:val="00D84C5A"/>
    <w:rsid w:val="00D8545B"/>
    <w:rsid w:val="00D85AF7"/>
    <w:rsid w:val="00D946F2"/>
    <w:rsid w:val="00D956B2"/>
    <w:rsid w:val="00D96C52"/>
    <w:rsid w:val="00DA0721"/>
    <w:rsid w:val="00DA259F"/>
    <w:rsid w:val="00DA2B8E"/>
    <w:rsid w:val="00DA2E9D"/>
    <w:rsid w:val="00DA60AC"/>
    <w:rsid w:val="00DA6776"/>
    <w:rsid w:val="00DB2576"/>
    <w:rsid w:val="00DB33F4"/>
    <w:rsid w:val="00DB3904"/>
    <w:rsid w:val="00DB423F"/>
    <w:rsid w:val="00DB7064"/>
    <w:rsid w:val="00DB7EF5"/>
    <w:rsid w:val="00DC0594"/>
    <w:rsid w:val="00DC1A1D"/>
    <w:rsid w:val="00DC4C79"/>
    <w:rsid w:val="00DD0B60"/>
    <w:rsid w:val="00DD1238"/>
    <w:rsid w:val="00DD1B03"/>
    <w:rsid w:val="00DD21AC"/>
    <w:rsid w:val="00DD4746"/>
    <w:rsid w:val="00DD5F96"/>
    <w:rsid w:val="00DD751B"/>
    <w:rsid w:val="00DD7DF6"/>
    <w:rsid w:val="00DE28EB"/>
    <w:rsid w:val="00DE3387"/>
    <w:rsid w:val="00DE3622"/>
    <w:rsid w:val="00DE6A56"/>
    <w:rsid w:val="00DF0D87"/>
    <w:rsid w:val="00DF3988"/>
    <w:rsid w:val="00DF6376"/>
    <w:rsid w:val="00E003F8"/>
    <w:rsid w:val="00E01BF9"/>
    <w:rsid w:val="00E03AAF"/>
    <w:rsid w:val="00E04C1C"/>
    <w:rsid w:val="00E06F3B"/>
    <w:rsid w:val="00E10784"/>
    <w:rsid w:val="00E12007"/>
    <w:rsid w:val="00E13A89"/>
    <w:rsid w:val="00E1666A"/>
    <w:rsid w:val="00E20BE2"/>
    <w:rsid w:val="00E20C00"/>
    <w:rsid w:val="00E25447"/>
    <w:rsid w:val="00E25E87"/>
    <w:rsid w:val="00E2733F"/>
    <w:rsid w:val="00E2749E"/>
    <w:rsid w:val="00E30406"/>
    <w:rsid w:val="00E34498"/>
    <w:rsid w:val="00E352DC"/>
    <w:rsid w:val="00E361E1"/>
    <w:rsid w:val="00E373C9"/>
    <w:rsid w:val="00E40024"/>
    <w:rsid w:val="00E438DB"/>
    <w:rsid w:val="00E4631F"/>
    <w:rsid w:val="00E465E8"/>
    <w:rsid w:val="00E47A5B"/>
    <w:rsid w:val="00E500CF"/>
    <w:rsid w:val="00E51F58"/>
    <w:rsid w:val="00E53625"/>
    <w:rsid w:val="00E54542"/>
    <w:rsid w:val="00E553A6"/>
    <w:rsid w:val="00E55D6A"/>
    <w:rsid w:val="00E56E24"/>
    <w:rsid w:val="00E60B95"/>
    <w:rsid w:val="00E61E3D"/>
    <w:rsid w:val="00E6540F"/>
    <w:rsid w:val="00E6619B"/>
    <w:rsid w:val="00E705EC"/>
    <w:rsid w:val="00E718C3"/>
    <w:rsid w:val="00E73A4F"/>
    <w:rsid w:val="00E73D15"/>
    <w:rsid w:val="00E74240"/>
    <w:rsid w:val="00E76EAE"/>
    <w:rsid w:val="00E7796A"/>
    <w:rsid w:val="00E81806"/>
    <w:rsid w:val="00E81C33"/>
    <w:rsid w:val="00E821B2"/>
    <w:rsid w:val="00E824CE"/>
    <w:rsid w:val="00E82AC0"/>
    <w:rsid w:val="00E8480C"/>
    <w:rsid w:val="00E903BA"/>
    <w:rsid w:val="00E905D3"/>
    <w:rsid w:val="00E90BFB"/>
    <w:rsid w:val="00E94569"/>
    <w:rsid w:val="00E965A2"/>
    <w:rsid w:val="00E96EBB"/>
    <w:rsid w:val="00E97B38"/>
    <w:rsid w:val="00EA31AC"/>
    <w:rsid w:val="00EA3FDC"/>
    <w:rsid w:val="00EA5AC2"/>
    <w:rsid w:val="00EB057B"/>
    <w:rsid w:val="00EB07DC"/>
    <w:rsid w:val="00EB1055"/>
    <w:rsid w:val="00EB33BF"/>
    <w:rsid w:val="00EB3566"/>
    <w:rsid w:val="00EB3BF2"/>
    <w:rsid w:val="00EB51B9"/>
    <w:rsid w:val="00EC0B31"/>
    <w:rsid w:val="00EC0FD4"/>
    <w:rsid w:val="00EC1966"/>
    <w:rsid w:val="00EC1A01"/>
    <w:rsid w:val="00EC3BFE"/>
    <w:rsid w:val="00EC58A0"/>
    <w:rsid w:val="00EC5FB1"/>
    <w:rsid w:val="00ED0453"/>
    <w:rsid w:val="00ED3889"/>
    <w:rsid w:val="00ED4CE0"/>
    <w:rsid w:val="00EE0012"/>
    <w:rsid w:val="00EE01ED"/>
    <w:rsid w:val="00EE078E"/>
    <w:rsid w:val="00EE0DE9"/>
    <w:rsid w:val="00EE7010"/>
    <w:rsid w:val="00EE7511"/>
    <w:rsid w:val="00EF1E90"/>
    <w:rsid w:val="00EF2001"/>
    <w:rsid w:val="00EF24EC"/>
    <w:rsid w:val="00EF3388"/>
    <w:rsid w:val="00EF3485"/>
    <w:rsid w:val="00F00661"/>
    <w:rsid w:val="00F03B38"/>
    <w:rsid w:val="00F12698"/>
    <w:rsid w:val="00F132DE"/>
    <w:rsid w:val="00F13F35"/>
    <w:rsid w:val="00F14189"/>
    <w:rsid w:val="00F14D10"/>
    <w:rsid w:val="00F21412"/>
    <w:rsid w:val="00F2737F"/>
    <w:rsid w:val="00F303F5"/>
    <w:rsid w:val="00F341E0"/>
    <w:rsid w:val="00F34CEC"/>
    <w:rsid w:val="00F35B73"/>
    <w:rsid w:val="00F379DF"/>
    <w:rsid w:val="00F41EA1"/>
    <w:rsid w:val="00F43830"/>
    <w:rsid w:val="00F440BE"/>
    <w:rsid w:val="00F44465"/>
    <w:rsid w:val="00F44A38"/>
    <w:rsid w:val="00F52C11"/>
    <w:rsid w:val="00F52CAB"/>
    <w:rsid w:val="00F53F2A"/>
    <w:rsid w:val="00F60014"/>
    <w:rsid w:val="00F630B2"/>
    <w:rsid w:val="00F63C0F"/>
    <w:rsid w:val="00F64B17"/>
    <w:rsid w:val="00F71628"/>
    <w:rsid w:val="00F766EE"/>
    <w:rsid w:val="00F8174E"/>
    <w:rsid w:val="00F82305"/>
    <w:rsid w:val="00F84B8B"/>
    <w:rsid w:val="00F86027"/>
    <w:rsid w:val="00F87651"/>
    <w:rsid w:val="00F90D5C"/>
    <w:rsid w:val="00F90D68"/>
    <w:rsid w:val="00F9200D"/>
    <w:rsid w:val="00F940AC"/>
    <w:rsid w:val="00F941EA"/>
    <w:rsid w:val="00F9533B"/>
    <w:rsid w:val="00F96F60"/>
    <w:rsid w:val="00FA12F0"/>
    <w:rsid w:val="00FA592B"/>
    <w:rsid w:val="00FA5FD0"/>
    <w:rsid w:val="00FA60CF"/>
    <w:rsid w:val="00FA76D7"/>
    <w:rsid w:val="00FA79AB"/>
    <w:rsid w:val="00FB0776"/>
    <w:rsid w:val="00FB113C"/>
    <w:rsid w:val="00FB208B"/>
    <w:rsid w:val="00FB23DF"/>
    <w:rsid w:val="00FB32C3"/>
    <w:rsid w:val="00FB447E"/>
    <w:rsid w:val="00FB4A41"/>
    <w:rsid w:val="00FB76A8"/>
    <w:rsid w:val="00FB7E75"/>
    <w:rsid w:val="00FC0BEB"/>
    <w:rsid w:val="00FC11FB"/>
    <w:rsid w:val="00FC19F3"/>
    <w:rsid w:val="00FC2461"/>
    <w:rsid w:val="00FC2927"/>
    <w:rsid w:val="00FC3458"/>
    <w:rsid w:val="00FC5944"/>
    <w:rsid w:val="00FC601E"/>
    <w:rsid w:val="00FD0394"/>
    <w:rsid w:val="00FD05AC"/>
    <w:rsid w:val="00FD0743"/>
    <w:rsid w:val="00FD172A"/>
    <w:rsid w:val="00FD47AE"/>
    <w:rsid w:val="00FE00C7"/>
    <w:rsid w:val="00FE17FB"/>
    <w:rsid w:val="00FE2D8A"/>
    <w:rsid w:val="00FE2F7C"/>
    <w:rsid w:val="00FE4512"/>
    <w:rsid w:val="00FE4B0A"/>
    <w:rsid w:val="00FE77C2"/>
    <w:rsid w:val="00FF000B"/>
    <w:rsid w:val="00FF3632"/>
    <w:rsid w:val="00FF3708"/>
    <w:rsid w:val="00FF415D"/>
    <w:rsid w:val="00FF7165"/>
    <w:rsid w:val="33CF10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5E07089"/>
  <w15:chartTrackingRefBased/>
  <w15:docId w15:val="{F45C96A7-D2A6-401F-9887-D025F08D0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0" w:unhideWhenUsed="1" w:qFormat="1"/>
    <w:lsdException w:name="heading 4" w:locked="0" w:semiHidden="1" w:uiPriority="0"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qFormat="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locked="0" w:semiHidden="1" w:unhideWhenUsed="1"/>
    <w:lsdException w:name="annotation text" w:locked="0" w:semiHidden="1" w:unhideWhenUsed="1"/>
    <w:lsdException w:name="header" w:locked="0" w:semiHidden="1" w:uiPriority="0" w:unhideWhenUsed="1"/>
    <w:lsdException w:name="footer" w:locked="0" w:semiHidden="1" w:unhideWhenUsed="1"/>
    <w:lsdException w:name="index heading" w:semiHidden="1" w:unhideWhenUsed="1"/>
    <w:lsdException w:name="caption" w:locked="0"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locked="0"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locked="0"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locked="0"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locked="0" w:semiHidden="1" w:uiPriority="0" w:unhideWhenUsed="1"/>
    <w:lsdException w:name="Block Text" w:semiHidden="1" w:unhideWhenUsed="1"/>
    <w:lsdException w:name="Hyperlink" w:locked="0" w:semiHidden="1" w:unhideWhenUsed="1"/>
    <w:lsdException w:name="FollowedHyperlink" w:locked="0" w:semiHidden="1" w:unhideWhenUsed="1"/>
    <w:lsdException w:name="Strong" w:qFormat="1"/>
    <w:lsdException w:name="Emphasis" w:uiPriority="20"/>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0"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locked="0"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171A1C"/>
    <w:rPr>
      <w:rFonts w:ascii="Times New Roman" w:hAnsi="Times New Roman"/>
    </w:rPr>
  </w:style>
  <w:style w:type="paragraph" w:styleId="Heading1">
    <w:name w:val="heading 1"/>
    <w:basedOn w:val="DMIHeading1"/>
    <w:next w:val="DMIBody"/>
    <w:link w:val="Heading1Char"/>
    <w:qFormat/>
    <w:rsid w:val="00A46DD1"/>
    <w:pPr>
      <w:numPr>
        <w:numId w:val="13"/>
      </w:numPr>
      <w:tabs>
        <w:tab w:val="clear" w:pos="540"/>
        <w:tab w:val="left" w:pos="547"/>
      </w:tabs>
      <w:outlineLvl w:val="0"/>
    </w:pPr>
  </w:style>
  <w:style w:type="paragraph" w:styleId="Heading2">
    <w:name w:val="heading 2"/>
    <w:basedOn w:val="DMIHeading2"/>
    <w:next w:val="DMIBody"/>
    <w:link w:val="Heading2Char"/>
    <w:qFormat/>
    <w:rsid w:val="00A46DD1"/>
    <w:pPr>
      <w:numPr>
        <w:numId w:val="13"/>
      </w:numPr>
      <w:tabs>
        <w:tab w:val="clear" w:pos="900"/>
        <w:tab w:val="left" w:pos="907"/>
      </w:tabs>
      <w:outlineLvl w:val="1"/>
    </w:pPr>
  </w:style>
  <w:style w:type="paragraph" w:styleId="Heading3">
    <w:name w:val="heading 3"/>
    <w:basedOn w:val="DMIHeading3"/>
    <w:next w:val="DMIBody"/>
    <w:link w:val="Heading3Char"/>
    <w:qFormat/>
    <w:rsid w:val="00A46DD1"/>
    <w:pPr>
      <w:numPr>
        <w:numId w:val="13"/>
      </w:numPr>
      <w:tabs>
        <w:tab w:val="clear" w:pos="1260"/>
        <w:tab w:val="left" w:pos="1267"/>
      </w:tabs>
      <w:outlineLvl w:val="2"/>
    </w:pPr>
  </w:style>
  <w:style w:type="paragraph" w:styleId="Heading4">
    <w:name w:val="heading 4"/>
    <w:basedOn w:val="DMIHeading4"/>
    <w:next w:val="DMIBody"/>
    <w:link w:val="Heading4Char"/>
    <w:qFormat/>
    <w:rsid w:val="00A46DD1"/>
    <w:pPr>
      <w:numPr>
        <w:numId w:val="13"/>
      </w:numPr>
      <w:tabs>
        <w:tab w:val="clear" w:pos="1620"/>
        <w:tab w:val="left" w:pos="1627"/>
      </w:tabs>
      <w:outlineLvl w:val="3"/>
    </w:pPr>
  </w:style>
  <w:style w:type="paragraph" w:styleId="Heading5">
    <w:name w:val="heading 5"/>
    <w:basedOn w:val="DMINormal"/>
    <w:next w:val="DMIBody"/>
    <w:link w:val="Heading5Char"/>
    <w:uiPriority w:val="9"/>
    <w:rsid w:val="00A46DD1"/>
    <w:pPr>
      <w:numPr>
        <w:ilvl w:val="4"/>
        <w:numId w:val="13"/>
      </w:numPr>
      <w:outlineLvl w:val="4"/>
    </w:pPr>
  </w:style>
  <w:style w:type="paragraph" w:styleId="Heading6">
    <w:name w:val="heading 6"/>
    <w:basedOn w:val="DMINormal"/>
    <w:next w:val="DMIBody"/>
    <w:link w:val="Heading6Char"/>
    <w:uiPriority w:val="9"/>
    <w:rsid w:val="00A46DD1"/>
    <w:pPr>
      <w:numPr>
        <w:ilvl w:val="5"/>
        <w:numId w:val="13"/>
      </w:numPr>
      <w:outlineLvl w:val="5"/>
    </w:pPr>
  </w:style>
  <w:style w:type="paragraph" w:styleId="Heading7">
    <w:name w:val="heading 7"/>
    <w:basedOn w:val="DMIHeading1"/>
    <w:next w:val="DMIBody"/>
    <w:link w:val="Heading7Char"/>
    <w:uiPriority w:val="9"/>
    <w:rsid w:val="00641B28"/>
    <w:pPr>
      <w:numPr>
        <w:ilvl w:val="6"/>
        <w:numId w:val="13"/>
      </w:numPr>
      <w:tabs>
        <w:tab w:val="clear" w:pos="540"/>
        <w:tab w:val="left" w:pos="2160"/>
      </w:tabs>
      <w:outlineLvl w:val="6"/>
    </w:pPr>
    <w:rPr>
      <w:rFonts w:eastAsiaTheme="majorEastAsia"/>
      <w:iCs/>
      <w:sz w:val="26"/>
    </w:rPr>
  </w:style>
  <w:style w:type="paragraph" w:styleId="Heading8">
    <w:name w:val="heading 8"/>
    <w:basedOn w:val="DMIHeading2"/>
    <w:next w:val="Normal"/>
    <w:link w:val="Heading8Char"/>
    <w:uiPriority w:val="9"/>
    <w:rsid w:val="00641B28"/>
    <w:pPr>
      <w:numPr>
        <w:ilvl w:val="7"/>
        <w:numId w:val="13"/>
      </w:numPr>
      <w:outlineLvl w:val="7"/>
    </w:pPr>
    <w:rPr>
      <w:rFonts w:eastAsia="Times New Roman"/>
      <w:szCs w:val="20"/>
    </w:rPr>
  </w:style>
  <w:style w:type="paragraph" w:styleId="Heading9">
    <w:name w:val="heading 9"/>
    <w:basedOn w:val="DMIHeading3"/>
    <w:next w:val="Normal"/>
    <w:link w:val="Heading9Char"/>
    <w:uiPriority w:val="9"/>
    <w:rsid w:val="00641B28"/>
    <w:pPr>
      <w:numPr>
        <w:ilvl w:val="8"/>
        <w:numId w:val="13"/>
      </w:numPr>
      <w:outlineLvl w:val="8"/>
    </w:pPr>
    <w:rPr>
      <w:rFonts w:eastAsia="Times New Roman"/>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46DD1"/>
    <w:rPr>
      <w:rFonts w:ascii="Calibri Bold" w:hAnsi="Calibri Bold" w:cs="Arial"/>
      <w:b/>
      <w:color w:val="492265"/>
      <w:kern w:val="20"/>
      <w:sz w:val="30"/>
    </w:rPr>
  </w:style>
  <w:style w:type="character" w:customStyle="1" w:styleId="Heading2Char">
    <w:name w:val="Heading 2 Char"/>
    <w:basedOn w:val="DefaultParagraphFont"/>
    <w:link w:val="Heading2"/>
    <w:rsid w:val="00A46DD1"/>
    <w:rPr>
      <w:rFonts w:ascii="Calibri Bold" w:hAnsi="Calibri Bold" w:cs="Arial"/>
      <w:b/>
      <w:color w:val="492265"/>
      <w:kern w:val="20"/>
      <w:sz w:val="26"/>
    </w:rPr>
  </w:style>
  <w:style w:type="character" w:customStyle="1" w:styleId="Heading3Char">
    <w:name w:val="Heading 3 Char"/>
    <w:basedOn w:val="DefaultParagraphFont"/>
    <w:link w:val="Heading3"/>
    <w:rsid w:val="00A46DD1"/>
    <w:rPr>
      <w:rFonts w:ascii="Calibri Bold" w:hAnsi="Calibri Bold" w:cs="Arial"/>
      <w:b/>
      <w:color w:val="492265"/>
      <w:kern w:val="20"/>
      <w:sz w:val="26"/>
    </w:rPr>
  </w:style>
  <w:style w:type="character" w:customStyle="1" w:styleId="Heading4Char">
    <w:name w:val="Heading 4 Char"/>
    <w:basedOn w:val="DefaultParagraphFont"/>
    <w:link w:val="Heading4"/>
    <w:rsid w:val="00A46DD1"/>
    <w:rPr>
      <w:rFonts w:ascii="Calibri Bold" w:hAnsi="Calibri Bold" w:cs="Arial"/>
      <w:b/>
      <w:color w:val="492265"/>
      <w:kern w:val="20"/>
      <w:sz w:val="26"/>
    </w:rPr>
  </w:style>
  <w:style w:type="table" w:styleId="TableClassic2">
    <w:name w:val="Table Classic 2"/>
    <w:aliases w:val="_DMI Table 2"/>
    <w:basedOn w:val="TableNormal"/>
    <w:locked/>
    <w:rsid w:val="00A46DD1"/>
    <w:pPr>
      <w:spacing w:after="60"/>
    </w:pPr>
    <w:rPr>
      <w:rFonts w:ascii="Times New Roman" w:hAnsi="Times New Roman" w:cs="Times New Roman"/>
      <w:sz w:val="24"/>
      <w:szCs w:val="20"/>
    </w:rPr>
    <w:tblPr>
      <w:tblBorders>
        <w:top w:val="single" w:sz="12" w:space="0" w:color="000000"/>
        <w:bottom w:val="single" w:sz="12" w:space="0" w:color="000000"/>
      </w:tblBorders>
    </w:tblPr>
    <w:tcPr>
      <w:shd w:val="clear" w:color="auto" w:fill="auto"/>
    </w:tcPr>
    <w:tblStylePr w:type="firstRow">
      <w:pPr>
        <w:jc w:val="center"/>
      </w:pPr>
      <w:rPr>
        <w:rFonts w:ascii="Times New Roman" w:hAnsi="Times New Roman"/>
        <w:color w:val="FFFFFF"/>
        <w:sz w:val="24"/>
      </w:rPr>
      <w:tblPr/>
      <w:tcPr>
        <w:shd w:val="clear" w:color="auto" w:fill="1F497D" w:themeFill="text2"/>
        <w:vAlign w:val="center"/>
      </w:tcPr>
    </w:tblStylePr>
    <w:tblStylePr w:type="lastRow">
      <w:tblPr/>
      <w:tcPr>
        <w:tcBorders>
          <w:top w:val="single" w:sz="6" w:space="0" w:color="000000"/>
          <w:tl2br w:val="none" w:sz="0" w:space="0" w:color="auto"/>
          <w:tr2bl w:val="none" w:sz="0" w:space="0" w:color="auto"/>
        </w:tcBorders>
      </w:tcPr>
    </w:tblStylePr>
    <w:tblStylePr w:type="firstCol">
      <w:rPr>
        <w:rFonts w:ascii="Times New Roman" w:hAnsi="Times New Roman"/>
        <w:b/>
        <w:bCs/>
        <w:sz w:val="24"/>
      </w:rPr>
      <w:tblPr/>
      <w:tcPr>
        <w:shd w:val="clear" w:color="auto" w:fill="DBE5F1" w:themeFill="accent1" w:themeFillTint="33"/>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Heading5Char">
    <w:name w:val="Heading 5 Char"/>
    <w:basedOn w:val="DefaultParagraphFont"/>
    <w:link w:val="Heading5"/>
    <w:uiPriority w:val="9"/>
    <w:rsid w:val="00A46DD1"/>
    <w:rPr>
      <w:rFonts w:ascii="Times New Roman" w:hAnsi="Times New Roman"/>
      <w:kern w:val="20"/>
      <w:sz w:val="24"/>
    </w:rPr>
  </w:style>
  <w:style w:type="character" w:customStyle="1" w:styleId="Heading6Char">
    <w:name w:val="Heading 6 Char"/>
    <w:basedOn w:val="DefaultParagraphFont"/>
    <w:link w:val="Heading6"/>
    <w:uiPriority w:val="9"/>
    <w:rsid w:val="00A46DD1"/>
    <w:rPr>
      <w:rFonts w:ascii="Times New Roman" w:hAnsi="Times New Roman"/>
      <w:kern w:val="20"/>
      <w:sz w:val="24"/>
    </w:rPr>
  </w:style>
  <w:style w:type="character" w:customStyle="1" w:styleId="Heading7Char">
    <w:name w:val="Heading 7 Char"/>
    <w:basedOn w:val="DefaultParagraphFont"/>
    <w:link w:val="Heading7"/>
    <w:uiPriority w:val="9"/>
    <w:rsid w:val="00641B28"/>
    <w:rPr>
      <w:rFonts w:ascii="Calibri Bold" w:eastAsiaTheme="majorEastAsia" w:hAnsi="Calibri Bold" w:cs="Arial"/>
      <w:b/>
      <w:iCs/>
      <w:color w:val="492265"/>
      <w:kern w:val="20"/>
      <w:sz w:val="26"/>
    </w:rPr>
  </w:style>
  <w:style w:type="character" w:customStyle="1" w:styleId="Heading8Char">
    <w:name w:val="Heading 8 Char"/>
    <w:basedOn w:val="DefaultParagraphFont"/>
    <w:link w:val="Heading8"/>
    <w:uiPriority w:val="9"/>
    <w:rsid w:val="00641B28"/>
    <w:rPr>
      <w:rFonts w:ascii="Calibri Bold" w:eastAsia="Times New Roman" w:hAnsi="Calibri Bold" w:cs="Arial"/>
      <w:b/>
      <w:color w:val="492265"/>
      <w:kern w:val="20"/>
      <w:sz w:val="26"/>
      <w:szCs w:val="20"/>
    </w:rPr>
  </w:style>
  <w:style w:type="character" w:customStyle="1" w:styleId="Heading9Char">
    <w:name w:val="Heading 9 Char"/>
    <w:basedOn w:val="DefaultParagraphFont"/>
    <w:link w:val="Heading9"/>
    <w:uiPriority w:val="9"/>
    <w:rsid w:val="00641B28"/>
    <w:rPr>
      <w:rFonts w:ascii="Calibri Bold" w:eastAsia="Times New Roman" w:hAnsi="Calibri Bold" w:cs="Arial"/>
      <w:b/>
      <w:iCs/>
      <w:color w:val="492265"/>
      <w:kern w:val="20"/>
      <w:sz w:val="26"/>
      <w:szCs w:val="20"/>
    </w:rPr>
  </w:style>
  <w:style w:type="character" w:styleId="Hyperlink">
    <w:name w:val="Hyperlink"/>
    <w:basedOn w:val="DefaultParagraphFont"/>
    <w:uiPriority w:val="99"/>
    <w:unhideWhenUsed/>
    <w:rsid w:val="00FD0743"/>
    <w:rPr>
      <w:color w:val="17365D" w:themeColor="text2" w:themeShade="BF"/>
      <w:u w:val="single"/>
    </w:rPr>
  </w:style>
  <w:style w:type="paragraph" w:styleId="TOC1">
    <w:name w:val="toc 1"/>
    <w:basedOn w:val="DMITOC1"/>
    <w:next w:val="Normal"/>
    <w:autoRedefine/>
    <w:uiPriority w:val="39"/>
    <w:rsid w:val="00A46DD1"/>
    <w:pPr>
      <w:contextualSpacing w:val="0"/>
    </w:pPr>
    <w:rPr>
      <w:noProof/>
    </w:rPr>
  </w:style>
  <w:style w:type="paragraph" w:styleId="TOC2">
    <w:name w:val="toc 2"/>
    <w:basedOn w:val="DMITOC2"/>
    <w:next w:val="Normal"/>
    <w:autoRedefine/>
    <w:uiPriority w:val="39"/>
    <w:rsid w:val="00A46DD1"/>
    <w:pPr>
      <w:keepNext w:val="0"/>
      <w:keepLines w:val="0"/>
    </w:pPr>
    <w:rPr>
      <w:noProof/>
    </w:rPr>
  </w:style>
  <w:style w:type="paragraph" w:styleId="TOC3">
    <w:name w:val="toc 3"/>
    <w:basedOn w:val="DMITOC3"/>
    <w:next w:val="Normal"/>
    <w:autoRedefine/>
    <w:uiPriority w:val="39"/>
    <w:rsid w:val="00A46DD1"/>
    <w:rPr>
      <w:noProof/>
    </w:rPr>
  </w:style>
  <w:style w:type="paragraph" w:styleId="TOC4">
    <w:name w:val="toc 4"/>
    <w:basedOn w:val="DMITOC4"/>
    <w:next w:val="Normal"/>
    <w:autoRedefine/>
    <w:uiPriority w:val="39"/>
    <w:rsid w:val="00A46DD1"/>
  </w:style>
  <w:style w:type="paragraph" w:styleId="TOC5">
    <w:name w:val="toc 5"/>
    <w:basedOn w:val="Normal"/>
    <w:next w:val="Normal"/>
    <w:autoRedefine/>
    <w:uiPriority w:val="99"/>
    <w:unhideWhenUsed/>
    <w:rsid w:val="00A46DD1"/>
    <w:pPr>
      <w:spacing w:after="100" w:line="276" w:lineRule="auto"/>
      <w:ind w:left="880"/>
    </w:pPr>
    <w:rPr>
      <w:rFonts w:ascii="Calibri" w:eastAsia="Times New Roman" w:hAnsi="Calibri" w:cs="Times New Roman"/>
    </w:rPr>
  </w:style>
  <w:style w:type="paragraph" w:customStyle="1" w:styleId="DMINormal">
    <w:name w:val="DMI Normal"/>
    <w:link w:val="DMINormalChar"/>
    <w:unhideWhenUsed/>
    <w:rsid w:val="00A46DD1"/>
    <w:rPr>
      <w:rFonts w:ascii="Times New Roman" w:hAnsi="Times New Roman"/>
      <w:kern w:val="20"/>
      <w:sz w:val="24"/>
    </w:rPr>
  </w:style>
  <w:style w:type="paragraph" w:customStyle="1" w:styleId="DMIBody">
    <w:name w:val="DMI Body"/>
    <w:basedOn w:val="DMINormal"/>
    <w:link w:val="DMIBodyChar"/>
    <w:qFormat/>
    <w:rsid w:val="00A46DD1"/>
    <w:pPr>
      <w:spacing w:before="120" w:after="120"/>
    </w:pPr>
  </w:style>
  <w:style w:type="paragraph" w:customStyle="1" w:styleId="DMIBodyIndent">
    <w:name w:val="DMI Body Indent"/>
    <w:basedOn w:val="DMIBody"/>
    <w:rsid w:val="00A46DD1"/>
    <w:pPr>
      <w:ind w:left="720"/>
    </w:pPr>
  </w:style>
  <w:style w:type="paragraph" w:customStyle="1" w:styleId="DMIBodyTBD">
    <w:name w:val="DMI Body TBD"/>
    <w:basedOn w:val="DMIBody"/>
    <w:rsid w:val="00A46DD1"/>
    <w:rPr>
      <w:color w:val="F79646" w:themeColor="accent6"/>
    </w:rPr>
  </w:style>
  <w:style w:type="paragraph" w:customStyle="1" w:styleId="DMIHeadingDefault">
    <w:name w:val="DMI Heading Default"/>
    <w:basedOn w:val="DMINormal"/>
    <w:rsid w:val="00A46DD1"/>
    <w:rPr>
      <w:rFonts w:ascii="Calibri Bold" w:hAnsi="Calibri Bold" w:cs="Arial"/>
      <w:color w:val="492265"/>
    </w:rPr>
  </w:style>
  <w:style w:type="paragraph" w:customStyle="1" w:styleId="DMICaption">
    <w:name w:val="DMI Caption"/>
    <w:basedOn w:val="DMIHeadingDefault"/>
    <w:next w:val="DMIExhibit"/>
    <w:link w:val="DMICaptionChar"/>
    <w:qFormat/>
    <w:rsid w:val="00A46DD1"/>
    <w:pPr>
      <w:keepNext/>
      <w:keepLines/>
      <w:spacing w:after="60"/>
      <w:jc w:val="center"/>
    </w:pPr>
    <w:rPr>
      <w:sz w:val="22"/>
    </w:rPr>
  </w:style>
  <w:style w:type="character" w:customStyle="1" w:styleId="DMIcharDefault">
    <w:name w:val="DMI char Default"/>
    <w:uiPriority w:val="1"/>
    <w:rsid w:val="00A46DD1"/>
  </w:style>
  <w:style w:type="character" w:customStyle="1" w:styleId="DMIcharBlueDark">
    <w:name w:val="DMI char Blue Dark"/>
    <w:basedOn w:val="DMIcharDefault"/>
    <w:uiPriority w:val="1"/>
    <w:rsid w:val="0005461D"/>
    <w:rPr>
      <w:color w:val="17365D" w:themeColor="text2" w:themeShade="BF"/>
    </w:rPr>
  </w:style>
  <w:style w:type="character" w:customStyle="1" w:styleId="DMIcharBlueLight">
    <w:name w:val="DMI char Blue Light"/>
    <w:basedOn w:val="DMIcharDefault"/>
    <w:uiPriority w:val="1"/>
    <w:rsid w:val="0005461D"/>
    <w:rPr>
      <w:color w:val="4F81BD" w:themeColor="accent1"/>
    </w:rPr>
  </w:style>
  <w:style w:type="character" w:customStyle="1" w:styleId="DMIcharCourier">
    <w:name w:val="DMI char Courier"/>
    <w:basedOn w:val="DMIcharDefault"/>
    <w:uiPriority w:val="1"/>
    <w:rsid w:val="00A46DD1"/>
    <w:rPr>
      <w:rFonts w:ascii="Courier New" w:hAnsi="Courier New"/>
    </w:rPr>
  </w:style>
  <w:style w:type="character" w:customStyle="1" w:styleId="DMIcharEmphasis">
    <w:name w:val="DMI char Emphasis"/>
    <w:basedOn w:val="DMIcharDefault"/>
    <w:uiPriority w:val="1"/>
    <w:qFormat/>
    <w:rsid w:val="00A46DD1"/>
    <w:rPr>
      <w:rFonts w:ascii="Calibri Bold" w:hAnsi="Calibri Bold" w:cs="Arial"/>
      <w:b/>
      <w:color w:val="492265"/>
    </w:rPr>
  </w:style>
  <w:style w:type="character" w:customStyle="1" w:styleId="DMIcharOrange">
    <w:name w:val="DMI char Orange"/>
    <w:basedOn w:val="DMIcharDefault"/>
    <w:uiPriority w:val="1"/>
    <w:rsid w:val="00A46DD1"/>
    <w:rPr>
      <w:color w:val="E36C0A" w:themeColor="accent6" w:themeShade="BF"/>
      <w:bdr w:val="none" w:sz="0" w:space="0" w:color="auto"/>
      <w:shd w:val="clear" w:color="auto" w:fill="D5D9D6"/>
    </w:rPr>
  </w:style>
  <w:style w:type="character" w:customStyle="1" w:styleId="DMIcharRed">
    <w:name w:val="DMI char Red"/>
    <w:basedOn w:val="DMIcharDefault"/>
    <w:uiPriority w:val="1"/>
    <w:rsid w:val="00A46DD1"/>
    <w:rPr>
      <w:color w:val="CE353D"/>
    </w:rPr>
  </w:style>
  <w:style w:type="paragraph" w:customStyle="1" w:styleId="DMICoverLargeCenter">
    <w:name w:val="DMI Cover Large Center"/>
    <w:basedOn w:val="DMINormal"/>
    <w:uiPriority w:val="2"/>
    <w:rsid w:val="0005461D"/>
    <w:pPr>
      <w:jc w:val="center"/>
    </w:pPr>
    <w:rPr>
      <w:rFonts w:ascii="Arial" w:hAnsi="Arial"/>
      <w:color w:val="FFFFFF" w:themeColor="background1"/>
      <w:sz w:val="52"/>
      <w:szCs w:val="52"/>
    </w:rPr>
  </w:style>
  <w:style w:type="paragraph" w:customStyle="1" w:styleId="DMICoverLargeDate">
    <w:name w:val="DMI Cover Large Date"/>
    <w:basedOn w:val="DMINormal"/>
    <w:uiPriority w:val="2"/>
    <w:rsid w:val="0005461D"/>
    <w:pPr>
      <w:jc w:val="right"/>
    </w:pPr>
    <w:rPr>
      <w:rFonts w:ascii="Arial" w:hAnsi="Arial"/>
      <w:color w:val="FFFFFF" w:themeColor="background1"/>
      <w:sz w:val="52"/>
    </w:rPr>
  </w:style>
  <w:style w:type="paragraph" w:customStyle="1" w:styleId="DMICoverLargeTitle">
    <w:name w:val="DMI Cover Large Title"/>
    <w:basedOn w:val="DMINormal"/>
    <w:uiPriority w:val="2"/>
    <w:rsid w:val="0005461D"/>
    <w:pPr>
      <w:jc w:val="right"/>
    </w:pPr>
    <w:rPr>
      <w:rFonts w:ascii="Arial" w:hAnsi="Arial"/>
      <w:b/>
      <w:color w:val="FFFFFF" w:themeColor="background1"/>
      <w:sz w:val="56"/>
      <w:szCs w:val="56"/>
    </w:rPr>
  </w:style>
  <w:style w:type="paragraph" w:customStyle="1" w:styleId="DMICoverSmall">
    <w:name w:val="DMI Cover Small"/>
    <w:basedOn w:val="DMINormal"/>
    <w:uiPriority w:val="2"/>
    <w:rsid w:val="00A46DD1"/>
    <w:pPr>
      <w:jc w:val="both"/>
    </w:pPr>
    <w:rPr>
      <w:rFonts w:ascii="Arial Narrow" w:hAnsi="Arial Narrow"/>
      <w:color w:val="7F8C8D"/>
      <w:sz w:val="16"/>
      <w:szCs w:val="24"/>
    </w:rPr>
  </w:style>
  <w:style w:type="paragraph" w:customStyle="1" w:styleId="DMIDefinitionHeading">
    <w:name w:val="DMI Definition Heading"/>
    <w:basedOn w:val="DMIHeading3"/>
    <w:next w:val="DMIDefinitionText"/>
    <w:rsid w:val="00A46DD1"/>
    <w:pPr>
      <w:tabs>
        <w:tab w:val="right" w:leader="dot" w:pos="9360"/>
      </w:tabs>
      <w:spacing w:after="60"/>
      <w:ind w:left="720" w:firstLine="0"/>
    </w:pPr>
    <w:rPr>
      <w:b w:val="0"/>
    </w:rPr>
  </w:style>
  <w:style w:type="paragraph" w:customStyle="1" w:styleId="DMIList1">
    <w:name w:val="DMI List 1"/>
    <w:basedOn w:val="DMIBody"/>
    <w:qFormat/>
    <w:rsid w:val="00A46DD1"/>
    <w:pPr>
      <w:numPr>
        <w:numId w:val="2"/>
      </w:numPr>
      <w:tabs>
        <w:tab w:val="right" w:leader="dot" w:pos="9360"/>
      </w:tabs>
      <w:contextualSpacing/>
    </w:pPr>
  </w:style>
  <w:style w:type="paragraph" w:customStyle="1" w:styleId="DMIDefinitionList">
    <w:name w:val="DMI Definition List"/>
    <w:basedOn w:val="DMIList1"/>
    <w:rsid w:val="00A46DD1"/>
    <w:pPr>
      <w:numPr>
        <w:numId w:val="3"/>
      </w:numPr>
      <w:tabs>
        <w:tab w:val="left" w:pos="1627"/>
      </w:tabs>
    </w:pPr>
  </w:style>
  <w:style w:type="paragraph" w:customStyle="1" w:styleId="DMIDefinitionText">
    <w:name w:val="DMI Definition Text"/>
    <w:basedOn w:val="DMIBody"/>
    <w:next w:val="DMIDefinitionHeading"/>
    <w:rsid w:val="00A46DD1"/>
    <w:pPr>
      <w:tabs>
        <w:tab w:val="right" w:leader="dot" w:pos="9360"/>
      </w:tabs>
      <w:ind w:left="1440"/>
    </w:pPr>
  </w:style>
  <w:style w:type="paragraph" w:customStyle="1" w:styleId="DMIExhibit">
    <w:name w:val="DMI Exhibit"/>
    <w:basedOn w:val="DMIBody"/>
    <w:next w:val="DMIBody"/>
    <w:qFormat/>
    <w:rsid w:val="00A46DD1"/>
    <w:pPr>
      <w:spacing w:before="0"/>
      <w:jc w:val="center"/>
    </w:pPr>
  </w:style>
  <w:style w:type="paragraph" w:customStyle="1" w:styleId="DMIFooterCoverLetter">
    <w:name w:val="DMI Footer Cover Letter"/>
    <w:basedOn w:val="DMINormal"/>
    <w:uiPriority w:val="2"/>
    <w:rsid w:val="00A46DD1"/>
    <w:pPr>
      <w:jc w:val="center"/>
    </w:pPr>
    <w:rPr>
      <w:rFonts w:ascii="Arial Narrow" w:hAnsi="Arial Narrow"/>
      <w:sz w:val="18"/>
      <w:szCs w:val="18"/>
    </w:rPr>
  </w:style>
  <w:style w:type="paragraph" w:customStyle="1" w:styleId="DMIFooterLeft">
    <w:name w:val="DMI Footer Left"/>
    <w:basedOn w:val="DMINormal"/>
    <w:uiPriority w:val="2"/>
    <w:rsid w:val="00A46DD1"/>
    <w:rPr>
      <w:rFonts w:ascii="Arial" w:hAnsi="Arial"/>
      <w:sz w:val="16"/>
    </w:rPr>
  </w:style>
  <w:style w:type="paragraph" w:customStyle="1" w:styleId="DMIFooterRight">
    <w:name w:val="DMI Footer Right"/>
    <w:basedOn w:val="DMINormal"/>
    <w:uiPriority w:val="2"/>
    <w:rsid w:val="00A46DD1"/>
    <w:pPr>
      <w:tabs>
        <w:tab w:val="right" w:pos="9360"/>
      </w:tabs>
      <w:jc w:val="right"/>
    </w:pPr>
    <w:rPr>
      <w:rFonts w:ascii="Arial" w:hAnsi="Arial"/>
      <w:sz w:val="16"/>
      <w:szCs w:val="16"/>
    </w:rPr>
  </w:style>
  <w:style w:type="paragraph" w:customStyle="1" w:styleId="DMIHeader">
    <w:name w:val="DMI Header"/>
    <w:basedOn w:val="DMINormal"/>
    <w:rsid w:val="00A46DD1"/>
    <w:pPr>
      <w:pBdr>
        <w:bottom w:val="single" w:sz="8" w:space="1" w:color="000000" w:themeColor="text1"/>
      </w:pBdr>
      <w:spacing w:line="160" w:lineRule="exact"/>
    </w:pPr>
    <w:rPr>
      <w:rFonts w:ascii="Arial" w:hAnsi="Arial"/>
      <w:sz w:val="16"/>
      <w:szCs w:val="20"/>
    </w:rPr>
  </w:style>
  <w:style w:type="paragraph" w:customStyle="1" w:styleId="DMIHeading1">
    <w:name w:val="DMI Heading 1"/>
    <w:basedOn w:val="DMIHeadingDefault"/>
    <w:next w:val="DMIBody"/>
    <w:unhideWhenUsed/>
    <w:rsid w:val="00A46DD1"/>
    <w:pPr>
      <w:keepNext/>
      <w:keepLines/>
      <w:tabs>
        <w:tab w:val="left" w:pos="540"/>
        <w:tab w:val="right" w:pos="9360"/>
      </w:tabs>
      <w:spacing w:before="120" w:after="120"/>
      <w:ind w:left="540" w:hanging="540"/>
    </w:pPr>
    <w:rPr>
      <w:b/>
      <w:sz w:val="30"/>
    </w:rPr>
  </w:style>
  <w:style w:type="paragraph" w:customStyle="1" w:styleId="DMIHeading2">
    <w:name w:val="DMI Heading 2"/>
    <w:basedOn w:val="DMIHeading1"/>
    <w:next w:val="DMIBody"/>
    <w:unhideWhenUsed/>
    <w:rsid w:val="00A46DD1"/>
    <w:pPr>
      <w:numPr>
        <w:ilvl w:val="1"/>
      </w:numPr>
      <w:tabs>
        <w:tab w:val="clear" w:pos="540"/>
        <w:tab w:val="left" w:pos="900"/>
      </w:tabs>
      <w:ind w:left="900" w:hanging="900"/>
    </w:pPr>
    <w:rPr>
      <w:sz w:val="26"/>
    </w:rPr>
  </w:style>
  <w:style w:type="paragraph" w:customStyle="1" w:styleId="DMIHeading3">
    <w:name w:val="DMI Heading 3"/>
    <w:basedOn w:val="DMIHeading1"/>
    <w:next w:val="DMIBody"/>
    <w:unhideWhenUsed/>
    <w:rsid w:val="00A46DD1"/>
    <w:pPr>
      <w:numPr>
        <w:ilvl w:val="2"/>
      </w:numPr>
      <w:tabs>
        <w:tab w:val="clear" w:pos="540"/>
        <w:tab w:val="left" w:pos="1260"/>
      </w:tabs>
      <w:ind w:left="1260" w:hanging="1260"/>
    </w:pPr>
    <w:rPr>
      <w:sz w:val="26"/>
    </w:rPr>
  </w:style>
  <w:style w:type="paragraph" w:customStyle="1" w:styleId="DMIHeading4">
    <w:name w:val="DMI Heading 4"/>
    <w:basedOn w:val="DMIHeading1"/>
    <w:next w:val="DMIBody"/>
    <w:unhideWhenUsed/>
    <w:rsid w:val="00A46DD1"/>
    <w:pPr>
      <w:numPr>
        <w:ilvl w:val="3"/>
      </w:numPr>
      <w:tabs>
        <w:tab w:val="clear" w:pos="540"/>
        <w:tab w:val="left" w:pos="1620"/>
      </w:tabs>
      <w:ind w:left="1620" w:hanging="1620"/>
    </w:pPr>
    <w:rPr>
      <w:sz w:val="26"/>
    </w:rPr>
  </w:style>
  <w:style w:type="paragraph" w:customStyle="1" w:styleId="DMIHeading5">
    <w:name w:val="DMI Heading 5"/>
    <w:basedOn w:val="DMIHeading1"/>
    <w:next w:val="DMIBody"/>
    <w:rsid w:val="00A46DD1"/>
    <w:pPr>
      <w:tabs>
        <w:tab w:val="right" w:leader="dot" w:pos="9360"/>
      </w:tabs>
    </w:pPr>
    <w:rPr>
      <w:b w:val="0"/>
      <w:sz w:val="24"/>
    </w:rPr>
  </w:style>
  <w:style w:type="paragraph" w:customStyle="1" w:styleId="DMIHeading6">
    <w:name w:val="DMI Heading 6"/>
    <w:basedOn w:val="DMIHeading1"/>
    <w:next w:val="DMIBody"/>
    <w:rsid w:val="00A46DD1"/>
    <w:pPr>
      <w:pBdr>
        <w:top w:val="single" w:sz="4" w:space="1" w:color="17365D" w:themeColor="text2" w:themeShade="BF"/>
      </w:pBdr>
      <w:spacing w:before="240"/>
    </w:pPr>
    <w:rPr>
      <w:b w:val="0"/>
      <w:i/>
      <w:sz w:val="24"/>
    </w:rPr>
  </w:style>
  <w:style w:type="paragraph" w:customStyle="1" w:styleId="DMIHeadingforFront">
    <w:name w:val="DMI Heading for Front"/>
    <w:basedOn w:val="DMIHeading2"/>
    <w:next w:val="DMIBody"/>
    <w:rsid w:val="00A46DD1"/>
    <w:pPr>
      <w:spacing w:before="360"/>
      <w:jc w:val="center"/>
    </w:pPr>
  </w:style>
  <w:style w:type="paragraph" w:customStyle="1" w:styleId="DMIList2">
    <w:name w:val="DMI List 2"/>
    <w:basedOn w:val="DMIList1"/>
    <w:qFormat/>
    <w:rsid w:val="00A46DD1"/>
    <w:pPr>
      <w:numPr>
        <w:numId w:val="4"/>
      </w:numPr>
      <w:tabs>
        <w:tab w:val="left" w:pos="547"/>
      </w:tabs>
    </w:pPr>
  </w:style>
  <w:style w:type="paragraph" w:customStyle="1" w:styleId="DMIList3">
    <w:name w:val="DMI List 3"/>
    <w:basedOn w:val="DMIList1"/>
    <w:rsid w:val="00A46DD1"/>
    <w:pPr>
      <w:numPr>
        <w:numId w:val="5"/>
      </w:numPr>
      <w:tabs>
        <w:tab w:val="left" w:pos="720"/>
      </w:tabs>
    </w:pPr>
  </w:style>
  <w:style w:type="table" w:customStyle="1" w:styleId="DMITable">
    <w:name w:val="DMI Table"/>
    <w:basedOn w:val="TableNormal"/>
    <w:uiPriority w:val="99"/>
    <w:qFormat/>
    <w:rsid w:val="00A46DD1"/>
    <w:rPr>
      <w:rFonts w:ascii="Arial" w:hAnsi="Arial"/>
      <w:sz w:val="20"/>
    </w:rPr>
    <w:tblPr>
      <w:tblStyleRowBandSize w:val="1"/>
      <w:tblStyleColBandSize w:val="1"/>
      <w:tblBorders>
        <w:top w:val="single" w:sz="8" w:space="0" w:color="80A1B6"/>
        <w:left w:val="single" w:sz="8" w:space="0" w:color="80A1B6"/>
        <w:bottom w:val="single" w:sz="8" w:space="0" w:color="80A1B6"/>
        <w:right w:val="single" w:sz="8" w:space="0" w:color="80A1B6"/>
        <w:insideH w:val="single" w:sz="8" w:space="0" w:color="80A1B6"/>
      </w:tblBorders>
    </w:tblPr>
    <w:tblStylePr w:type="firstRow">
      <w:pPr>
        <w:spacing w:before="0" w:after="0" w:line="240" w:lineRule="auto"/>
        <w:jc w:val="center"/>
      </w:pPr>
      <w:rPr>
        <w:rFonts w:ascii="Arial" w:hAnsi="Arial"/>
        <w:b/>
        <w:bCs/>
        <w:color w:val="FFFFFF" w:themeColor="background1"/>
        <w:sz w:val="20"/>
      </w:rPr>
      <w:tblPr/>
      <w:tcPr>
        <w:shd w:val="clear" w:color="auto" w:fill="00446A"/>
        <w:vAlign w:val="center"/>
      </w:tcPr>
    </w:tblStylePr>
    <w:tblStylePr w:type="lastRow">
      <w:pPr>
        <w:spacing w:before="0" w:after="0" w:line="240" w:lineRule="auto"/>
        <w:jc w:val="left"/>
      </w:pPr>
      <w:rPr>
        <w:rFonts w:ascii="Arial" w:hAnsi="Arial"/>
        <w:b w:val="0"/>
        <w:bCs/>
        <w:sz w:val="18"/>
      </w:rPr>
      <w:tblPr/>
      <w:tcPr>
        <w:tcBorders>
          <w:top w:val="nil"/>
          <w:left w:val="nil"/>
          <w:bottom w:val="single" w:sz="8" w:space="0" w:color="4F81BD"/>
          <w:right w:val="nil"/>
          <w:insideH w:val="nil"/>
          <w:insideV w:val="nil"/>
          <w:tl2br w:val="nil"/>
          <w:tr2bl w:val="nil"/>
        </w:tcBorders>
      </w:tcPr>
    </w:tblStylePr>
    <w:tblStylePr w:type="firstCol">
      <w:pPr>
        <w:jc w:val="left"/>
      </w:pPr>
      <w:rPr>
        <w:b w:val="0"/>
        <w:bCs/>
      </w:rPr>
      <w:tblPr/>
      <w:tcPr>
        <w:tcBorders>
          <w:top w:val="nil"/>
          <w:left w:val="nil"/>
          <w:bottom w:val="nil"/>
          <w:right w:val="nil"/>
          <w:insideH w:val="nil"/>
          <w:insideV w:val="nil"/>
          <w:tl2br w:val="nil"/>
          <w:tr2bl w:val="nil"/>
        </w:tcBorders>
      </w:tcPr>
    </w:tblStylePr>
    <w:tblStylePr w:type="lastCol">
      <w:rPr>
        <w:b w:val="0"/>
        <w:bCs/>
      </w:rPr>
      <w:tblPr/>
      <w:tcPr>
        <w:tcBorders>
          <w:top w:val="nil"/>
          <w:left w:val="nil"/>
          <w:bottom w:val="nil"/>
          <w:right w:val="nil"/>
          <w:insideH w:val="nil"/>
          <w:insideV w:val="nil"/>
          <w:tl2br w:val="nil"/>
          <w:tr2bl w:val="nil"/>
        </w:tcBorders>
      </w:tcPr>
    </w:tblStylePr>
    <w:tblStylePr w:type="band1Vert">
      <w:tblPr/>
      <w:tcPr>
        <w:tcBorders>
          <w:top w:val="nil"/>
          <w:left w:val="nil"/>
          <w:bottom w:val="single" w:sz="8" w:space="0" w:color="4F81BD"/>
          <w:right w:val="nil"/>
          <w:insideH w:val="nil"/>
          <w:insideV w:val="nil"/>
          <w:tl2br w:val="nil"/>
          <w:tr2bl w:val="nil"/>
        </w:tcBorders>
      </w:tcPr>
    </w:tblStylePr>
    <w:tblStylePr w:type="band2Vert">
      <w:tblPr/>
      <w:tcPr>
        <w:tcBorders>
          <w:top w:val="nil"/>
          <w:left w:val="nil"/>
          <w:bottom w:val="single" w:sz="8" w:space="0" w:color="4F81BD"/>
          <w:right w:val="nil"/>
          <w:insideH w:val="nil"/>
          <w:insideV w:val="nil"/>
          <w:tl2br w:val="nil"/>
          <w:tr2bl w:val="nil"/>
        </w:tcBorders>
      </w:tcPr>
    </w:tblStylePr>
    <w:tblStylePr w:type="band1Horz">
      <w:tblPr/>
      <w:tcPr>
        <w:tcBorders>
          <w:top w:val="nil"/>
          <w:left w:val="nil"/>
          <w:bottom w:val="single" w:sz="8" w:space="0" w:color="4F81BD"/>
          <w:right w:val="nil"/>
          <w:insideH w:val="nil"/>
          <w:insideV w:val="nil"/>
          <w:tl2br w:val="nil"/>
          <w:tr2bl w:val="nil"/>
        </w:tcBorders>
      </w:tcPr>
    </w:tblStylePr>
    <w:tblStylePr w:type="band2Horz">
      <w:tblPr/>
      <w:tcPr>
        <w:tcBorders>
          <w:top w:val="nil"/>
          <w:left w:val="nil"/>
          <w:bottom w:val="single" w:sz="8" w:space="0" w:color="4F81BD"/>
          <w:right w:val="nil"/>
          <w:insideH w:val="nil"/>
          <w:insideV w:val="nil"/>
          <w:tl2br w:val="nil"/>
          <w:tr2bl w:val="nil"/>
        </w:tcBorders>
      </w:tcPr>
    </w:tblStylePr>
  </w:style>
  <w:style w:type="paragraph" w:customStyle="1" w:styleId="DMITableHeading">
    <w:name w:val="DMI Table Heading"/>
    <w:basedOn w:val="DMIHeadingDefault"/>
    <w:uiPriority w:val="99"/>
    <w:qFormat/>
    <w:rsid w:val="00A46DD1"/>
    <w:pPr>
      <w:keepNext/>
      <w:keepLines/>
      <w:jc w:val="center"/>
    </w:pPr>
    <w:rPr>
      <w:rFonts w:eastAsia="Times New Roman"/>
      <w:bCs/>
      <w:color w:val="FFFFFF" w:themeColor="background1"/>
      <w:sz w:val="20"/>
      <w:lang w:val="en-GB"/>
    </w:rPr>
  </w:style>
  <w:style w:type="paragraph" w:customStyle="1" w:styleId="DMITableText">
    <w:name w:val="DMI Table Text"/>
    <w:basedOn w:val="DMINormal"/>
    <w:link w:val="DMITableTextChar"/>
    <w:qFormat/>
    <w:rsid w:val="00942E09"/>
    <w:rPr>
      <w:rFonts w:eastAsia="Times New Roman"/>
      <w:sz w:val="20"/>
      <w:lang w:bidi="en-US"/>
    </w:rPr>
  </w:style>
  <w:style w:type="paragraph" w:customStyle="1" w:styleId="DMITableList">
    <w:name w:val="DMI Table List"/>
    <w:basedOn w:val="DMITableText"/>
    <w:link w:val="DMITableListChar"/>
    <w:qFormat/>
    <w:rsid w:val="00A46DD1"/>
    <w:pPr>
      <w:numPr>
        <w:numId w:val="6"/>
      </w:numPr>
      <w:tabs>
        <w:tab w:val="left" w:pos="187"/>
      </w:tabs>
    </w:pPr>
  </w:style>
  <w:style w:type="paragraph" w:customStyle="1" w:styleId="DMITOC1">
    <w:name w:val="DMI TOC 1"/>
    <w:basedOn w:val="DMIHeadingDefault"/>
    <w:semiHidden/>
    <w:rsid w:val="00A46DD1"/>
    <w:pPr>
      <w:keepNext/>
      <w:keepLines/>
      <w:tabs>
        <w:tab w:val="left" w:pos="360"/>
        <w:tab w:val="right" w:leader="dot" w:pos="9360"/>
      </w:tabs>
      <w:spacing w:before="200" w:after="40"/>
      <w:ind w:left="360" w:right="720" w:hanging="360"/>
      <w:contextualSpacing/>
    </w:pPr>
    <w:rPr>
      <w:b/>
      <w:sz w:val="22"/>
    </w:rPr>
  </w:style>
  <w:style w:type="paragraph" w:customStyle="1" w:styleId="DMITOC2">
    <w:name w:val="DMI TOC 2"/>
    <w:basedOn w:val="DMINormal"/>
    <w:semiHidden/>
    <w:rsid w:val="00A46DD1"/>
    <w:pPr>
      <w:keepNext/>
      <w:keepLines/>
      <w:tabs>
        <w:tab w:val="left" w:pos="576"/>
        <w:tab w:val="right" w:leader="dot" w:pos="9360"/>
      </w:tabs>
      <w:spacing w:before="60" w:after="40"/>
      <w:ind w:left="576" w:right="720" w:hanging="576"/>
      <w:contextualSpacing/>
    </w:pPr>
    <w:rPr>
      <w:rFonts w:ascii="Arial" w:hAnsi="Arial"/>
      <w:sz w:val="20"/>
    </w:rPr>
  </w:style>
  <w:style w:type="paragraph" w:customStyle="1" w:styleId="DMITOC3">
    <w:name w:val="DMI TOC 3"/>
    <w:basedOn w:val="DMINormal"/>
    <w:semiHidden/>
    <w:rsid w:val="00A46DD1"/>
    <w:pPr>
      <w:tabs>
        <w:tab w:val="left" w:pos="864"/>
        <w:tab w:val="right" w:leader="dot" w:pos="9360"/>
      </w:tabs>
      <w:spacing w:before="40" w:after="40"/>
      <w:ind w:left="864" w:right="720" w:hanging="864"/>
      <w:contextualSpacing/>
    </w:pPr>
    <w:rPr>
      <w:rFonts w:ascii="Arial" w:hAnsi="Arial"/>
      <w:sz w:val="20"/>
    </w:rPr>
  </w:style>
  <w:style w:type="paragraph" w:customStyle="1" w:styleId="DMITOC4">
    <w:name w:val="DMI TOC 4"/>
    <w:basedOn w:val="DMINormal"/>
    <w:semiHidden/>
    <w:rsid w:val="00A46DD1"/>
    <w:pPr>
      <w:tabs>
        <w:tab w:val="left" w:pos="1152"/>
        <w:tab w:val="right" w:leader="dot" w:pos="9360"/>
      </w:tabs>
      <w:ind w:left="1152" w:right="720" w:hanging="1152"/>
      <w:contextualSpacing/>
    </w:pPr>
    <w:rPr>
      <w:rFonts w:ascii="Arial" w:hAnsi="Arial"/>
      <w:noProof/>
      <w:sz w:val="18"/>
    </w:rPr>
  </w:style>
  <w:style w:type="character" w:styleId="FollowedHyperlink">
    <w:name w:val="FollowedHyperlink"/>
    <w:basedOn w:val="DefaultParagraphFont"/>
    <w:uiPriority w:val="99"/>
    <w:semiHidden/>
    <w:rsid w:val="00FD0743"/>
    <w:rPr>
      <w:color w:val="800080" w:themeColor="followedHyperlink"/>
      <w:u w:val="single"/>
    </w:rPr>
  </w:style>
  <w:style w:type="character" w:customStyle="1" w:styleId="01DMIcharSectionLInstructionsAltG">
    <w:name w:val="01 DMI char Section L Instructions &lt;Alt&gt;G"/>
    <w:basedOn w:val="DefaultParagraphFont"/>
    <w:uiPriority w:val="1"/>
    <w:qFormat/>
    <w:rsid w:val="00A46DD1"/>
    <w:rPr>
      <w:rFonts w:ascii="Courier New" w:hAnsi="Courier New"/>
      <w:b/>
      <w:color w:val="00CC00"/>
      <w:sz w:val="20"/>
    </w:rPr>
  </w:style>
  <w:style w:type="character" w:customStyle="1" w:styleId="02DMIcharSectionMEvaluationFactorsAltM">
    <w:name w:val="02 DMI char Section M Evaluation Factors &lt;Alt&gt;M"/>
    <w:basedOn w:val="DefaultParagraphFont"/>
    <w:uiPriority w:val="1"/>
    <w:qFormat/>
    <w:rsid w:val="00A46DD1"/>
    <w:rPr>
      <w:rFonts w:ascii="Courier New" w:hAnsi="Courier New"/>
      <w:b/>
      <w:color w:val="8064A2" w:themeColor="accent4"/>
      <w:sz w:val="20"/>
    </w:rPr>
  </w:style>
  <w:style w:type="character" w:customStyle="1" w:styleId="03DMIcharSOWPWSInstructionsAltS">
    <w:name w:val="03 DMI char SOW/PWS Instructions &lt;Alt&gt;S"/>
    <w:basedOn w:val="DefaultParagraphFont"/>
    <w:uiPriority w:val="1"/>
    <w:qFormat/>
    <w:rsid w:val="00A46DD1"/>
    <w:rPr>
      <w:rFonts w:ascii="Courier New" w:hAnsi="Courier New"/>
      <w:b/>
      <w:color w:val="4BACC6" w:themeColor="accent5"/>
      <w:sz w:val="20"/>
    </w:rPr>
  </w:style>
  <w:style w:type="character" w:customStyle="1" w:styleId="04DMIcharProposalTeamNotesAltP">
    <w:name w:val="04 DMI char Proposal Team Notes &lt;Alt&gt;P"/>
    <w:basedOn w:val="DefaultParagraphFont"/>
    <w:uiPriority w:val="1"/>
    <w:qFormat/>
    <w:rsid w:val="00A46DD1"/>
    <w:rPr>
      <w:rFonts w:cs="Times New Roman"/>
      <w:b/>
      <w:color w:val="FF0000"/>
      <w:szCs w:val="24"/>
      <w:shd w:val="clear" w:color="auto" w:fill="FFFF00"/>
    </w:rPr>
  </w:style>
  <w:style w:type="paragraph" w:customStyle="1" w:styleId="DMIActionCaption">
    <w:name w:val="DMI Action Caption"/>
    <w:basedOn w:val="DMICaption"/>
    <w:next w:val="DMIBody"/>
    <w:rsid w:val="00A46DD1"/>
    <w:pPr>
      <w:keepNext w:val="0"/>
      <w:spacing w:before="60" w:after="120"/>
    </w:pPr>
    <w:rPr>
      <w:i/>
    </w:rPr>
  </w:style>
  <w:style w:type="table" w:styleId="TableGrid">
    <w:name w:val="Table Grid"/>
    <w:basedOn w:val="TableNormal"/>
    <w:uiPriority w:val="59"/>
    <w:rsid w:val="00FD074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DocumentMap">
    <w:name w:val="Document Map"/>
    <w:basedOn w:val="Normal"/>
    <w:link w:val="DocumentMapChar"/>
    <w:uiPriority w:val="99"/>
    <w:semiHidden/>
    <w:rsid w:val="00FD0743"/>
    <w:rPr>
      <w:rFonts w:ascii="Tahoma" w:hAnsi="Tahoma" w:cs="Tahoma"/>
      <w:sz w:val="16"/>
      <w:szCs w:val="16"/>
    </w:rPr>
  </w:style>
  <w:style w:type="character" w:customStyle="1" w:styleId="DocumentMapChar">
    <w:name w:val="Document Map Char"/>
    <w:basedOn w:val="DefaultParagraphFont"/>
    <w:link w:val="DocumentMap"/>
    <w:uiPriority w:val="99"/>
    <w:semiHidden/>
    <w:rsid w:val="00FD0743"/>
    <w:rPr>
      <w:rFonts w:ascii="Tahoma" w:hAnsi="Tahoma" w:cs="Tahoma"/>
      <w:sz w:val="16"/>
      <w:szCs w:val="16"/>
    </w:rPr>
  </w:style>
  <w:style w:type="paragraph" w:styleId="Footer">
    <w:name w:val="footer"/>
    <w:basedOn w:val="Normal"/>
    <w:link w:val="FooterChar"/>
    <w:uiPriority w:val="99"/>
    <w:rsid w:val="00FD0743"/>
    <w:pPr>
      <w:tabs>
        <w:tab w:val="center" w:pos="4680"/>
        <w:tab w:val="right" w:pos="9360"/>
      </w:tabs>
    </w:pPr>
  </w:style>
  <w:style w:type="character" w:customStyle="1" w:styleId="FooterChar">
    <w:name w:val="Footer Char"/>
    <w:basedOn w:val="DefaultParagraphFont"/>
    <w:link w:val="Footer"/>
    <w:uiPriority w:val="99"/>
    <w:rsid w:val="00FD0743"/>
    <w:rPr>
      <w:rFonts w:ascii="Times New Roman" w:hAnsi="Times New Roman" w:cstheme="minorBidi"/>
      <w:sz w:val="22"/>
      <w:szCs w:val="22"/>
    </w:rPr>
  </w:style>
  <w:style w:type="character" w:styleId="FootnoteReference">
    <w:name w:val="footnote reference"/>
    <w:basedOn w:val="DefaultParagraphFont"/>
    <w:uiPriority w:val="99"/>
    <w:semiHidden/>
    <w:rsid w:val="00FD0743"/>
    <w:rPr>
      <w:vertAlign w:val="superscript"/>
    </w:rPr>
  </w:style>
  <w:style w:type="paragraph" w:styleId="Header">
    <w:name w:val="header"/>
    <w:basedOn w:val="Normal"/>
    <w:link w:val="HeaderChar"/>
    <w:semiHidden/>
    <w:rsid w:val="00FD0743"/>
    <w:pPr>
      <w:tabs>
        <w:tab w:val="center" w:pos="4680"/>
        <w:tab w:val="right" w:pos="9360"/>
      </w:tabs>
    </w:pPr>
  </w:style>
  <w:style w:type="character" w:customStyle="1" w:styleId="HeaderChar">
    <w:name w:val="Header Char"/>
    <w:basedOn w:val="DefaultParagraphFont"/>
    <w:link w:val="Header"/>
    <w:semiHidden/>
    <w:rsid w:val="00FD0743"/>
    <w:rPr>
      <w:rFonts w:ascii="Times New Roman" w:hAnsi="Times New Roman" w:cstheme="minorBidi"/>
      <w:sz w:val="22"/>
      <w:szCs w:val="22"/>
    </w:rPr>
  </w:style>
  <w:style w:type="character" w:customStyle="1" w:styleId="DMIBodyChar">
    <w:name w:val="DMI Body Char"/>
    <w:basedOn w:val="DefaultParagraphFont"/>
    <w:link w:val="DMIBody"/>
    <w:locked/>
    <w:rsid w:val="00A46DD1"/>
    <w:rPr>
      <w:rFonts w:ascii="Times New Roman" w:hAnsi="Times New Roman"/>
      <w:kern w:val="20"/>
      <w:sz w:val="24"/>
    </w:rPr>
  </w:style>
  <w:style w:type="paragraph" w:customStyle="1" w:styleId="DMILetter">
    <w:name w:val="DMI Letter"/>
    <w:basedOn w:val="DMINormal"/>
    <w:qFormat/>
    <w:rsid w:val="00FD47AE"/>
    <w:pPr>
      <w:tabs>
        <w:tab w:val="right" w:pos="9360"/>
      </w:tabs>
      <w:spacing w:after="120" w:line="264" w:lineRule="auto"/>
    </w:pPr>
    <w:rPr>
      <w:rFonts w:ascii="Arial" w:hAnsi="Arial"/>
      <w:sz w:val="20"/>
    </w:rPr>
  </w:style>
  <w:style w:type="paragraph" w:customStyle="1" w:styleId="DMILetterAddress">
    <w:name w:val="DMI Letter Address"/>
    <w:basedOn w:val="DMILetter"/>
    <w:qFormat/>
    <w:rsid w:val="00FD47AE"/>
    <w:pPr>
      <w:spacing w:line="240" w:lineRule="auto"/>
      <w:contextualSpacing/>
    </w:pPr>
  </w:style>
  <w:style w:type="paragraph" w:customStyle="1" w:styleId="DMITableList2">
    <w:name w:val="DMI Table List 2"/>
    <w:basedOn w:val="DMITableList"/>
    <w:rsid w:val="00A46DD1"/>
    <w:pPr>
      <w:numPr>
        <w:numId w:val="7"/>
      </w:numPr>
      <w:tabs>
        <w:tab w:val="clear" w:pos="187"/>
        <w:tab w:val="left" w:pos="360"/>
      </w:tabs>
    </w:pPr>
    <w:rPr>
      <w:szCs w:val="20"/>
    </w:rPr>
  </w:style>
  <w:style w:type="paragraph" w:customStyle="1" w:styleId="DMITableTextCentered">
    <w:name w:val="DMI Table Text Centered"/>
    <w:basedOn w:val="DMITableText"/>
    <w:rsid w:val="00A46DD1"/>
    <w:pPr>
      <w:jc w:val="center"/>
    </w:pPr>
  </w:style>
  <w:style w:type="paragraph" w:styleId="TOC6">
    <w:name w:val="toc 6"/>
    <w:basedOn w:val="Normal"/>
    <w:next w:val="Normal"/>
    <w:autoRedefine/>
    <w:uiPriority w:val="99"/>
    <w:unhideWhenUsed/>
    <w:rsid w:val="00A46DD1"/>
    <w:pPr>
      <w:spacing w:after="100" w:line="276" w:lineRule="auto"/>
      <w:ind w:left="1100"/>
    </w:pPr>
    <w:rPr>
      <w:rFonts w:ascii="Calibri" w:eastAsia="Times New Roman" w:hAnsi="Calibri" w:cs="Times New Roman"/>
    </w:rPr>
  </w:style>
  <w:style w:type="paragraph" w:styleId="TOC7">
    <w:name w:val="toc 7"/>
    <w:basedOn w:val="Normal"/>
    <w:next w:val="Normal"/>
    <w:autoRedefine/>
    <w:uiPriority w:val="99"/>
    <w:unhideWhenUsed/>
    <w:rsid w:val="00A46DD1"/>
    <w:pPr>
      <w:spacing w:after="100" w:line="276" w:lineRule="auto"/>
      <w:ind w:left="1320"/>
    </w:pPr>
    <w:rPr>
      <w:rFonts w:ascii="Calibri" w:eastAsia="Times New Roman" w:hAnsi="Calibri" w:cs="Times New Roman"/>
    </w:rPr>
  </w:style>
  <w:style w:type="paragraph" w:styleId="TOC8">
    <w:name w:val="toc 8"/>
    <w:basedOn w:val="Normal"/>
    <w:next w:val="Normal"/>
    <w:autoRedefine/>
    <w:uiPriority w:val="99"/>
    <w:unhideWhenUsed/>
    <w:rsid w:val="00A46DD1"/>
    <w:pPr>
      <w:spacing w:after="100" w:line="276" w:lineRule="auto"/>
      <w:ind w:left="1540"/>
    </w:pPr>
    <w:rPr>
      <w:rFonts w:ascii="Calibri" w:eastAsia="Times New Roman" w:hAnsi="Calibri" w:cs="Times New Roman"/>
    </w:rPr>
  </w:style>
  <w:style w:type="paragraph" w:styleId="TOC9">
    <w:name w:val="toc 9"/>
    <w:basedOn w:val="Normal"/>
    <w:next w:val="Normal"/>
    <w:autoRedefine/>
    <w:uiPriority w:val="99"/>
    <w:unhideWhenUsed/>
    <w:rsid w:val="00A46DD1"/>
    <w:pPr>
      <w:spacing w:after="100" w:line="276" w:lineRule="auto"/>
      <w:ind w:left="1760"/>
    </w:pPr>
    <w:rPr>
      <w:rFonts w:ascii="Calibri" w:eastAsia="Times New Roman" w:hAnsi="Calibri" w:cs="Times New Roman"/>
    </w:rPr>
  </w:style>
  <w:style w:type="paragraph" w:styleId="FootnoteText">
    <w:name w:val="footnote text"/>
    <w:basedOn w:val="Normal"/>
    <w:link w:val="FootnoteTextChar"/>
    <w:uiPriority w:val="99"/>
    <w:semiHidden/>
    <w:rsid w:val="00FD0743"/>
    <w:rPr>
      <w:rFonts w:eastAsia="Calibri" w:cs="Times New Roman"/>
      <w:sz w:val="20"/>
      <w:szCs w:val="20"/>
    </w:rPr>
  </w:style>
  <w:style w:type="character" w:customStyle="1" w:styleId="FootnoteTextChar">
    <w:name w:val="Footnote Text Char"/>
    <w:basedOn w:val="DefaultParagraphFont"/>
    <w:link w:val="FootnoteText"/>
    <w:uiPriority w:val="99"/>
    <w:semiHidden/>
    <w:rsid w:val="00FD0743"/>
    <w:rPr>
      <w:rFonts w:ascii="Times New Roman" w:eastAsia="Calibri" w:hAnsi="Times New Roman"/>
    </w:rPr>
  </w:style>
  <w:style w:type="paragraph" w:styleId="CommentText">
    <w:name w:val="annotation text"/>
    <w:basedOn w:val="Normal"/>
    <w:link w:val="CommentTextChar"/>
    <w:uiPriority w:val="99"/>
    <w:semiHidden/>
    <w:unhideWhenUsed/>
    <w:rsid w:val="00FD0743"/>
    <w:rPr>
      <w:sz w:val="20"/>
      <w:szCs w:val="20"/>
    </w:rPr>
  </w:style>
  <w:style w:type="character" w:customStyle="1" w:styleId="CommentTextChar">
    <w:name w:val="Comment Text Char"/>
    <w:basedOn w:val="DefaultParagraphFont"/>
    <w:link w:val="CommentText"/>
    <w:uiPriority w:val="99"/>
    <w:semiHidden/>
    <w:rsid w:val="00FD0743"/>
    <w:rPr>
      <w:rFonts w:ascii="Times New Roman" w:hAnsi="Times New Roman" w:cstheme="minorBidi"/>
    </w:rPr>
  </w:style>
  <w:style w:type="character" w:styleId="CommentReference">
    <w:name w:val="annotation reference"/>
    <w:basedOn w:val="DefaultParagraphFont"/>
    <w:uiPriority w:val="99"/>
    <w:semiHidden/>
    <w:rsid w:val="00FD0743"/>
    <w:rPr>
      <w:rFonts w:cs="Times New Roman"/>
      <w:sz w:val="16"/>
      <w:szCs w:val="16"/>
    </w:rPr>
  </w:style>
  <w:style w:type="character" w:styleId="LineNumber">
    <w:name w:val="line number"/>
    <w:basedOn w:val="DefaultParagraphFont"/>
    <w:uiPriority w:val="99"/>
    <w:semiHidden/>
    <w:rsid w:val="00FD0743"/>
  </w:style>
  <w:style w:type="paragraph" w:styleId="ListNumber2">
    <w:name w:val="List Number 2"/>
    <w:basedOn w:val="Normal"/>
    <w:uiPriority w:val="99"/>
    <w:semiHidden/>
    <w:rsid w:val="00FD0743"/>
    <w:pPr>
      <w:ind w:left="720" w:hanging="360"/>
      <w:contextualSpacing/>
    </w:pPr>
    <w:rPr>
      <w:rFonts w:eastAsia="Calibri" w:cs="Times New Roman"/>
      <w:sz w:val="24"/>
    </w:rPr>
  </w:style>
  <w:style w:type="paragraph" w:styleId="Date">
    <w:name w:val="Date"/>
    <w:basedOn w:val="Normal"/>
    <w:next w:val="Normal"/>
    <w:link w:val="DateChar"/>
    <w:uiPriority w:val="99"/>
    <w:semiHidden/>
    <w:rsid w:val="00FD0743"/>
  </w:style>
  <w:style w:type="character" w:customStyle="1" w:styleId="DateChar">
    <w:name w:val="Date Char"/>
    <w:basedOn w:val="DefaultParagraphFont"/>
    <w:link w:val="Date"/>
    <w:uiPriority w:val="99"/>
    <w:semiHidden/>
    <w:rsid w:val="00FD0743"/>
    <w:rPr>
      <w:rFonts w:ascii="Times New Roman" w:hAnsi="Times New Roman" w:cstheme="minorBidi"/>
      <w:sz w:val="22"/>
      <w:szCs w:val="22"/>
    </w:rPr>
  </w:style>
  <w:style w:type="paragraph" w:styleId="E-mailSignature">
    <w:name w:val="E-mail Signature"/>
    <w:basedOn w:val="Normal"/>
    <w:link w:val="E-mailSignatureChar"/>
    <w:uiPriority w:val="99"/>
    <w:semiHidden/>
    <w:rsid w:val="00FD0743"/>
  </w:style>
  <w:style w:type="character" w:customStyle="1" w:styleId="E-mailSignatureChar">
    <w:name w:val="E-mail Signature Char"/>
    <w:basedOn w:val="DefaultParagraphFont"/>
    <w:link w:val="E-mailSignature"/>
    <w:uiPriority w:val="99"/>
    <w:semiHidden/>
    <w:rsid w:val="00FD0743"/>
    <w:rPr>
      <w:rFonts w:ascii="Times New Roman" w:hAnsi="Times New Roman" w:cstheme="minorBidi"/>
      <w:sz w:val="22"/>
      <w:szCs w:val="22"/>
    </w:rPr>
  </w:style>
  <w:style w:type="paragraph" w:styleId="NormalWeb">
    <w:name w:val="Normal (Web)"/>
    <w:basedOn w:val="Normal"/>
    <w:rsid w:val="00FD0743"/>
    <w:pPr>
      <w:spacing w:before="100" w:beforeAutospacing="1" w:after="230"/>
    </w:pPr>
    <w:rPr>
      <w:rFonts w:eastAsia="Times New Roman" w:cs="Times New Roman"/>
      <w:sz w:val="24"/>
      <w:szCs w:val="24"/>
    </w:rPr>
  </w:style>
  <w:style w:type="paragraph" w:styleId="CommentSubject">
    <w:name w:val="annotation subject"/>
    <w:basedOn w:val="Normal"/>
    <w:link w:val="CommentSubjectChar"/>
    <w:uiPriority w:val="99"/>
    <w:semiHidden/>
    <w:rsid w:val="00FD0743"/>
    <w:rPr>
      <w:rFonts w:eastAsia="Calibri" w:cs="Times New Roman"/>
      <w:b/>
      <w:bCs/>
      <w:sz w:val="20"/>
      <w:szCs w:val="20"/>
    </w:rPr>
  </w:style>
  <w:style w:type="character" w:customStyle="1" w:styleId="CommentSubjectChar">
    <w:name w:val="Comment Subject Char"/>
    <w:basedOn w:val="CommentTextChar"/>
    <w:link w:val="CommentSubject"/>
    <w:uiPriority w:val="99"/>
    <w:semiHidden/>
    <w:rsid w:val="00FD0743"/>
    <w:rPr>
      <w:rFonts w:ascii="Times New Roman" w:eastAsia="Calibri" w:hAnsi="Times New Roman" w:cstheme="minorBidi"/>
      <w:b/>
      <w:bCs/>
    </w:rPr>
  </w:style>
  <w:style w:type="table" w:styleId="MediumShading1-Accent2">
    <w:name w:val="Medium Shading 1 Accent 2"/>
    <w:basedOn w:val="TableNormal"/>
    <w:uiPriority w:val="63"/>
    <w:rsid w:val="00FD0743"/>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customStyle="1" w:styleId="LightList-Accent13">
    <w:name w:val="Light List - Accent 13"/>
    <w:uiPriority w:val="99"/>
    <w:locked/>
    <w:rsid w:val="00FD0743"/>
    <w:rPr>
      <w:rFonts w:ascii="Calibri" w:eastAsia="Calibri" w:hAnsi="Calibri"/>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Graphictable">
    <w:name w:val="Graphic table"/>
    <w:uiPriority w:val="99"/>
    <w:rsid w:val="00FD0743"/>
    <w:rPr>
      <w:rFonts w:ascii="Times New Roman" w:eastAsia="Times New Roman" w:hAnsi="Times New Roman"/>
    </w:rPr>
    <w:tblPr>
      <w:tblInd w:w="0" w:type="dxa"/>
      <w:tblCellMar>
        <w:top w:w="0" w:type="dxa"/>
        <w:left w:w="0" w:type="dxa"/>
        <w:bottom w:w="0" w:type="dxa"/>
        <w:right w:w="0" w:type="dxa"/>
      </w:tblCellMar>
    </w:tblPr>
  </w:style>
  <w:style w:type="table" w:customStyle="1" w:styleId="LightList-Accent14">
    <w:name w:val="Light List - Accent 14"/>
    <w:basedOn w:val="TableNormal"/>
    <w:uiPriority w:val="99"/>
    <w:rsid w:val="00FD0743"/>
    <w:rPr>
      <w:rFonts w:ascii="Calibri" w:eastAsia="Calibri"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paragraph" w:customStyle="1" w:styleId="DMITableTextParagraph">
    <w:name w:val="DMI Table Text Paragraph"/>
    <w:basedOn w:val="DMITableText"/>
    <w:rsid w:val="00A46DD1"/>
    <w:pPr>
      <w:spacing w:after="120"/>
    </w:pPr>
  </w:style>
  <w:style w:type="paragraph" w:customStyle="1" w:styleId="DMIHeadingwithOverline">
    <w:name w:val="DMI Heading with Overline"/>
    <w:basedOn w:val="DMIHeadingforFront"/>
    <w:next w:val="DMIBody"/>
    <w:rsid w:val="00516784"/>
    <w:pPr>
      <w:pBdr>
        <w:top w:val="single" w:sz="4" w:space="1" w:color="3B6E8F"/>
      </w:pBdr>
      <w:spacing w:before="120"/>
      <w:jc w:val="left"/>
    </w:pPr>
    <w:rPr>
      <w:szCs w:val="24"/>
    </w:rPr>
  </w:style>
  <w:style w:type="paragraph" w:customStyle="1" w:styleId="DMITableCalloutHeading">
    <w:name w:val="DMI Table Callout Heading"/>
    <w:basedOn w:val="DMIHeading3"/>
    <w:next w:val="DMITableText"/>
    <w:rsid w:val="00A46DD1"/>
    <w:pPr>
      <w:suppressOverlap/>
      <w:jc w:val="center"/>
    </w:pPr>
  </w:style>
  <w:style w:type="character" w:customStyle="1" w:styleId="DMINormalChar">
    <w:name w:val="DMI Normal Char"/>
    <w:basedOn w:val="DefaultParagraphFont"/>
    <w:link w:val="DMINormal"/>
    <w:rsid w:val="00A46DD1"/>
    <w:rPr>
      <w:rFonts w:ascii="Times New Roman" w:hAnsi="Times New Roman"/>
      <w:kern w:val="20"/>
      <w:sz w:val="24"/>
    </w:rPr>
  </w:style>
  <w:style w:type="character" w:customStyle="1" w:styleId="DMICaptionChar">
    <w:name w:val="DMI Caption Char"/>
    <w:basedOn w:val="DefaultParagraphFont"/>
    <w:link w:val="DMICaption"/>
    <w:locked/>
    <w:rsid w:val="00A46DD1"/>
    <w:rPr>
      <w:rFonts w:ascii="Calibri Bold" w:hAnsi="Calibri Bold" w:cs="Arial"/>
      <w:color w:val="492265"/>
      <w:kern w:val="20"/>
    </w:rPr>
  </w:style>
  <w:style w:type="character" w:customStyle="1" w:styleId="DMIcharConcrete">
    <w:name w:val="DMI char Concrete"/>
    <w:basedOn w:val="DMIcharDefault"/>
    <w:uiPriority w:val="1"/>
    <w:qFormat/>
    <w:rsid w:val="00A46DD1"/>
    <w:rPr>
      <w:color w:val="7F8C8D"/>
    </w:rPr>
  </w:style>
  <w:style w:type="character" w:customStyle="1" w:styleId="DMIcharNight">
    <w:name w:val="DMI char Night"/>
    <w:basedOn w:val="DMIcharDefault"/>
    <w:uiPriority w:val="1"/>
    <w:qFormat/>
    <w:rsid w:val="00A46DD1"/>
    <w:rPr>
      <w:color w:val="363C41"/>
    </w:rPr>
  </w:style>
  <w:style w:type="character" w:customStyle="1" w:styleId="DMIcharPumice">
    <w:name w:val="DMI char Pumice"/>
    <w:basedOn w:val="DMIcharDefault"/>
    <w:uiPriority w:val="1"/>
    <w:qFormat/>
    <w:rsid w:val="00A46DD1"/>
    <w:rPr>
      <w:color w:val="D5D9D6"/>
    </w:rPr>
  </w:style>
  <w:style w:type="character" w:customStyle="1" w:styleId="DMIcharWisteria">
    <w:name w:val="DMI char Wisteria"/>
    <w:basedOn w:val="DMIcharDefault"/>
    <w:uiPriority w:val="1"/>
    <w:rsid w:val="00A46DD1"/>
    <w:rPr>
      <w:color w:val="8A4C9C"/>
    </w:rPr>
  </w:style>
  <w:style w:type="character" w:customStyle="1" w:styleId="DMIcharzOld2013Red">
    <w:name w:val="DMI char z Old 2013 Red"/>
    <w:basedOn w:val="DMIcharDefault"/>
    <w:uiPriority w:val="1"/>
    <w:semiHidden/>
    <w:rsid w:val="00A46DD1"/>
    <w:rPr>
      <w:color w:val="C0151B"/>
    </w:rPr>
  </w:style>
  <w:style w:type="paragraph" w:customStyle="1" w:styleId="DMICoverLine1Client">
    <w:name w:val="DMI Cover Line 1 Client"/>
    <w:basedOn w:val="DMIHeadingDefault"/>
    <w:next w:val="Normal"/>
    <w:uiPriority w:val="2"/>
    <w:semiHidden/>
    <w:rsid w:val="00A46DD1"/>
    <w:pPr>
      <w:framePr w:hSpace="187" w:wrap="around" w:vAnchor="page" w:hAnchor="page" w:xAlign="center" w:y="7489"/>
      <w:spacing w:after="360"/>
      <w:suppressOverlap/>
      <w:jc w:val="right"/>
    </w:pPr>
    <w:rPr>
      <w:b/>
      <w:color w:val="CE353D"/>
      <w:sz w:val="48"/>
      <w:szCs w:val="40"/>
    </w:rPr>
  </w:style>
  <w:style w:type="paragraph" w:customStyle="1" w:styleId="DMICoverLine2Title">
    <w:name w:val="DMI Cover Line 2 Title"/>
    <w:basedOn w:val="DMIHeadingDefault"/>
    <w:uiPriority w:val="2"/>
    <w:semiHidden/>
    <w:rsid w:val="00A46DD1"/>
    <w:pPr>
      <w:framePr w:hSpace="187" w:wrap="around" w:vAnchor="page" w:hAnchor="page" w:xAlign="center" w:y="7489"/>
      <w:spacing w:after="240"/>
      <w:suppressOverlap/>
      <w:jc w:val="right"/>
    </w:pPr>
    <w:rPr>
      <w:rFonts w:ascii="Raleway Medium" w:hAnsi="Raleway Medium"/>
      <w:color w:val="7F8C8D"/>
      <w:sz w:val="32"/>
    </w:rPr>
  </w:style>
  <w:style w:type="paragraph" w:customStyle="1" w:styleId="DMICoverLine3Date">
    <w:name w:val="DMI Cover Line 3 Date"/>
    <w:basedOn w:val="DMIHeadingDefault"/>
    <w:uiPriority w:val="2"/>
    <w:semiHidden/>
    <w:rsid w:val="00A46DD1"/>
    <w:pPr>
      <w:framePr w:hSpace="187" w:wrap="around" w:vAnchor="page" w:hAnchor="page" w:xAlign="center" w:y="7489"/>
      <w:spacing w:before="360" w:after="360"/>
      <w:suppressOverlap/>
      <w:jc w:val="right"/>
    </w:pPr>
    <w:rPr>
      <w:b/>
      <w:color w:val="CE353D"/>
      <w:sz w:val="28"/>
      <w:szCs w:val="40"/>
    </w:rPr>
  </w:style>
  <w:style w:type="paragraph" w:customStyle="1" w:styleId="DMICoverLine4Recipient">
    <w:name w:val="DMI Cover Line 4 Recipient"/>
    <w:basedOn w:val="DMIHeadingDefault"/>
    <w:uiPriority w:val="2"/>
    <w:semiHidden/>
    <w:rsid w:val="00A46DD1"/>
    <w:pPr>
      <w:framePr w:hSpace="187" w:wrap="around" w:vAnchor="page" w:hAnchor="page" w:xAlign="center" w:y="7489"/>
      <w:spacing w:after="60"/>
      <w:suppressOverlap/>
      <w:jc w:val="right"/>
    </w:pPr>
    <w:rPr>
      <w:rFonts w:ascii="Raleway Medium" w:hAnsi="Raleway Medium"/>
      <w:color w:val="7F8C8D"/>
    </w:rPr>
  </w:style>
  <w:style w:type="character" w:customStyle="1" w:styleId="DMITableTextChar">
    <w:name w:val="DMI Table Text Char"/>
    <w:basedOn w:val="DefaultParagraphFont"/>
    <w:link w:val="DMITableText"/>
    <w:rsid w:val="00942E09"/>
    <w:rPr>
      <w:rFonts w:ascii="Times New Roman" w:eastAsia="Times New Roman" w:hAnsi="Times New Roman"/>
      <w:kern w:val="20"/>
      <w:sz w:val="20"/>
      <w:lang w:bidi="en-US"/>
    </w:rPr>
  </w:style>
  <w:style w:type="character" w:customStyle="1" w:styleId="DMITableListChar">
    <w:name w:val="DMI Table List Char"/>
    <w:basedOn w:val="DefaultParagraphFont"/>
    <w:link w:val="DMITableList"/>
    <w:locked/>
    <w:rsid w:val="00A46DD1"/>
    <w:rPr>
      <w:rFonts w:ascii="Arial" w:eastAsia="Times New Roman" w:hAnsi="Arial"/>
      <w:kern w:val="20"/>
      <w:sz w:val="20"/>
      <w:lang w:bidi="en-US"/>
    </w:rPr>
  </w:style>
  <w:style w:type="table" w:customStyle="1" w:styleId="DMITable1">
    <w:name w:val="DMI Table1"/>
    <w:basedOn w:val="TableNormal"/>
    <w:uiPriority w:val="99"/>
    <w:qFormat/>
    <w:rsid w:val="00A46DD1"/>
    <w:rPr>
      <w:rFonts w:ascii="Arial" w:hAnsi="Arial"/>
      <w:sz w:val="18"/>
    </w:rPr>
    <w:tblPr>
      <w:tblStyleRowBandSize w:val="1"/>
      <w:tblStyleColBandSize w:val="1"/>
      <w:tblBorders>
        <w:top w:val="single" w:sz="8" w:space="0" w:color="4F81BD"/>
        <w:bottom w:val="single" w:sz="8" w:space="0" w:color="4F81BD"/>
        <w:insideH w:val="single" w:sz="8" w:space="0" w:color="4F81BD"/>
      </w:tblBorders>
    </w:tblPr>
    <w:tblStylePr w:type="firstRow">
      <w:pPr>
        <w:spacing w:before="0" w:after="0" w:line="240" w:lineRule="auto"/>
        <w:jc w:val="center"/>
      </w:pPr>
      <w:rPr>
        <w:rFonts w:ascii="Arial" w:hAnsi="Arial"/>
        <w:b/>
        <w:bCs/>
        <w:color w:val="FFFFFF" w:themeColor="background1"/>
        <w:sz w:val="20"/>
      </w:rPr>
      <w:tblPr/>
      <w:tcPr>
        <w:shd w:val="clear" w:color="auto" w:fill="4F81BD" w:themeFill="accent1"/>
      </w:tcPr>
    </w:tblStylePr>
    <w:tblStylePr w:type="lastRow">
      <w:pPr>
        <w:spacing w:before="0" w:after="0" w:line="240" w:lineRule="auto"/>
      </w:pPr>
      <w:rPr>
        <w:rFonts w:ascii="Arial" w:hAnsi="Arial"/>
        <w:b/>
        <w:bCs/>
        <w:sz w:val="18"/>
      </w:rPr>
      <w:tblPr/>
      <w:tcPr>
        <w:tcBorders>
          <w:top w:val="nil"/>
          <w:left w:val="nil"/>
          <w:bottom w:val="single" w:sz="8" w:space="0" w:color="4F81BD"/>
          <w:right w:val="nil"/>
          <w:insideH w:val="nil"/>
          <w:insideV w:val="nil"/>
          <w:tl2br w:val="nil"/>
          <w:tr2bl w:val="nil"/>
        </w:tcBorders>
      </w:tcPr>
    </w:tblStylePr>
    <w:tblStylePr w:type="firstCol">
      <w:rPr>
        <w:b w:val="0"/>
        <w:bCs/>
      </w:rPr>
      <w:tblPr/>
      <w:tcPr>
        <w:tcBorders>
          <w:top w:val="nil"/>
          <w:left w:val="nil"/>
          <w:bottom w:val="nil"/>
          <w:right w:val="nil"/>
          <w:insideH w:val="nil"/>
          <w:insideV w:val="nil"/>
          <w:tl2br w:val="nil"/>
          <w:tr2bl w:val="nil"/>
        </w:tcBorders>
      </w:tcPr>
    </w:tblStylePr>
    <w:tblStylePr w:type="lastCol">
      <w:rPr>
        <w:b w:val="0"/>
        <w:bCs/>
      </w:rPr>
      <w:tblPr/>
      <w:tcPr>
        <w:tcBorders>
          <w:top w:val="nil"/>
          <w:left w:val="nil"/>
          <w:bottom w:val="nil"/>
          <w:right w:val="nil"/>
          <w:insideH w:val="nil"/>
          <w:insideV w:val="nil"/>
          <w:tl2br w:val="nil"/>
          <w:tr2bl w:val="nil"/>
        </w:tcBorders>
      </w:tcPr>
    </w:tblStylePr>
    <w:tblStylePr w:type="band1Vert">
      <w:tblPr/>
      <w:tcPr>
        <w:tcBorders>
          <w:top w:val="nil"/>
          <w:left w:val="nil"/>
          <w:bottom w:val="single" w:sz="8" w:space="0" w:color="4F81BD"/>
          <w:right w:val="nil"/>
          <w:insideH w:val="nil"/>
          <w:insideV w:val="nil"/>
          <w:tl2br w:val="nil"/>
          <w:tr2bl w:val="nil"/>
        </w:tcBorders>
      </w:tcPr>
    </w:tblStylePr>
    <w:tblStylePr w:type="band2Vert">
      <w:tblPr/>
      <w:tcPr>
        <w:tcBorders>
          <w:top w:val="nil"/>
          <w:left w:val="nil"/>
          <w:bottom w:val="single" w:sz="8" w:space="0" w:color="4F81BD"/>
          <w:right w:val="nil"/>
          <w:insideH w:val="nil"/>
          <w:insideV w:val="nil"/>
          <w:tl2br w:val="nil"/>
          <w:tr2bl w:val="nil"/>
        </w:tcBorders>
      </w:tcPr>
    </w:tblStylePr>
    <w:tblStylePr w:type="band1Horz">
      <w:tblPr/>
      <w:tcPr>
        <w:tcBorders>
          <w:top w:val="nil"/>
          <w:left w:val="nil"/>
          <w:bottom w:val="single" w:sz="8" w:space="0" w:color="4F81BD"/>
          <w:right w:val="nil"/>
          <w:insideH w:val="nil"/>
          <w:insideV w:val="nil"/>
          <w:tl2br w:val="nil"/>
          <w:tr2bl w:val="nil"/>
        </w:tcBorders>
      </w:tcPr>
    </w:tblStylePr>
    <w:tblStylePr w:type="band2Horz">
      <w:tblPr/>
      <w:tcPr>
        <w:tcBorders>
          <w:top w:val="nil"/>
          <w:left w:val="nil"/>
          <w:bottom w:val="single" w:sz="8" w:space="0" w:color="4F81BD"/>
          <w:right w:val="nil"/>
          <w:insideH w:val="nil"/>
          <w:insideV w:val="nil"/>
          <w:tl2br w:val="nil"/>
          <w:tr2bl w:val="nil"/>
        </w:tcBorders>
      </w:tcPr>
    </w:tblStylePr>
  </w:style>
  <w:style w:type="paragraph" w:customStyle="1" w:styleId="DMITOCExhibits">
    <w:name w:val="DMI TOC Exhibits"/>
    <w:basedOn w:val="DMINormal"/>
    <w:semiHidden/>
    <w:rsid w:val="00A46DD1"/>
    <w:pPr>
      <w:tabs>
        <w:tab w:val="right" w:leader="dot" w:pos="9360"/>
      </w:tabs>
      <w:ind w:left="1440" w:right="720" w:hanging="1440"/>
      <w:contextualSpacing/>
    </w:pPr>
    <w:rPr>
      <w:rFonts w:ascii="Arial" w:hAnsi="Arial"/>
      <w:sz w:val="20"/>
    </w:rPr>
  </w:style>
  <w:style w:type="paragraph" w:customStyle="1" w:styleId="Default">
    <w:name w:val="Default"/>
    <w:basedOn w:val="Normal"/>
    <w:rsid w:val="00614E76"/>
    <w:pPr>
      <w:autoSpaceDE w:val="0"/>
      <w:autoSpaceDN w:val="0"/>
    </w:pPr>
    <w:rPr>
      <w:rFonts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131706">
      <w:bodyDiv w:val="1"/>
      <w:marLeft w:val="0"/>
      <w:marRight w:val="0"/>
      <w:marTop w:val="0"/>
      <w:marBottom w:val="0"/>
      <w:divBdr>
        <w:top w:val="none" w:sz="0" w:space="0" w:color="auto"/>
        <w:left w:val="none" w:sz="0" w:space="0" w:color="auto"/>
        <w:bottom w:val="none" w:sz="0" w:space="0" w:color="auto"/>
        <w:right w:val="none" w:sz="0" w:space="0" w:color="auto"/>
      </w:divBdr>
    </w:div>
    <w:div w:id="1365180765">
      <w:bodyDiv w:val="1"/>
      <w:marLeft w:val="0"/>
      <w:marRight w:val="0"/>
      <w:marTop w:val="0"/>
      <w:marBottom w:val="0"/>
      <w:divBdr>
        <w:top w:val="none" w:sz="0" w:space="0" w:color="auto"/>
        <w:left w:val="none" w:sz="0" w:space="0" w:color="auto"/>
        <w:bottom w:val="none" w:sz="0" w:space="0" w:color="auto"/>
        <w:right w:val="none" w:sz="0" w:space="0" w:color="auto"/>
      </w:divBdr>
    </w:div>
    <w:div w:id="1515805131">
      <w:bodyDiv w:val="1"/>
      <w:marLeft w:val="0"/>
      <w:marRight w:val="0"/>
      <w:marTop w:val="0"/>
      <w:marBottom w:val="0"/>
      <w:divBdr>
        <w:top w:val="none" w:sz="0" w:space="0" w:color="auto"/>
        <w:left w:val="none" w:sz="0" w:space="0" w:color="auto"/>
        <w:bottom w:val="none" w:sz="0" w:space="0" w:color="auto"/>
        <w:right w:val="none" w:sz="0" w:space="0" w:color="auto"/>
      </w:divBdr>
    </w:div>
    <w:div w:id="1773361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AE832869535C47BC2FA0DE378F68E8" ma:contentTypeVersion="5" ma:contentTypeDescription="Create a new document." ma:contentTypeScope="" ma:versionID="0afbc4248c084320e2b76771db5c37f2">
  <xsd:schema xmlns:xsd="http://www.w3.org/2001/XMLSchema" xmlns:xs="http://www.w3.org/2001/XMLSchema" xmlns:p="http://schemas.microsoft.com/office/2006/metadata/properties" xmlns:ns2="9468c107-8942-47ef-b863-217cc5c3b94e" targetNamespace="http://schemas.microsoft.com/office/2006/metadata/properties" ma:root="true" ma:fieldsID="1bbc257c898f4dccfb05d0c536147aa9" ns2:_="">
    <xsd:import namespace="9468c107-8942-47ef-b863-217cc5c3b94e"/>
    <xsd:element name="properties">
      <xsd:complexType>
        <xsd:sequence>
          <xsd:element name="documentManagement">
            <xsd:complexType>
              <xsd:all>
                <xsd:element ref="ns2:Category" minOccurs="0"/>
                <xsd:element ref="ns2:Topic" minOccurs="0"/>
                <xsd:element ref="ns2:App" minOccurs="0"/>
                <xsd:element ref="ns2:Top" minOccurs="0"/>
                <xsd:element ref="ns2:Archi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68c107-8942-47ef-b863-217cc5c3b94e" elementFormDefault="qualified">
    <xsd:import namespace="http://schemas.microsoft.com/office/2006/documentManagement/types"/>
    <xsd:import namespace="http://schemas.microsoft.com/office/infopath/2007/PartnerControls"/>
    <xsd:element name="Category" ma:index="8" nillable="true" ma:displayName="Category" ma:format="Dropdown" ma:internalName="Category">
      <xsd:simpleType>
        <xsd:restriction base="dms:Choice">
          <xsd:enumeration value="Archive"/>
          <xsd:enumeration value="DMI Info"/>
          <xsd:enumeration value="DPC Info"/>
          <xsd:enumeration value="Kudos"/>
          <xsd:enumeration value="Other"/>
          <xsd:enumeration value="Propeller"/>
          <xsd:enumeration value="Site Clearance"/>
          <xsd:enumeration value="Survey"/>
          <xsd:enumeration value="Template"/>
          <xsd:enumeration value="Tool"/>
        </xsd:restriction>
      </xsd:simpleType>
    </xsd:element>
    <xsd:element name="Topic" ma:index="9" nillable="true" ma:displayName="Topic" ma:internalName="Topic">
      <xsd:simpleType>
        <xsd:restriction base="dms:Text">
          <xsd:maxLength value="255"/>
        </xsd:restriction>
      </xsd:simpleType>
    </xsd:element>
    <xsd:element name="App" ma:index="10" nillable="true" ma:displayName="Template-App" ma:format="Dropdown" ma:internalName="App">
      <xsd:simpleType>
        <xsd:union memberTypes="dms:Text">
          <xsd:simpleType>
            <xsd:restriction base="dms:Choice">
              <xsd:enumeration value="Access"/>
              <xsd:enumeration value="Adobe"/>
              <xsd:enumeration value="Excel"/>
              <xsd:enumeration value="Internet Explorer"/>
              <xsd:enumeration value="Notepad"/>
              <xsd:enumeration value="Outlook"/>
              <xsd:enumeration value="PDF"/>
              <xsd:enumeration value="PowerPoint"/>
              <xsd:enumeration value="Publisher"/>
              <xsd:enumeration value="Word"/>
              <xsd:enumeration value="Other"/>
            </xsd:restriction>
          </xsd:simpleType>
        </xsd:union>
      </xsd:simpleType>
    </xsd:element>
    <xsd:element name="Top" ma:index="11" nillable="true" ma:displayName="Top" ma:default="0" ma:description="Select this to indicate the most frequently used templates or tools" ma:internalName="Top">
      <xsd:simpleType>
        <xsd:restriction base="dms:Boolean"/>
      </xsd:simpleType>
    </xsd:element>
    <xsd:element name="Archive" ma:index="12" nillable="true" ma:displayName="Archive" ma:default="0" ma:internalName="Archi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op xmlns="9468c107-8942-47ef-b863-217cc5c3b94e">false</Top>
    <Category xmlns="9468c107-8942-47ef-b863-217cc5c3b94e">Propeller</Category>
    <Topic xmlns="9468c107-8942-47ef-b863-217cc5c3b94e">Propeller Data File</Topic>
    <App xmlns="9468c107-8942-47ef-b863-217cc5c3b94e" xsi:nil="true"/>
    <Archive xmlns="9468c107-8942-47ef-b863-217cc5c3b94e">false</Archiv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B868B9-D2D7-41FD-AD72-8C171DF131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68c107-8942-47ef-b863-217cc5c3b9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6CD698-30EF-4FB4-B965-E801D2A0F1F6}">
  <ds:schemaRefs>
    <ds:schemaRef ds:uri="http://schemas.microsoft.com/office/2006/metadata/properties"/>
    <ds:schemaRef ds:uri="http://schemas.microsoft.com/office/infopath/2007/PartnerControls"/>
    <ds:schemaRef ds:uri="9468c107-8942-47ef-b863-217cc5c3b94e"/>
  </ds:schemaRefs>
</ds:datastoreItem>
</file>

<file path=customXml/itemProps3.xml><?xml version="1.0" encoding="utf-8"?>
<ds:datastoreItem xmlns:ds="http://schemas.openxmlformats.org/officeDocument/2006/customXml" ds:itemID="{89BF54FE-515F-4E6F-9452-E011E00463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4</Pages>
  <Words>1870</Words>
  <Characters>10661</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Kiehnau</dc:creator>
  <cp:keywords/>
  <dc:description/>
  <cp:lastModifiedBy>DMI User</cp:lastModifiedBy>
  <cp:revision>95</cp:revision>
  <cp:lastPrinted>2011-06-29T14:40:00Z</cp:lastPrinted>
  <dcterms:created xsi:type="dcterms:W3CDTF">2021-09-28T17:55:00Z</dcterms:created>
  <dcterms:modified xsi:type="dcterms:W3CDTF">2021-09-28T21:46:00Z</dcterms:modified>
</cp:coreProperties>
</file>